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E9DF0" w14:textId="1EF3B86F" w:rsidR="00DD2450" w:rsidRDefault="009D232E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5F353D50" wp14:editId="7F89330B">
            <wp:simplePos x="0" y="0"/>
            <wp:positionH relativeFrom="column">
              <wp:posOffset>2125980</wp:posOffset>
            </wp:positionH>
            <wp:positionV relativeFrom="paragraph">
              <wp:posOffset>-153035</wp:posOffset>
            </wp:positionV>
            <wp:extent cx="1569720" cy="1996684"/>
            <wp:effectExtent l="0" t="0" r="0" b="3810"/>
            <wp:wrapNone/>
            <wp:docPr id="2" name="รูปภาพ 2" descr="โรงเรียนถ้ำปินวิทยาค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โรงเรียนถ้ำปินวิทยาคม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996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623" w:rsidRPr="00790CA8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3885F50" wp14:editId="2C0F5DA9">
                <wp:simplePos x="0" y="0"/>
                <wp:positionH relativeFrom="column">
                  <wp:posOffset>944880</wp:posOffset>
                </wp:positionH>
                <wp:positionV relativeFrom="paragraph">
                  <wp:posOffset>-647700</wp:posOffset>
                </wp:positionV>
                <wp:extent cx="4229100" cy="396240"/>
                <wp:effectExtent l="0" t="0" r="19050" b="228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103565" w14:textId="77777777" w:rsidR="009D232E" w:rsidRPr="00790CA8" w:rsidRDefault="009D232E" w:rsidP="00314623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790CA8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ตัวอย่างแบบฟอร์มการเขียน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โครงการสร้างรายวิชา/โครงการสอ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885F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4.4pt;margin-top:-51pt;width:33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">
                <v:textbox>
                  <w:txbxContent>
                    <w:p w14:paraId="6C103565" w14:textId="77777777" w:rsidR="009D232E" w:rsidRPr="00790CA8" w:rsidRDefault="009D232E" w:rsidP="00314623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790CA8">
                        <w:rPr>
                          <w:rFonts w:hint="cs"/>
                          <w:b/>
                          <w:bCs/>
                          <w:sz w:val="32"/>
                          <w:szCs w:val="32"/>
                          <w:cs/>
                        </w:rPr>
                        <w:t>ตัวอย่างแบบฟอร์มการเขียน</w:t>
                      </w:r>
                      <w:r>
                        <w:rPr>
                          <w:rFonts w:hint="cs"/>
                          <w:b/>
                          <w:bCs/>
                          <w:sz w:val="32"/>
                          <w:szCs w:val="32"/>
                          <w:cs/>
                        </w:rPr>
                        <w:t>โครงการสร้างรายวิชา/โครงการสอน</w:t>
                      </w:r>
                    </w:p>
                  </w:txbxContent>
                </v:textbox>
              </v:shape>
            </w:pict>
          </mc:Fallback>
        </mc:AlternateContent>
      </w:r>
    </w:p>
    <w:p w14:paraId="45CDC532" w14:textId="437F9170" w:rsidR="00DD2450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212F42C" w14:textId="59E5B67F" w:rsidR="00DD2450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2C2DE9C4" w14:textId="4CD81230" w:rsidR="00DD2450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786DDD5E" w14:textId="4097678E" w:rsidR="00DD2450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29D255D6" w14:textId="57F524BE" w:rsidR="00DD2450" w:rsidRPr="009F777D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44"/>
          <w:szCs w:val="44"/>
        </w:rPr>
      </w:pPr>
    </w:p>
    <w:p w14:paraId="6D77A395" w14:textId="77777777" w:rsidR="009D232E" w:rsidRDefault="009D232E" w:rsidP="00DD2450">
      <w:pPr>
        <w:spacing w:after="0" w:line="240" w:lineRule="auto"/>
        <w:jc w:val="center"/>
        <w:rPr>
          <w:rFonts w:ascii="TH SarabunIT๙" w:eastAsia="MS Mincho" w:hAnsi="TH SarabunIT๙" w:cs="TH SarabunIT๙"/>
          <w:b/>
          <w:bCs/>
          <w:sz w:val="44"/>
          <w:szCs w:val="44"/>
        </w:rPr>
      </w:pPr>
    </w:p>
    <w:p w14:paraId="398CC319" w14:textId="344F7FB4" w:rsidR="009D232E" w:rsidRDefault="009D232E" w:rsidP="00DD2450">
      <w:pPr>
        <w:spacing w:after="0" w:line="240" w:lineRule="auto"/>
        <w:jc w:val="center"/>
        <w:rPr>
          <w:rFonts w:ascii="TH SarabunIT๙" w:eastAsia="MS Mincho" w:hAnsi="TH SarabunIT๙" w:cs="TH SarabunIT๙"/>
          <w:b/>
          <w:bCs/>
          <w:sz w:val="44"/>
          <w:szCs w:val="44"/>
        </w:rPr>
      </w:pPr>
    </w:p>
    <w:p w14:paraId="2D9E546D" w14:textId="0A1DFAB3" w:rsidR="00DD2450" w:rsidRPr="009A4B30" w:rsidRDefault="00DD2450" w:rsidP="00DD2450">
      <w:pPr>
        <w:spacing w:after="0" w:line="240" w:lineRule="auto"/>
        <w:jc w:val="center"/>
        <w:rPr>
          <w:rFonts w:ascii="TH SarabunIT๙" w:eastAsia="MS Mincho" w:hAnsi="TH SarabunIT๙" w:cs="TH SarabunIT๙"/>
          <w:b/>
          <w:bCs/>
          <w:sz w:val="44"/>
          <w:szCs w:val="44"/>
          <w:cs/>
        </w:rPr>
      </w:pPr>
      <w:r w:rsidRPr="009A4B30">
        <w:rPr>
          <w:rFonts w:ascii="TH SarabunIT๙" w:eastAsia="MS Mincho" w:hAnsi="TH SarabunIT๙" w:cs="TH SarabunIT๙"/>
          <w:b/>
          <w:bCs/>
          <w:sz w:val="44"/>
          <w:szCs w:val="44"/>
          <w:cs/>
        </w:rPr>
        <w:t>โครงการสอน</w:t>
      </w:r>
    </w:p>
    <w:p w14:paraId="2E199E9C" w14:textId="0E65A7C7" w:rsidR="00DD2450" w:rsidRPr="009A4B30" w:rsidRDefault="00DD2450" w:rsidP="00DD2450">
      <w:pPr>
        <w:spacing w:after="0" w:line="240" w:lineRule="auto"/>
        <w:jc w:val="center"/>
        <w:rPr>
          <w:rFonts w:ascii="TH SarabunIT๙" w:eastAsia="MS Mincho" w:hAnsi="TH SarabunIT๙" w:cs="TH SarabunIT๙"/>
          <w:sz w:val="44"/>
          <w:szCs w:val="44"/>
          <w:cs/>
        </w:rPr>
      </w:pPr>
      <w:r w:rsidRPr="009A4B30">
        <w:rPr>
          <w:rFonts w:ascii="TH SarabunIT๙" w:eastAsia="MS Mincho" w:hAnsi="TH SarabunIT๙" w:cs="TH SarabunIT๙"/>
          <w:b/>
          <w:bCs/>
          <w:sz w:val="44"/>
          <w:szCs w:val="44"/>
          <w:cs/>
        </w:rPr>
        <w:t xml:space="preserve">รายวิชา </w:t>
      </w:r>
      <w:r w:rsidR="009D232E">
        <w:rPr>
          <w:rFonts w:ascii="TH SarabunIT๙" w:eastAsia="MS Mincho" w:hAnsi="TH SarabunIT๙" w:cs="TH SarabunIT๙" w:hint="cs"/>
          <w:b/>
          <w:bCs/>
          <w:sz w:val="44"/>
          <w:szCs w:val="44"/>
          <w:cs/>
        </w:rPr>
        <w:t>...............................................</w:t>
      </w:r>
    </w:p>
    <w:p w14:paraId="27E68550" w14:textId="58D0C5BE" w:rsidR="00DD2450" w:rsidRPr="009A4B30" w:rsidRDefault="009A4B30" w:rsidP="00DD2450">
      <w:pPr>
        <w:spacing w:after="0" w:line="240" w:lineRule="auto"/>
        <w:jc w:val="center"/>
        <w:rPr>
          <w:rFonts w:ascii="TH SarabunIT๙" w:eastAsia="MS Mincho" w:hAnsi="TH SarabunIT๙" w:cs="TH SarabunIT๙"/>
          <w:sz w:val="44"/>
          <w:szCs w:val="44"/>
        </w:rPr>
      </w:pPr>
      <w:r w:rsidRPr="009A4B30">
        <w:rPr>
          <w:rFonts w:ascii="TH SarabunIT๙" w:eastAsia="MS Mincho" w:hAnsi="TH SarabunIT๙" w:cs="TH SarabunIT๙"/>
          <w:b/>
          <w:bCs/>
          <w:sz w:val="44"/>
          <w:szCs w:val="44"/>
          <w:cs/>
        </w:rPr>
        <w:t xml:space="preserve">ชั้นมัธยมศึกษาปีที่ </w:t>
      </w:r>
      <w:r w:rsidR="009D232E">
        <w:rPr>
          <w:rFonts w:ascii="TH SarabunIT๙" w:eastAsia="MS Mincho" w:hAnsi="TH SarabunIT๙" w:cs="TH SarabunIT๙" w:hint="cs"/>
          <w:b/>
          <w:bCs/>
          <w:sz w:val="44"/>
          <w:szCs w:val="44"/>
          <w:cs/>
        </w:rPr>
        <w:t>.........................</w:t>
      </w:r>
    </w:p>
    <w:p w14:paraId="51952235" w14:textId="451CFFB4" w:rsidR="00DD2450" w:rsidRPr="009F777D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</w:rPr>
      </w:pP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t>ภาคเรียนที่</w:t>
      </w:r>
      <w:r w:rsidR="009D232E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....................</w:t>
      </w: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t xml:space="preserve"> ปีการศึกษ</w:t>
      </w:r>
      <w:r w:rsidR="009D232E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า................</w:t>
      </w:r>
    </w:p>
    <w:p w14:paraId="614E246B" w14:textId="77777777" w:rsidR="00DD2450" w:rsidRPr="009F777D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sz w:val="44"/>
          <w:szCs w:val="44"/>
        </w:rPr>
      </w:pPr>
    </w:p>
    <w:p w14:paraId="0DD7FC8F" w14:textId="77777777" w:rsidR="00DD2450" w:rsidRPr="009F777D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sz w:val="44"/>
          <w:szCs w:val="44"/>
        </w:rPr>
      </w:pPr>
    </w:p>
    <w:p w14:paraId="35C05A42" w14:textId="77777777" w:rsidR="009A4B30" w:rsidRPr="009F777D" w:rsidRDefault="009A4B30" w:rsidP="00DD2450">
      <w:pPr>
        <w:spacing w:after="0" w:line="240" w:lineRule="auto"/>
        <w:jc w:val="center"/>
        <w:rPr>
          <w:rFonts w:ascii="TH SarabunPSK" w:eastAsia="MS Mincho" w:hAnsi="TH SarabunPSK" w:cs="TH SarabunPSK"/>
          <w:sz w:val="44"/>
          <w:szCs w:val="44"/>
        </w:rPr>
      </w:pPr>
    </w:p>
    <w:p w14:paraId="3565ACF9" w14:textId="77777777" w:rsidR="00DD2450" w:rsidRPr="009F777D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sz w:val="44"/>
          <w:szCs w:val="44"/>
        </w:rPr>
      </w:pPr>
    </w:p>
    <w:p w14:paraId="18A99211" w14:textId="70224E78" w:rsidR="00DD2450" w:rsidRDefault="009D232E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</w:rPr>
      </w:pPr>
      <w:r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...........................................................</w:t>
      </w:r>
    </w:p>
    <w:p w14:paraId="54ACB381" w14:textId="31B7FD38" w:rsidR="002B1D47" w:rsidRDefault="009D232E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</w:rPr>
      </w:pPr>
      <w:r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ตำแหน่ง..............................</w:t>
      </w:r>
      <w:proofErr w:type="spellStart"/>
      <w:r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วิทย</w:t>
      </w:r>
      <w:proofErr w:type="spellEnd"/>
      <w:r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ฐานะ...........................</w:t>
      </w:r>
    </w:p>
    <w:p w14:paraId="7A7A0ED4" w14:textId="3797D1C7" w:rsidR="009D232E" w:rsidRDefault="009D232E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</w:rPr>
      </w:pPr>
    </w:p>
    <w:p w14:paraId="56579562" w14:textId="790AC57D" w:rsidR="009D232E" w:rsidRDefault="009D232E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</w:rPr>
      </w:pPr>
    </w:p>
    <w:p w14:paraId="2D47340A" w14:textId="77777777" w:rsidR="009D232E" w:rsidRPr="009F777D" w:rsidRDefault="009D232E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  <w:cs/>
        </w:rPr>
      </w:pPr>
    </w:p>
    <w:p w14:paraId="2F536241" w14:textId="4F314F31" w:rsidR="009A4B30" w:rsidRPr="009F777D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</w:rPr>
      </w:pP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t xml:space="preserve">            </w:t>
      </w:r>
    </w:p>
    <w:p w14:paraId="5D894B7E" w14:textId="5E6B221C" w:rsidR="00DD2450" w:rsidRPr="009F777D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  <w:cs/>
        </w:rPr>
      </w:pP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t>กลุ่มสาระการเรียนรู้</w:t>
      </w:r>
      <w:r w:rsidR="009D232E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.......................................</w:t>
      </w:r>
    </w:p>
    <w:p w14:paraId="77220F97" w14:textId="1F6F6724" w:rsidR="00DD2450" w:rsidRPr="009F777D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</w:rPr>
      </w:pP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t>โรงเรียน</w:t>
      </w:r>
      <w:r w:rsidR="009D232E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...........................................</w:t>
      </w: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br/>
        <w:t>ตำบล</w:t>
      </w:r>
      <w:r w:rsidR="009D232E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...................</w:t>
      </w: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t xml:space="preserve"> อำเภอ</w:t>
      </w:r>
      <w:r w:rsidR="009D232E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..................</w:t>
      </w: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t xml:space="preserve"> จังหวัด</w:t>
      </w:r>
      <w:r w:rsidR="009D232E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...................</w:t>
      </w:r>
    </w:p>
    <w:p w14:paraId="087FA9F3" w14:textId="498A3E7F" w:rsidR="0093680A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44"/>
          <w:szCs w:val="44"/>
          <w:cs/>
        </w:rPr>
        <w:sectPr w:rsidR="0093680A" w:rsidSect="00E77119">
          <w:headerReference w:type="default" r:id="rId8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  <w:r w:rsidRPr="009F777D">
        <w:rPr>
          <w:rFonts w:ascii="TH SarabunPSK" w:eastAsia="MS Mincho" w:hAnsi="TH SarabunPSK" w:cs="TH SarabunPSK"/>
          <w:b/>
          <w:bCs/>
          <w:sz w:val="44"/>
          <w:szCs w:val="44"/>
          <w:cs/>
        </w:rPr>
        <w:t>สำนักงานเ</w:t>
      </w:r>
      <w:r w:rsidR="002B1D47">
        <w:rPr>
          <w:rFonts w:ascii="TH SarabunPSK" w:eastAsia="MS Mincho" w:hAnsi="TH SarabunPSK" w:cs="TH SarabunPSK"/>
          <w:b/>
          <w:bCs/>
          <w:sz w:val="44"/>
          <w:szCs w:val="44"/>
          <w:cs/>
        </w:rPr>
        <w:t>ขตพื้นที่การศึกษามัธยมศึกษ</w:t>
      </w:r>
      <w:r w:rsidR="002B1D47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า</w:t>
      </w:r>
      <w:r w:rsidR="009D232E">
        <w:rPr>
          <w:rFonts w:ascii="TH SarabunPSK" w:eastAsia="MS Mincho" w:hAnsi="TH SarabunPSK" w:cs="TH SarabunPSK" w:hint="cs"/>
          <w:b/>
          <w:bCs/>
          <w:sz w:val="44"/>
          <w:szCs w:val="44"/>
          <w:cs/>
        </w:rPr>
        <w:t>...........................</w:t>
      </w:r>
    </w:p>
    <w:p w14:paraId="1EAF0CAE" w14:textId="77777777" w:rsidR="00DD2450" w:rsidRPr="009F777D" w:rsidRDefault="00DD2450" w:rsidP="0093680A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36"/>
          <w:szCs w:val="36"/>
        </w:rPr>
      </w:pPr>
      <w:r w:rsidRPr="009F777D">
        <w:rPr>
          <w:rFonts w:ascii="TH SarabunPSK" w:eastAsia="MS Mincho" w:hAnsi="TH SarabunPSK" w:cs="TH SarabunPSK"/>
          <w:b/>
          <w:bCs/>
          <w:sz w:val="36"/>
          <w:szCs w:val="36"/>
          <w:cs/>
        </w:rPr>
        <w:lastRenderedPageBreak/>
        <w:t>คำนำ</w:t>
      </w:r>
    </w:p>
    <w:p w14:paraId="3C864142" w14:textId="77777777" w:rsidR="00DD2450" w:rsidRPr="00CA0117" w:rsidRDefault="00DD2450" w:rsidP="00DD2450">
      <w:pPr>
        <w:spacing w:after="0" w:line="240" w:lineRule="auto"/>
        <w:jc w:val="thaiDistribute"/>
        <w:rPr>
          <w:rFonts w:ascii="TH SarabunPSK" w:eastAsia="MS Mincho" w:hAnsi="TH SarabunPSK" w:cs="TH SarabunPSK"/>
          <w:b/>
          <w:bCs/>
          <w:sz w:val="32"/>
          <w:szCs w:val="32"/>
        </w:rPr>
      </w:pPr>
    </w:p>
    <w:p w14:paraId="058256D9" w14:textId="6FAA8EF2" w:rsidR="00DD2450" w:rsidRPr="00CA0117" w:rsidRDefault="00DD2450" w:rsidP="00DD2450">
      <w:pPr>
        <w:spacing w:after="0" w:line="240" w:lineRule="auto"/>
        <w:jc w:val="thaiDistribute"/>
        <w:rPr>
          <w:rFonts w:ascii="TH SarabunIT๙" w:eastAsia="MS Mincho" w:hAnsi="TH SarabunIT๙" w:cs="TH SarabunIT๙"/>
          <w:sz w:val="36"/>
          <w:szCs w:val="36"/>
          <w:cs/>
        </w:rPr>
      </w:pPr>
      <w:r w:rsidRPr="00CA0117">
        <w:rPr>
          <w:rFonts w:ascii="TH SarabunPSK" w:eastAsia="MS Mincho" w:hAnsi="TH SarabunPSK" w:cs="TH SarabunPSK"/>
          <w:b/>
          <w:bCs/>
          <w:sz w:val="32"/>
          <w:szCs w:val="32"/>
          <w:cs/>
        </w:rPr>
        <w:tab/>
      </w:r>
      <w:r w:rsidRPr="00CA0117">
        <w:rPr>
          <w:rFonts w:ascii="TH SarabunPSK" w:eastAsia="MS Mincho" w:hAnsi="TH SarabunPSK" w:cs="TH SarabunPSK"/>
          <w:b/>
          <w:bCs/>
          <w:sz w:val="36"/>
          <w:szCs w:val="36"/>
          <w:cs/>
        </w:rPr>
        <w:tab/>
      </w:r>
      <w:r w:rsidRPr="00CA0117">
        <w:rPr>
          <w:rFonts w:ascii="TH SarabunIT๙" w:eastAsia="MS Mincho" w:hAnsi="TH SarabunIT๙" w:cs="TH SarabunIT๙"/>
          <w:sz w:val="36"/>
          <w:szCs w:val="36"/>
          <w:cs/>
        </w:rPr>
        <w:t>โครงการสอนนี้จัดทำขึ้นเพื่อให้ครูผู้สอนได้วางแผนในการจัดการเรียนรู้      รายวิชา</w:t>
      </w:r>
      <w:r w:rsidR="00F86824">
        <w:rPr>
          <w:rFonts w:ascii="TH SarabunIT๙" w:eastAsia="MS Mincho" w:hAnsi="TH SarabunIT๙" w:cs="TH SarabunIT๙" w:hint="cs"/>
          <w:sz w:val="36"/>
          <w:szCs w:val="36"/>
          <w:cs/>
        </w:rPr>
        <w:t xml:space="preserve"> </w:t>
      </w:r>
      <w:r w:rsidR="009D232E">
        <w:rPr>
          <w:rFonts w:ascii="TH SarabunIT๙" w:eastAsia="MS Mincho" w:hAnsi="TH SarabunIT๙" w:cs="TH SarabunIT๙" w:hint="cs"/>
          <w:sz w:val="36"/>
          <w:szCs w:val="36"/>
          <w:cs/>
        </w:rPr>
        <w:t>....................................</w:t>
      </w:r>
      <w:r w:rsidRPr="00CA0117">
        <w:rPr>
          <w:rFonts w:ascii="TH SarabunIT๙" w:eastAsia="MS Mincho" w:hAnsi="TH SarabunIT๙" w:cs="TH SarabunIT๙"/>
          <w:sz w:val="36"/>
          <w:szCs w:val="36"/>
          <w:cs/>
        </w:rPr>
        <w:t xml:space="preserve"> โดยการศึกษาและวิเคราะห์สาระและมาตรฐานการเรียนรู้ ตัวชี้วัด/ผลการเรียนรู้ที่คาดหวัง ของหลักสูตร</w:t>
      </w:r>
      <w:r w:rsidR="009A4B30">
        <w:rPr>
          <w:rFonts w:ascii="TH SarabunIT๙" w:eastAsia="MS Mincho" w:hAnsi="TH SarabunIT๙" w:cs="TH SarabunIT๙"/>
          <w:sz w:val="36"/>
          <w:szCs w:val="36"/>
          <w:cs/>
        </w:rPr>
        <w:t>สถานศึกษาโรงเรียน</w:t>
      </w:r>
      <w:r w:rsidR="009D232E">
        <w:rPr>
          <w:rFonts w:ascii="TH SarabunIT๙" w:eastAsia="MS Mincho" w:hAnsi="TH SarabunIT๙" w:cs="TH SarabunIT๙" w:hint="cs"/>
          <w:sz w:val="36"/>
          <w:szCs w:val="36"/>
          <w:cs/>
        </w:rPr>
        <w:t>........................</w:t>
      </w:r>
      <w:r w:rsidR="009A4B30">
        <w:rPr>
          <w:rFonts w:ascii="TH SarabunIT๙" w:eastAsia="MS Mincho" w:hAnsi="TH SarabunIT๙" w:cs="TH SarabunIT๙"/>
          <w:sz w:val="36"/>
          <w:szCs w:val="36"/>
          <w:cs/>
        </w:rPr>
        <w:t xml:space="preserve"> </w:t>
      </w:r>
      <w:r w:rsidRPr="00CA0117">
        <w:rPr>
          <w:rFonts w:ascii="TH SarabunIT๙" w:eastAsia="MS Mincho" w:hAnsi="TH SarabunIT๙" w:cs="TH SarabunIT๙"/>
          <w:sz w:val="36"/>
          <w:szCs w:val="36"/>
          <w:cs/>
        </w:rPr>
        <w:t>กลุ่มสาระการเรียนรู้</w:t>
      </w:r>
      <w:r w:rsidR="009D232E">
        <w:rPr>
          <w:rFonts w:ascii="TH SarabunIT๙" w:eastAsia="MS Mincho" w:hAnsi="TH SarabunIT๙" w:cs="TH SarabunIT๙" w:hint="cs"/>
          <w:sz w:val="36"/>
          <w:szCs w:val="36"/>
          <w:cs/>
        </w:rPr>
        <w:t>...........................</w:t>
      </w:r>
      <w:r w:rsidRPr="00CA0117">
        <w:rPr>
          <w:rFonts w:ascii="TH SarabunIT๙" w:eastAsia="MS Mincho" w:hAnsi="TH SarabunIT๙" w:cs="TH SarabunIT๙"/>
          <w:sz w:val="36"/>
          <w:szCs w:val="36"/>
          <w:cs/>
        </w:rPr>
        <w:t xml:space="preserve"> ซึ่งจัดทำขึ้นตามหลักสูตรแกนกลางการศึกษาขั้นพื้นฐาน พุทธศักราช</w:t>
      </w:r>
      <w:r w:rsidRPr="00CA0117">
        <w:rPr>
          <w:rFonts w:ascii="TH SarabunIT๙" w:eastAsia="MS Mincho" w:hAnsi="TH SarabunIT๙" w:cs="TH SarabunIT๙"/>
          <w:sz w:val="36"/>
          <w:szCs w:val="36"/>
        </w:rPr>
        <w:t xml:space="preserve"> 2551 </w:t>
      </w:r>
      <w:r w:rsidRPr="00CA0117">
        <w:rPr>
          <w:rFonts w:ascii="TH SarabunIT๙" w:eastAsia="MS Mincho" w:hAnsi="TH SarabunIT๙" w:cs="TH SarabunIT๙" w:hint="cs"/>
          <w:sz w:val="36"/>
          <w:szCs w:val="36"/>
          <w:cs/>
        </w:rPr>
        <w:t xml:space="preserve">(ปรับปรุง พ.ศ. </w:t>
      </w:r>
      <w:r w:rsidR="009A4B30">
        <w:rPr>
          <w:rFonts w:ascii="TH SarabunIT๙" w:eastAsia="MS Mincho" w:hAnsi="TH SarabunIT๙" w:cs="TH SarabunIT๙"/>
          <w:sz w:val="36"/>
          <w:szCs w:val="36"/>
        </w:rPr>
        <w:t>256</w:t>
      </w:r>
      <w:r w:rsidR="00BD096E">
        <w:rPr>
          <w:rFonts w:ascii="TH SarabunIT๙" w:eastAsia="MS Mincho" w:hAnsi="TH SarabunIT๙" w:cs="TH SarabunIT๙" w:hint="cs"/>
          <w:sz w:val="36"/>
          <w:szCs w:val="36"/>
          <w:cs/>
        </w:rPr>
        <w:t>2</w:t>
      </w:r>
      <w:r w:rsidRPr="00CA0117">
        <w:rPr>
          <w:rFonts w:ascii="TH SarabunIT๙" w:eastAsia="MS Mincho" w:hAnsi="TH SarabunIT๙" w:cs="TH SarabunIT๙" w:hint="cs"/>
          <w:sz w:val="36"/>
          <w:szCs w:val="36"/>
          <w:cs/>
        </w:rPr>
        <w:t>)</w:t>
      </w:r>
      <w:r w:rsidRPr="00CA0117">
        <w:rPr>
          <w:rFonts w:ascii="TH SarabunIT๙" w:eastAsia="MS Mincho" w:hAnsi="TH SarabunIT๙" w:cs="TH SarabunIT๙"/>
          <w:sz w:val="36"/>
          <w:szCs w:val="36"/>
        </w:rPr>
        <w:t xml:space="preserve"> </w:t>
      </w:r>
      <w:r w:rsidRPr="00CA0117">
        <w:rPr>
          <w:rFonts w:ascii="TH SarabunIT๙" w:eastAsia="MS Mincho" w:hAnsi="TH SarabunIT๙" w:cs="TH SarabunIT๙"/>
          <w:sz w:val="36"/>
          <w:szCs w:val="36"/>
          <w:cs/>
        </w:rPr>
        <w:t xml:space="preserve">เนื้อหา ประกอบด้วยคำอธิบายรายวิชา โครงสร้างรายวิชา </w:t>
      </w:r>
      <w:r w:rsidR="00152253">
        <w:rPr>
          <w:rFonts w:ascii="TH SarabunIT๙" w:eastAsia="MS Mincho" w:hAnsi="TH SarabunIT๙" w:cs="TH SarabunIT๙" w:hint="cs"/>
          <w:sz w:val="36"/>
          <w:szCs w:val="36"/>
          <w:cs/>
        </w:rPr>
        <w:t xml:space="preserve">โครงการสอน </w:t>
      </w:r>
      <w:r w:rsidR="00152253" w:rsidRPr="00152253">
        <w:rPr>
          <w:rFonts w:ascii="TH SarabunIT๙" w:eastAsia="MS Mincho" w:hAnsi="TH SarabunIT๙" w:cs="TH SarabunIT๙"/>
          <w:sz w:val="36"/>
          <w:szCs w:val="36"/>
          <w:cs/>
        </w:rPr>
        <w:t>ตารางวิเคราะห์สาระการเรียนรู้ จำนวนชั่วโมง และอัตราส่วนคะแนนการประเมินผล</w:t>
      </w:r>
      <w:r w:rsidRPr="00CA0117">
        <w:rPr>
          <w:rFonts w:ascii="TH SarabunIT๙" w:eastAsia="MS Mincho" w:hAnsi="TH SarabunIT๙" w:cs="TH SarabunIT๙"/>
          <w:sz w:val="36"/>
          <w:szCs w:val="36"/>
          <w:cs/>
        </w:rPr>
        <w:t xml:space="preserve"> และ</w:t>
      </w:r>
      <w:r w:rsidR="00152253">
        <w:rPr>
          <w:rFonts w:ascii="TH SarabunIT๙" w:eastAsia="MS Mincho" w:hAnsi="TH SarabunIT๙" w:cs="TH SarabunIT๙" w:hint="cs"/>
          <w:sz w:val="36"/>
          <w:szCs w:val="36"/>
          <w:cs/>
        </w:rPr>
        <w:t>แผนการวัดและประเมินผลการเรียนรู้</w:t>
      </w:r>
      <w:r w:rsidRPr="00CA0117">
        <w:rPr>
          <w:rFonts w:ascii="TH SarabunIT๙" w:eastAsia="MS Mincho" w:hAnsi="TH SarabunIT๙" w:cs="TH SarabunIT๙"/>
          <w:sz w:val="36"/>
          <w:szCs w:val="36"/>
          <w:cs/>
        </w:rPr>
        <w:t xml:space="preserve"> </w:t>
      </w:r>
    </w:p>
    <w:p w14:paraId="744A7C73" w14:textId="77777777" w:rsidR="00DD2450" w:rsidRPr="00CA0117" w:rsidRDefault="00DD2450" w:rsidP="00DD2450">
      <w:pPr>
        <w:spacing w:after="0" w:line="240" w:lineRule="auto"/>
        <w:jc w:val="thaiDistribute"/>
        <w:rPr>
          <w:rFonts w:ascii="TH SarabunIT๙" w:eastAsia="MS Mincho" w:hAnsi="TH SarabunIT๙" w:cs="TH SarabunIT๙"/>
          <w:sz w:val="36"/>
          <w:szCs w:val="36"/>
        </w:rPr>
      </w:pPr>
      <w:r w:rsidRPr="00CA0117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CA0117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CA0117">
        <w:rPr>
          <w:rFonts w:ascii="TH SarabunIT๙" w:eastAsia="MS Mincho" w:hAnsi="TH SarabunIT๙" w:cs="TH SarabunIT๙"/>
          <w:sz w:val="36"/>
          <w:szCs w:val="36"/>
          <w:cs/>
        </w:rPr>
        <w:t>ผู้จัดทำหวังเป็นอย่างยิ่งว่าจะเป็นประโยชน์สำหรับครูผู้สอนในการพัฒนาคุณภาพการจัดการเรียนรู้และช่วยเพิ่มประสิทธิภาพผลสัมฤทธิ์ทางการเรียนของนักเรียนต่อไป</w:t>
      </w:r>
    </w:p>
    <w:p w14:paraId="68953BC4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6"/>
          <w:szCs w:val="36"/>
        </w:rPr>
      </w:pPr>
    </w:p>
    <w:p w14:paraId="4022AEF0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6"/>
          <w:szCs w:val="36"/>
        </w:rPr>
      </w:pPr>
    </w:p>
    <w:p w14:paraId="0D9DF3C6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6"/>
          <w:szCs w:val="36"/>
        </w:rPr>
      </w:pPr>
    </w:p>
    <w:p w14:paraId="7F9DAA73" w14:textId="2B286EE5" w:rsidR="00DD2450" w:rsidRPr="009F777D" w:rsidRDefault="00DD2450" w:rsidP="009A4B30">
      <w:pPr>
        <w:spacing w:after="0" w:line="240" w:lineRule="auto"/>
        <w:jc w:val="right"/>
        <w:rPr>
          <w:rFonts w:ascii="TH SarabunPSK" w:eastAsia="MS Mincho" w:hAnsi="TH SarabunPSK" w:cs="TH SarabunPSK"/>
          <w:sz w:val="36"/>
          <w:szCs w:val="36"/>
        </w:rPr>
      </w:pPr>
      <w:r w:rsidRPr="009F777D">
        <w:rPr>
          <w:rFonts w:ascii="TH SarabunPSK" w:eastAsia="MS Mincho" w:hAnsi="TH SarabunPSK" w:cs="TH SarabunPSK"/>
          <w:sz w:val="36"/>
          <w:szCs w:val="36"/>
          <w:cs/>
        </w:rPr>
        <w:tab/>
      </w:r>
      <w:r w:rsidRPr="009F777D">
        <w:rPr>
          <w:rFonts w:ascii="TH SarabunPSK" w:eastAsia="MS Mincho" w:hAnsi="TH SarabunPSK" w:cs="TH SarabunPSK"/>
          <w:sz w:val="36"/>
          <w:szCs w:val="36"/>
          <w:cs/>
        </w:rPr>
        <w:tab/>
      </w:r>
      <w:r w:rsidRPr="009F777D">
        <w:rPr>
          <w:rFonts w:ascii="TH SarabunPSK" w:eastAsia="MS Mincho" w:hAnsi="TH SarabunPSK" w:cs="TH SarabunPSK"/>
          <w:sz w:val="36"/>
          <w:szCs w:val="36"/>
          <w:cs/>
        </w:rPr>
        <w:tab/>
      </w:r>
      <w:r w:rsidRPr="009F777D">
        <w:rPr>
          <w:rFonts w:ascii="TH SarabunPSK" w:eastAsia="MS Mincho" w:hAnsi="TH SarabunPSK" w:cs="TH SarabunPSK"/>
          <w:sz w:val="36"/>
          <w:szCs w:val="36"/>
          <w:cs/>
        </w:rPr>
        <w:tab/>
      </w:r>
      <w:r w:rsidRPr="009F777D">
        <w:rPr>
          <w:rFonts w:ascii="TH SarabunPSK" w:eastAsia="MS Mincho" w:hAnsi="TH SarabunPSK" w:cs="TH SarabunPSK"/>
          <w:sz w:val="36"/>
          <w:szCs w:val="36"/>
          <w:cs/>
        </w:rPr>
        <w:tab/>
      </w:r>
      <w:r w:rsidRPr="009F777D">
        <w:rPr>
          <w:rFonts w:ascii="TH SarabunPSK" w:eastAsia="MS Mincho" w:hAnsi="TH SarabunPSK" w:cs="TH SarabunPSK"/>
          <w:sz w:val="36"/>
          <w:szCs w:val="36"/>
          <w:cs/>
        </w:rPr>
        <w:tab/>
      </w:r>
      <w:r w:rsidRPr="009F777D">
        <w:rPr>
          <w:rFonts w:ascii="TH SarabunPSK" w:eastAsia="MS Mincho" w:hAnsi="TH SarabunPSK" w:cs="TH SarabunPSK"/>
          <w:sz w:val="36"/>
          <w:szCs w:val="36"/>
          <w:cs/>
        </w:rPr>
        <w:tab/>
      </w:r>
      <w:r w:rsidR="00BD096E">
        <w:rPr>
          <w:rFonts w:ascii="TH SarabunPSK" w:eastAsia="MS Mincho" w:hAnsi="TH SarabunPSK" w:cs="TH SarabunPSK" w:hint="cs"/>
          <w:sz w:val="36"/>
          <w:szCs w:val="36"/>
          <w:cs/>
        </w:rPr>
        <w:t>....................................................................</w:t>
      </w:r>
    </w:p>
    <w:p w14:paraId="5EA0EE78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6"/>
          <w:szCs w:val="36"/>
        </w:rPr>
      </w:pPr>
    </w:p>
    <w:p w14:paraId="5EE952A0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3813A695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64EA6F87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10C5803D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03D550BF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298765C9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4A58A4EA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45BB7721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43D609D3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0543BF85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1316F8F5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735985D9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4C70D489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1F966B9B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68AAD8FF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sz w:val="32"/>
          <w:szCs w:val="32"/>
        </w:rPr>
      </w:pPr>
    </w:p>
    <w:p w14:paraId="64422ED8" w14:textId="77777777" w:rsidR="009A4B30" w:rsidRDefault="009A4B30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36"/>
          <w:szCs w:val="36"/>
        </w:rPr>
      </w:pPr>
    </w:p>
    <w:p w14:paraId="17EA310E" w14:textId="77777777" w:rsidR="009A4B30" w:rsidRDefault="009A4B30" w:rsidP="003A591E">
      <w:pPr>
        <w:spacing w:after="0" w:line="240" w:lineRule="auto"/>
        <w:rPr>
          <w:rFonts w:ascii="TH SarabunPSK" w:eastAsia="MS Mincho" w:hAnsi="TH SarabunPSK" w:cs="TH SarabunPSK"/>
          <w:b/>
          <w:bCs/>
          <w:sz w:val="36"/>
          <w:szCs w:val="36"/>
        </w:rPr>
      </w:pPr>
    </w:p>
    <w:p w14:paraId="1987B10E" w14:textId="77777777" w:rsidR="00DD2450" w:rsidRPr="009F777D" w:rsidRDefault="00DD2450" w:rsidP="00DD2450">
      <w:pPr>
        <w:spacing w:after="0" w:line="240" w:lineRule="auto"/>
        <w:jc w:val="center"/>
        <w:rPr>
          <w:rFonts w:ascii="TH SarabunPSK" w:eastAsia="MS Mincho" w:hAnsi="TH SarabunPSK" w:cs="TH SarabunPSK"/>
          <w:b/>
          <w:bCs/>
          <w:sz w:val="36"/>
          <w:szCs w:val="36"/>
        </w:rPr>
      </w:pPr>
      <w:r w:rsidRPr="009F777D">
        <w:rPr>
          <w:rFonts w:ascii="TH SarabunPSK" w:eastAsia="MS Mincho" w:hAnsi="TH SarabunPSK" w:cs="TH SarabunPSK"/>
          <w:b/>
          <w:bCs/>
          <w:sz w:val="36"/>
          <w:szCs w:val="36"/>
          <w:cs/>
        </w:rPr>
        <w:t>สารบัญ</w:t>
      </w:r>
    </w:p>
    <w:p w14:paraId="05A01B5D" w14:textId="77777777" w:rsidR="00DD2450" w:rsidRPr="009F777D" w:rsidRDefault="00DD2450" w:rsidP="00DD2450">
      <w:pPr>
        <w:spacing w:after="0" w:line="240" w:lineRule="auto"/>
        <w:rPr>
          <w:rFonts w:ascii="TH SarabunPSK" w:eastAsia="MS Mincho" w:hAnsi="TH SarabunPSK" w:cs="TH SarabunPSK"/>
          <w:b/>
          <w:bCs/>
          <w:sz w:val="36"/>
          <w:szCs w:val="36"/>
        </w:rPr>
      </w:pPr>
    </w:p>
    <w:p w14:paraId="6A4677E1" w14:textId="77777777" w:rsidR="00DD2450" w:rsidRPr="00326430" w:rsidRDefault="00DD2450" w:rsidP="00DD2450">
      <w:pPr>
        <w:spacing w:after="0" w:line="240" w:lineRule="auto"/>
        <w:rPr>
          <w:rFonts w:ascii="TH SarabunIT๙" w:eastAsia="MS Mincho" w:hAnsi="TH SarabunIT๙" w:cs="TH SarabunIT๙"/>
          <w:b/>
          <w:bCs/>
          <w:color w:val="FF0000"/>
          <w:sz w:val="36"/>
          <w:szCs w:val="36"/>
          <w:cs/>
        </w:rPr>
      </w:pP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 xml:space="preserve">เรื่อง </w:t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  <w:t xml:space="preserve">       หน้า</w:t>
      </w:r>
      <w:r w:rsidRPr="000E2D33">
        <w:rPr>
          <w:rFonts w:ascii="TH SarabunIT๙" w:eastAsia="MS Mincho" w:hAnsi="TH SarabunIT๙" w:cs="TH SarabunIT๙"/>
          <w:b/>
          <w:bCs/>
          <w:sz w:val="36"/>
          <w:szCs w:val="36"/>
          <w:cs/>
        </w:rPr>
        <w:tab/>
      </w:r>
      <w:r w:rsidRPr="00326430">
        <w:rPr>
          <w:rFonts w:ascii="TH SarabunIT๙" w:eastAsia="MS Mincho" w:hAnsi="TH SarabunIT๙" w:cs="TH SarabunIT๙"/>
          <w:b/>
          <w:bCs/>
          <w:color w:val="FF0000"/>
          <w:sz w:val="36"/>
          <w:szCs w:val="36"/>
          <w:cs/>
        </w:rPr>
        <w:tab/>
      </w:r>
      <w:r w:rsidRPr="00326430">
        <w:rPr>
          <w:rFonts w:ascii="TH SarabunIT๙" w:eastAsia="MS Mincho" w:hAnsi="TH SarabunIT๙" w:cs="TH SarabunIT๙"/>
          <w:b/>
          <w:bCs/>
          <w:color w:val="FF0000"/>
          <w:sz w:val="36"/>
          <w:szCs w:val="36"/>
          <w:cs/>
        </w:rPr>
        <w:tab/>
      </w:r>
      <w:r w:rsidRPr="00326430">
        <w:rPr>
          <w:rFonts w:ascii="TH SarabunIT๙" w:eastAsia="MS Mincho" w:hAnsi="TH SarabunIT๙" w:cs="TH SarabunIT๙"/>
          <w:b/>
          <w:bCs/>
          <w:color w:val="FF0000"/>
          <w:sz w:val="36"/>
          <w:szCs w:val="36"/>
          <w:cs/>
        </w:rPr>
        <w:tab/>
      </w:r>
      <w:r w:rsidRPr="00326430">
        <w:rPr>
          <w:rFonts w:ascii="TH SarabunIT๙" w:eastAsia="MS Mincho" w:hAnsi="TH SarabunIT๙" w:cs="TH SarabunIT๙"/>
          <w:b/>
          <w:bCs/>
          <w:color w:val="FF0000"/>
          <w:sz w:val="36"/>
          <w:szCs w:val="36"/>
          <w:cs/>
        </w:rPr>
        <w:tab/>
      </w:r>
      <w:r w:rsidRPr="00326430">
        <w:rPr>
          <w:rFonts w:ascii="TH SarabunIT๙" w:eastAsia="MS Mincho" w:hAnsi="TH SarabunIT๙" w:cs="TH SarabunIT๙"/>
          <w:b/>
          <w:bCs/>
          <w:color w:val="FF0000"/>
          <w:sz w:val="36"/>
          <w:szCs w:val="36"/>
          <w:cs/>
        </w:rPr>
        <w:tab/>
      </w:r>
      <w:r w:rsidRPr="00326430">
        <w:rPr>
          <w:rFonts w:ascii="TH SarabunIT๙" w:eastAsia="MS Mincho" w:hAnsi="TH SarabunIT๙" w:cs="TH SarabunIT๙"/>
          <w:b/>
          <w:bCs/>
          <w:color w:val="FF0000"/>
          <w:sz w:val="36"/>
          <w:szCs w:val="36"/>
          <w:cs/>
        </w:rPr>
        <w:tab/>
      </w:r>
    </w:p>
    <w:p w14:paraId="2C71DC50" w14:textId="4F62E4D4" w:rsidR="00DD2450" w:rsidRPr="00CD48C5" w:rsidRDefault="00DD2450" w:rsidP="00DD2450">
      <w:pPr>
        <w:spacing w:after="0" w:line="240" w:lineRule="auto"/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</w:pP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>คำนำ</w:t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="0093680A" w:rsidRPr="00CD48C5">
        <w:rPr>
          <w:rFonts w:ascii="TH SarabunIT๙" w:eastAsia="MS Mincho" w:hAnsi="TH SarabunIT๙" w:cs="TH SarabunIT๙" w:hint="cs"/>
          <w:color w:val="000000" w:themeColor="text1"/>
          <w:sz w:val="36"/>
          <w:szCs w:val="36"/>
          <w:cs/>
        </w:rPr>
        <w:t>ก</w:t>
      </w:r>
    </w:p>
    <w:p w14:paraId="271DC048" w14:textId="0BE737B6" w:rsidR="00DD2450" w:rsidRPr="00CD48C5" w:rsidRDefault="00DD2450" w:rsidP="00DD2450">
      <w:pPr>
        <w:spacing w:after="0" w:line="240" w:lineRule="auto"/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</w:pP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>สารบัญ</w:t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="0093680A"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>ข</w:t>
      </w:r>
    </w:p>
    <w:p w14:paraId="6DE1CF0B" w14:textId="4DB57BBF" w:rsidR="00DD2450" w:rsidRPr="00CD48C5" w:rsidRDefault="00DD2450" w:rsidP="00DD2450">
      <w:pPr>
        <w:spacing w:after="0" w:line="240" w:lineRule="auto"/>
        <w:rPr>
          <w:rFonts w:ascii="TH SarabunIT๙" w:eastAsia="MS Mincho" w:hAnsi="TH SarabunIT๙" w:cs="TH SarabunIT๙"/>
          <w:color w:val="000000" w:themeColor="text1"/>
          <w:sz w:val="36"/>
          <w:szCs w:val="36"/>
        </w:rPr>
      </w:pP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 xml:space="preserve">คำอธิบายรายวิชา  </w:t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="0093680A"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>1</w:t>
      </w:r>
    </w:p>
    <w:p w14:paraId="0AD0D4C8" w14:textId="2D74344B" w:rsidR="00DD2450" w:rsidRPr="00CD48C5" w:rsidRDefault="00DD2450" w:rsidP="00DD2450">
      <w:pPr>
        <w:spacing w:after="0" w:line="240" w:lineRule="auto"/>
        <w:rPr>
          <w:rFonts w:ascii="TH SarabunIT๙" w:eastAsia="MS Mincho" w:hAnsi="TH SarabunIT๙" w:cs="TH SarabunIT๙"/>
          <w:color w:val="000000" w:themeColor="text1"/>
          <w:sz w:val="36"/>
          <w:szCs w:val="36"/>
        </w:rPr>
      </w:pP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>โครงสร้างรายวิชา</w:t>
      </w:r>
      <w:r w:rsidR="0093680A" w:rsidRPr="00CD48C5">
        <w:rPr>
          <w:rFonts w:ascii="TH SarabunIT๙" w:eastAsia="MS Mincho" w:hAnsi="TH SarabunIT๙" w:cs="TH SarabunIT๙" w:hint="cs"/>
          <w:color w:val="000000" w:themeColor="text1"/>
          <w:sz w:val="36"/>
          <w:szCs w:val="36"/>
          <w:cs/>
        </w:rPr>
        <w:t>พื้นฐาน</w:t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 xml:space="preserve"> </w:t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ab/>
      </w:r>
      <w:r w:rsidR="0093680A"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>2</w:t>
      </w:r>
    </w:p>
    <w:p w14:paraId="17DEF6EE" w14:textId="48F2F9AB" w:rsidR="006C0F27" w:rsidRPr="00CD48C5" w:rsidRDefault="006C0F27" w:rsidP="00DD2450">
      <w:pPr>
        <w:spacing w:after="0" w:line="240" w:lineRule="auto"/>
        <w:rPr>
          <w:rFonts w:ascii="TH SarabunIT๙" w:eastAsia="MS Mincho" w:hAnsi="TH SarabunIT๙" w:cs="TH SarabunIT๙"/>
          <w:color w:val="000000" w:themeColor="text1"/>
          <w:sz w:val="36"/>
          <w:szCs w:val="36"/>
        </w:rPr>
      </w:pPr>
      <w:r w:rsidRPr="00CD48C5">
        <w:rPr>
          <w:rFonts w:ascii="TH SarabunIT๙" w:eastAsia="MS Mincho" w:hAnsi="TH SarabunIT๙" w:cs="TH SarabunIT๙" w:hint="cs"/>
          <w:color w:val="000000" w:themeColor="text1"/>
          <w:sz w:val="36"/>
          <w:szCs w:val="36"/>
          <w:cs/>
        </w:rPr>
        <w:t>โครงการสอน</w:t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  <w:cs/>
        </w:rPr>
        <w:tab/>
      </w:r>
      <w:r w:rsidR="0093680A"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>4</w:t>
      </w:r>
    </w:p>
    <w:p w14:paraId="087FB2D5" w14:textId="6FBE1854" w:rsidR="00DD2450" w:rsidRPr="00CD48C5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  <w:r w:rsidRPr="00CD48C5">
        <w:rPr>
          <w:rFonts w:ascii="TH SarabunIT๙" w:hAnsi="TH SarabunIT๙" w:cs="TH SarabunIT๙"/>
          <w:color w:val="000000" w:themeColor="text1"/>
          <w:sz w:val="36"/>
          <w:szCs w:val="36"/>
          <w:cs/>
        </w:rPr>
        <w:t>ตารางวิเคราะห์สาระการเรียน</w:t>
      </w:r>
      <w:r w:rsidR="000E2D33" w:rsidRPr="00CD48C5">
        <w:rPr>
          <w:rFonts w:ascii="TH SarabunIT๙" w:hAnsi="TH SarabunIT๙" w:cs="TH SarabunIT๙" w:hint="cs"/>
          <w:color w:val="000000" w:themeColor="text1"/>
          <w:sz w:val="36"/>
          <w:szCs w:val="36"/>
          <w:cs/>
        </w:rPr>
        <w:t>รู้</w:t>
      </w:r>
      <w:r w:rsidRPr="00CD48C5">
        <w:rPr>
          <w:rFonts w:ascii="TH SarabunIT๙" w:hAnsi="TH SarabunIT๙" w:cs="TH SarabunIT๙"/>
          <w:color w:val="000000" w:themeColor="text1"/>
          <w:sz w:val="36"/>
          <w:szCs w:val="36"/>
          <w:cs/>
        </w:rPr>
        <w:t xml:space="preserve"> จำนวนชั่วโมง และอัตราส่วนคะแนนการประเมินผล</w:t>
      </w:r>
      <w:r w:rsidRPr="00CD48C5">
        <w:rPr>
          <w:rFonts w:ascii="TH SarabunIT๙" w:hAnsi="TH SarabunIT๙" w:cs="TH SarabunIT๙"/>
          <w:color w:val="000000" w:themeColor="text1"/>
          <w:sz w:val="36"/>
          <w:szCs w:val="36"/>
          <w:cs/>
        </w:rPr>
        <w:tab/>
      </w:r>
      <w:r w:rsidR="00CD48C5" w:rsidRPr="00CD48C5">
        <w:rPr>
          <w:rFonts w:ascii="TH SarabunIT๙" w:eastAsia="MS Mincho" w:hAnsi="TH SarabunIT๙" w:cs="TH SarabunIT๙"/>
          <w:color w:val="000000" w:themeColor="text1"/>
          <w:sz w:val="36"/>
          <w:szCs w:val="36"/>
        </w:rPr>
        <w:t>12</w:t>
      </w:r>
    </w:p>
    <w:p w14:paraId="25FC555F" w14:textId="3C0CB674" w:rsidR="00DD2450" w:rsidRPr="00CD48C5" w:rsidRDefault="0093680A" w:rsidP="00DD2450">
      <w:pPr>
        <w:spacing w:after="0" w:line="240" w:lineRule="auto"/>
        <w:rPr>
          <w:rFonts w:ascii="TH SarabunIT๙" w:hAnsi="TH SarabunIT๙" w:cs="TH SarabunIT๙"/>
          <w:color w:val="000000" w:themeColor="text1"/>
          <w:sz w:val="36"/>
          <w:szCs w:val="36"/>
        </w:rPr>
      </w:pPr>
      <w:r w:rsidRPr="00CD48C5">
        <w:rPr>
          <w:rFonts w:ascii="TH SarabunIT๙" w:hAnsi="TH SarabunIT๙" w:cs="TH SarabunIT๙" w:hint="cs"/>
          <w:color w:val="000000" w:themeColor="text1"/>
          <w:sz w:val="36"/>
          <w:szCs w:val="36"/>
          <w:cs/>
        </w:rPr>
        <w:t>แผนการวัดและ</w:t>
      </w:r>
      <w:r w:rsidR="00DD2450" w:rsidRPr="00CD48C5">
        <w:rPr>
          <w:rFonts w:ascii="TH SarabunIT๙" w:hAnsi="TH SarabunIT๙" w:cs="TH SarabunIT๙"/>
          <w:color w:val="000000" w:themeColor="text1"/>
          <w:sz w:val="36"/>
          <w:szCs w:val="36"/>
          <w:cs/>
        </w:rPr>
        <w:t>ประเมินผลการเรียนรู้</w:t>
      </w:r>
      <w:r w:rsidR="00DD2450" w:rsidRPr="00CD48C5">
        <w:rPr>
          <w:rFonts w:ascii="TH SarabunIT๙" w:hAnsi="TH SarabunIT๙" w:cs="TH SarabunIT๙"/>
          <w:color w:val="000000" w:themeColor="text1"/>
          <w:sz w:val="36"/>
          <w:szCs w:val="36"/>
        </w:rPr>
        <w:tab/>
      </w:r>
      <w:r w:rsidR="00DD2450" w:rsidRPr="00CD48C5">
        <w:rPr>
          <w:rFonts w:ascii="TH SarabunIT๙" w:hAnsi="TH SarabunIT๙" w:cs="TH SarabunIT๙"/>
          <w:color w:val="000000" w:themeColor="text1"/>
          <w:sz w:val="36"/>
          <w:szCs w:val="36"/>
        </w:rPr>
        <w:tab/>
      </w:r>
      <w:r w:rsidR="00DD2450" w:rsidRPr="00CD48C5">
        <w:rPr>
          <w:rFonts w:ascii="TH SarabunIT๙" w:hAnsi="TH SarabunIT๙" w:cs="TH SarabunIT๙"/>
          <w:color w:val="000000" w:themeColor="text1"/>
          <w:sz w:val="36"/>
          <w:szCs w:val="36"/>
        </w:rPr>
        <w:tab/>
      </w:r>
      <w:r w:rsidR="00DD2450" w:rsidRPr="00CD48C5">
        <w:rPr>
          <w:rFonts w:ascii="TH SarabunIT๙" w:hAnsi="TH SarabunIT๙" w:cs="TH SarabunIT๙"/>
          <w:color w:val="000000" w:themeColor="text1"/>
          <w:sz w:val="36"/>
          <w:szCs w:val="36"/>
        </w:rPr>
        <w:tab/>
      </w:r>
      <w:r w:rsidR="00DD2450" w:rsidRPr="00CD48C5">
        <w:rPr>
          <w:rFonts w:ascii="TH SarabunIT๙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hAnsi="TH SarabunIT๙" w:cs="TH SarabunIT๙"/>
          <w:color w:val="000000" w:themeColor="text1"/>
          <w:sz w:val="36"/>
          <w:szCs w:val="36"/>
        </w:rPr>
        <w:tab/>
      </w:r>
      <w:r w:rsidRPr="00CD48C5">
        <w:rPr>
          <w:rFonts w:ascii="TH SarabunIT๙" w:hAnsi="TH SarabunIT๙" w:cs="TH SarabunIT๙"/>
          <w:color w:val="000000" w:themeColor="text1"/>
          <w:sz w:val="36"/>
          <w:szCs w:val="36"/>
        </w:rPr>
        <w:tab/>
      </w:r>
      <w:r w:rsidR="00CD48C5" w:rsidRPr="00CD48C5">
        <w:rPr>
          <w:rFonts w:ascii="TH SarabunIT๙" w:hAnsi="TH SarabunIT๙" w:cs="TH SarabunIT๙"/>
          <w:color w:val="000000" w:themeColor="text1"/>
          <w:sz w:val="36"/>
          <w:szCs w:val="36"/>
        </w:rPr>
        <w:t>13</w:t>
      </w:r>
    </w:p>
    <w:p w14:paraId="5C63D5A2" w14:textId="77777777" w:rsidR="00DD2450" w:rsidRPr="00CA0117" w:rsidRDefault="00DD2450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7D07838F" w14:textId="77777777" w:rsidR="00DD2450" w:rsidRDefault="00DD2450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244F11BE" w14:textId="77777777" w:rsidR="00DD2450" w:rsidRDefault="00DD2450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6CB5D83D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17357C4C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79EE24E1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4009D18F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53B944AC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739C616C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5152580E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5F08F99C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765CBE6B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5F020C86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6CA7620B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058C5FA4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753DD24B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5FB97E88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6A3807D6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0291942F" w14:textId="77777777" w:rsidR="002B1D47" w:rsidRDefault="002B1D47" w:rsidP="00DD2450">
      <w:pPr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26A15A05" w14:textId="77777777" w:rsidR="009A4B30" w:rsidRDefault="009A4B30" w:rsidP="003179CA">
      <w:pPr>
        <w:spacing w:after="0" w:line="240" w:lineRule="auto"/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</w:p>
    <w:p w14:paraId="4878617C" w14:textId="77777777" w:rsidR="0093680A" w:rsidRDefault="0093680A" w:rsidP="003179CA">
      <w:pPr>
        <w:spacing w:after="0" w:line="240" w:lineRule="auto"/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sectPr w:rsidR="0093680A" w:rsidSect="0093680A">
          <w:headerReference w:type="default" r:id="rId9"/>
          <w:pgSz w:w="11906" w:h="16838"/>
          <w:pgMar w:top="1440" w:right="1440" w:bottom="1440" w:left="1440" w:header="709" w:footer="709" w:gutter="0"/>
          <w:pgNumType w:fmt="thaiLetters" w:start="1"/>
          <w:cols w:space="708"/>
          <w:docGrid w:linePitch="360"/>
        </w:sectPr>
      </w:pPr>
    </w:p>
    <w:p w14:paraId="242EB2F2" w14:textId="77777777" w:rsidR="00F45FEA" w:rsidRPr="00E67A6B" w:rsidRDefault="00F45FEA" w:rsidP="00F45FEA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E67A6B">
        <w:rPr>
          <w:rFonts w:ascii="TH SarabunIT๙" w:hAnsi="TH SarabunIT๙" w:cs="TH SarabunIT๙"/>
          <w:b/>
          <w:bCs/>
          <w:sz w:val="36"/>
          <w:szCs w:val="36"/>
          <w:cs/>
        </w:rPr>
        <w:lastRenderedPageBreak/>
        <w:t>คำอธิบายรายวิชาพื้นฐาน</w:t>
      </w:r>
    </w:p>
    <w:p w14:paraId="2E93A3DD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>รหัสวิชา อ2</w:t>
      </w:r>
      <w:r w:rsidRPr="00E67A6B">
        <w:rPr>
          <w:rFonts w:ascii="TH SarabunIT๙" w:hAnsi="TH SarabunIT๙" w:cs="TH SarabunIT๙"/>
          <w:b/>
          <w:bCs/>
          <w:sz w:val="32"/>
          <w:szCs w:val="32"/>
        </w:rPr>
        <w:t>1</w:t>
      </w: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101 รายวิชา ภาษาอังกฤษ        </w:t>
      </w: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ab/>
        <w:t>กลุ่มสาระการเรียนรู้ภาษาต่างประเทศ</w:t>
      </w:r>
    </w:p>
    <w:p w14:paraId="710226BB" w14:textId="77777777" w:rsidR="00F45FEA" w:rsidRPr="00E67A6B" w:rsidRDefault="00F45FEA" w:rsidP="00F45FEA">
      <w:pPr>
        <w:pBdr>
          <w:bottom w:val="single" w:sz="12" w:space="1" w:color="auto"/>
        </w:pBd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ชั้นมัธยมศึกษาปีที่ </w:t>
      </w:r>
      <w:r w:rsidRPr="00E67A6B">
        <w:rPr>
          <w:rFonts w:ascii="TH SarabunIT๙" w:hAnsi="TH SarabunIT๙" w:cs="TH SarabunIT๙"/>
          <w:b/>
          <w:bCs/>
          <w:sz w:val="32"/>
          <w:szCs w:val="32"/>
        </w:rPr>
        <w:t>1</w:t>
      </w: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ภาคเรียนที่ 1      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                           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เวลา 60 ชั่วโมง จำนวน 1.5 หน่วยกิต    </w:t>
      </w:r>
    </w:p>
    <w:p w14:paraId="7A94BEC7" w14:textId="77777777" w:rsidR="00F45FEA" w:rsidRPr="00E67A6B" w:rsidRDefault="00F45FEA" w:rsidP="00F45FEA">
      <w:pPr>
        <w:spacing w:after="0" w:line="240" w:lineRule="auto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3767D965" w14:textId="77777777" w:rsidR="00F45FEA" w:rsidRPr="00E67A6B" w:rsidRDefault="00F45FEA" w:rsidP="00F45FEA">
      <w:pPr>
        <w:spacing w:after="0" w:line="240" w:lineRule="auto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ปฏิบัติตามคำขอร้อง คำแนะนำ คำชี้แจง และคำอธิบายที่ฟังและอ่าน การใช้พจนานุกรม อ่านออกเสียงข้อความ ข่าว โฆษณา นิทาน และบทร้อยกรองสั้นๆ ถูกต้องตามหลักการอ่าน ระบุ/เขียนสื่อที่ไม่ใช่ความเรียงรูปแบบ</w:t>
      </w:r>
      <w:proofErr w:type="spellStart"/>
      <w:r w:rsidRPr="00E67A6B">
        <w:rPr>
          <w:rFonts w:ascii="TH SarabunIT๙" w:hAnsi="TH SarabunIT๙" w:cs="TH SarabunIT๙"/>
          <w:sz w:val="32"/>
          <w:szCs w:val="32"/>
          <w:cs/>
        </w:rPr>
        <w:t>ต่างๆ</w:t>
      </w:r>
      <w:proofErr w:type="spellEnd"/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สัมพันธ์กับประโยคและข้อความที่ฟังหรืออ่าน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สนทนาและเขียนโต้ตอบข้อมูลเกี่ยวกับตนเองและเรื่อง</w:t>
      </w:r>
      <w:proofErr w:type="spellStart"/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ต่างๆ</w:t>
      </w:r>
      <w:proofErr w:type="spellEnd"/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 xml:space="preserve"> ใกล้ตัว สถานการณ์ ข่าว เรื่องที่อยู่ในความสนใจของสังคมและสื่อสารอย่างต่อเนื่องและเหมาะสม         พูดและเขียนเพื่อขอและให้ข้อมูล บรรยาย อธิบาย เปรียบเทียบ และแสดงความคิดเห็นเกี่ยวกับเรื่องที่ฟังหรืออ่านอย่างเหมาะสม  พูดและเขียนบรรยายความรู้สึกและความคิดเห็นของตนเองเกี่ยวกับเรื่อง</w:t>
      </w:r>
      <w:proofErr w:type="spellStart"/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ต่างๆ</w:t>
      </w:r>
      <w:proofErr w:type="spellEnd"/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 xml:space="preserve">  กิจกรรม  ประสบการณ์ และข่าว</w:t>
      </w:r>
      <w:r w:rsidRPr="00E67A6B">
        <w:rPr>
          <w:rFonts w:ascii="TH SarabunIT๙" w:hAnsi="TH SarabunIT๙" w:cs="TH SarabunIT๙"/>
          <w:spacing w:val="-12"/>
          <w:sz w:val="32"/>
          <w:szCs w:val="32"/>
          <w:rtl/>
          <w:cs/>
        </w:rPr>
        <w:t>/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เหตุการณ์ พร้อมทั้งให้เหตุผลประกอบอย่างเหมาะสม</w:t>
      </w:r>
      <w:r w:rsidRPr="00E67A6B">
        <w:rPr>
          <w:rFonts w:ascii="TH SarabunIT๙" w:hAnsi="TH SarabunIT๙" w:cs="TH SarabunIT๙"/>
          <w:sz w:val="32"/>
          <w:szCs w:val="32"/>
        </w:rPr>
        <w:t xml:space="preserve"> </w:t>
      </w:r>
      <w:r w:rsidRPr="00E67A6B">
        <w:rPr>
          <w:rFonts w:ascii="TH SarabunIT๙" w:hAnsi="TH SarabunIT๙" w:cs="TH SarabunIT๙"/>
          <w:spacing w:val="-4"/>
          <w:sz w:val="32"/>
          <w:szCs w:val="32"/>
          <w:cs/>
        </w:rPr>
        <w:t>พูดและเขียนบรรยายเกี่ยวกับตนเอง ประสบการณ์</w:t>
      </w:r>
      <w:r w:rsidRPr="00E67A6B">
        <w:rPr>
          <w:rFonts w:ascii="TH SarabunIT๙" w:hAnsi="TH SarabunIT๙" w:cs="TH SarabunIT๙"/>
          <w:spacing w:val="-4"/>
          <w:sz w:val="32"/>
          <w:szCs w:val="32"/>
          <w:rtl/>
          <w:cs/>
        </w:rPr>
        <w:t xml:space="preserve"> </w:t>
      </w:r>
      <w:r w:rsidRPr="00E67A6B">
        <w:rPr>
          <w:rFonts w:ascii="TH SarabunIT๙" w:hAnsi="TH SarabunIT๙" w:cs="TH SarabunIT๙"/>
          <w:spacing w:val="-4"/>
          <w:sz w:val="32"/>
          <w:szCs w:val="32"/>
          <w:cs/>
        </w:rPr>
        <w:t>ข่าว</w:t>
      </w:r>
      <w:r w:rsidRPr="00E67A6B">
        <w:rPr>
          <w:rFonts w:ascii="TH SarabunIT๙" w:hAnsi="TH SarabunIT๙" w:cs="TH SarabunIT๙"/>
          <w:spacing w:val="-4"/>
          <w:sz w:val="32"/>
          <w:szCs w:val="32"/>
          <w:rtl/>
          <w:cs/>
        </w:rPr>
        <w:t>/</w:t>
      </w:r>
      <w:r w:rsidRPr="00E67A6B">
        <w:rPr>
          <w:rFonts w:ascii="TH SarabunIT๙" w:hAnsi="TH SarabunIT๙" w:cs="TH SarabunIT๙"/>
          <w:spacing w:val="-4"/>
          <w:sz w:val="32"/>
          <w:szCs w:val="32"/>
          <w:cs/>
        </w:rPr>
        <w:t>เหตุการณ์</w:t>
      </w:r>
      <w:r w:rsidRPr="00E67A6B">
        <w:rPr>
          <w:rFonts w:ascii="TH SarabunIT๙" w:hAnsi="TH SarabunIT๙" w:cs="TH SarabunIT๙"/>
          <w:spacing w:val="-4"/>
          <w:sz w:val="32"/>
          <w:szCs w:val="32"/>
          <w:rtl/>
          <w:cs/>
        </w:rPr>
        <w:t>/</w:t>
      </w:r>
      <w:r w:rsidRPr="00E67A6B">
        <w:rPr>
          <w:rFonts w:ascii="TH SarabunIT๙" w:hAnsi="TH SarabunIT๙" w:cs="TH SarabunIT๙"/>
          <w:spacing w:val="-4"/>
          <w:sz w:val="32"/>
          <w:szCs w:val="32"/>
          <w:cs/>
        </w:rPr>
        <w:t>เรื่อง</w:t>
      </w:r>
      <w:r w:rsidRPr="00E67A6B">
        <w:rPr>
          <w:rFonts w:ascii="TH SarabunIT๙" w:hAnsi="TH SarabunIT๙" w:cs="TH SarabunIT๙"/>
          <w:spacing w:val="-4"/>
          <w:sz w:val="32"/>
          <w:szCs w:val="32"/>
          <w:rtl/>
          <w:cs/>
        </w:rPr>
        <w:t>/</w:t>
      </w:r>
      <w:r w:rsidRPr="00E67A6B">
        <w:rPr>
          <w:rFonts w:ascii="TH SarabunIT๙" w:hAnsi="TH SarabunIT๙" w:cs="TH SarabunIT๙"/>
          <w:spacing w:val="-4"/>
          <w:sz w:val="32"/>
          <w:szCs w:val="32"/>
          <w:cs/>
        </w:rPr>
        <w:t>ประเด็น</w:t>
      </w:r>
      <w:proofErr w:type="spellStart"/>
      <w:r w:rsidRPr="00E67A6B">
        <w:rPr>
          <w:rFonts w:ascii="TH SarabunIT๙" w:hAnsi="TH SarabunIT๙" w:cs="TH SarabunIT๙"/>
          <w:spacing w:val="-4"/>
          <w:sz w:val="32"/>
          <w:szCs w:val="32"/>
          <w:cs/>
        </w:rPr>
        <w:t>ต่างๆ</w:t>
      </w:r>
      <w:proofErr w:type="spellEnd"/>
      <w:r w:rsidRPr="00E67A6B">
        <w:rPr>
          <w:rFonts w:ascii="TH SarabunIT๙" w:hAnsi="TH SarabunIT๙" w:cs="TH SarabunIT๙"/>
          <w:spacing w:val="-4"/>
          <w:sz w:val="32"/>
          <w:szCs w:val="32"/>
          <w:cs/>
        </w:rPr>
        <w:t xml:space="preserve"> ที่อยู่ในความสนใจของสังคม</w:t>
      </w:r>
      <w:r w:rsidRPr="00E67A6B">
        <w:rPr>
          <w:rFonts w:ascii="TH SarabunIT๙" w:hAnsi="TH SarabunIT๙" w:cs="TH SarabunIT๙"/>
          <w:spacing w:val="-4"/>
          <w:sz w:val="32"/>
          <w:szCs w:val="32"/>
        </w:rPr>
        <w:t xml:space="preserve">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เลือกใช้ภาษา น้ำเสียง และกิริยาท่าทางเหมาะกับบุคคลและโอกาส ตามมารยาทสังคมและวัฒนธรรมของเจ้าของภาษา</w:t>
      </w:r>
      <w:r w:rsidRPr="00E67A6B">
        <w:rPr>
          <w:rFonts w:ascii="TH SarabunIT๙" w:hAnsi="TH SarabunIT๙" w:cs="TH SarabunIT๙"/>
          <w:sz w:val="32"/>
          <w:szCs w:val="32"/>
        </w:rPr>
        <w:t xml:space="preserve">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เปรียบเทียบ และอธิบายความเหมือนและความแตกต่างระหว่างการออกเสียงประโยคชนิด</w:t>
      </w:r>
      <w:proofErr w:type="spellStart"/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ต่างๆ</w:t>
      </w:r>
      <w:proofErr w:type="spellEnd"/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 xml:space="preserve"> และการลำดับคำตามโครงสร้างประโยคของภาษาต่างประเทศและภาษาไทย</w:t>
      </w:r>
      <w:r w:rsidRPr="00E67A6B">
        <w:rPr>
          <w:rFonts w:ascii="TH SarabunIT๙" w:hAnsi="TH SarabunIT๙" w:cs="TH SarabunIT๙"/>
          <w:spacing w:val="-12"/>
          <w:sz w:val="32"/>
          <w:szCs w:val="32"/>
        </w:rPr>
        <w:t xml:space="preserve">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ค้นคว้า รวบรวม</w:t>
      </w:r>
      <w:r w:rsidRPr="00E67A6B">
        <w:rPr>
          <w:rFonts w:ascii="TH SarabunIT๙" w:hAnsi="TH SarabunIT๙" w:cs="TH SarabunIT๙"/>
          <w:spacing w:val="-12"/>
          <w:sz w:val="32"/>
          <w:szCs w:val="32"/>
        </w:rPr>
        <w:t xml:space="preserve">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และสรุปข้อมูล</w:t>
      </w:r>
      <w:r w:rsidRPr="00E67A6B">
        <w:rPr>
          <w:rFonts w:ascii="TH SarabunIT๙" w:hAnsi="TH SarabunIT๙" w:cs="TH SarabunIT๙"/>
          <w:spacing w:val="-12"/>
          <w:sz w:val="32"/>
          <w:szCs w:val="32"/>
          <w:rtl/>
          <w:cs/>
        </w:rPr>
        <w:t>/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ข้อเท็จจริงที่เกี่ยวข้องกับกลุ่มสาระการเรียนรู้อื่นจากแหล่งการเรียนรู้</w:t>
      </w:r>
      <w:r w:rsidRPr="00E67A6B">
        <w:rPr>
          <w:rFonts w:ascii="TH SarabunIT๙" w:hAnsi="TH SarabunIT๙" w:cs="TH SarabunIT๙"/>
          <w:b/>
          <w:bCs/>
          <w:spacing w:val="-12"/>
          <w:sz w:val="32"/>
          <w:szCs w:val="32"/>
        </w:rPr>
        <w:t xml:space="preserve">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และนำเสนอด้วยการพูดและการเขียน</w:t>
      </w:r>
      <w:r w:rsidRPr="00E67A6B">
        <w:rPr>
          <w:rFonts w:ascii="TH SarabunIT๙" w:hAnsi="TH SarabunIT๙" w:cs="TH SarabunIT๙"/>
          <w:spacing w:val="-12"/>
          <w:sz w:val="32"/>
          <w:szCs w:val="32"/>
        </w:rPr>
        <w:t xml:space="preserve">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ใช้ภาษาสื่อสารในสถานการณ์จริง</w:t>
      </w:r>
      <w:r w:rsidRPr="00E67A6B">
        <w:rPr>
          <w:rFonts w:ascii="TH SarabunIT๙" w:hAnsi="TH SarabunIT๙" w:cs="TH SarabunIT๙"/>
          <w:spacing w:val="-12"/>
          <w:sz w:val="32"/>
          <w:szCs w:val="32"/>
          <w:rtl/>
          <w:cs/>
        </w:rPr>
        <w:t>/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สถานการณ์จำลองที่เกิดขึ้นในห้องเรียน</w:t>
      </w:r>
      <w:r w:rsidRPr="00E67A6B">
        <w:rPr>
          <w:rFonts w:ascii="TH SarabunIT๙" w:hAnsi="TH SarabunIT๙" w:cs="TH SarabunIT๙"/>
          <w:spacing w:val="-12"/>
          <w:sz w:val="32"/>
          <w:szCs w:val="32"/>
          <w:rtl/>
          <w:cs/>
        </w:rPr>
        <w:t xml:space="preserve">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สถานศึกษา</w:t>
      </w:r>
      <w:r w:rsidRPr="00E67A6B">
        <w:rPr>
          <w:rFonts w:ascii="TH SarabunIT๙" w:hAnsi="TH SarabunIT๙" w:cs="TH SarabunIT๙"/>
          <w:spacing w:val="-12"/>
          <w:sz w:val="32"/>
          <w:szCs w:val="32"/>
          <w:rtl/>
          <w:cs/>
        </w:rPr>
        <w:t xml:space="preserve"> </w:t>
      </w:r>
      <w:r w:rsidRPr="00E67A6B">
        <w:rPr>
          <w:rFonts w:ascii="TH SarabunIT๙" w:hAnsi="TH SarabunIT๙" w:cs="TH SarabunIT๙"/>
          <w:spacing w:val="-12"/>
          <w:sz w:val="32"/>
          <w:szCs w:val="32"/>
          <w:cs/>
        </w:rPr>
        <w:t>ชุมชน และสังคม</w:t>
      </w:r>
      <w:r w:rsidRPr="00E67A6B">
        <w:rPr>
          <w:rFonts w:ascii="TH SarabunIT๙" w:hAnsi="TH SarabunIT๙" w:cs="TH SarabunIT๙"/>
          <w:b/>
          <w:bCs/>
          <w:spacing w:val="-12"/>
          <w:sz w:val="32"/>
          <w:szCs w:val="32"/>
        </w:rPr>
        <w:t xml:space="preserve">  </w:t>
      </w:r>
    </w:p>
    <w:p w14:paraId="260BD055" w14:textId="77777777" w:rsidR="00F45FEA" w:rsidRPr="00E67A6B" w:rsidRDefault="00F45FEA" w:rsidP="00F45FEA">
      <w:pPr>
        <w:spacing w:after="0" w:line="240" w:lineRule="auto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โดยใช้ทักษะกระบวนการทางภาษา ทักษะการสื่อสาร ฟัง พูด อ่านและเขียน กระบวนการกลุ่ม กระบวนการคิดวิเคราะห์ กระบวนการแก้ปัญหา การแสวงหาความรู้ และการใช้เทคโนโลยี</w:t>
      </w:r>
    </w:p>
    <w:p w14:paraId="2E442226" w14:textId="77777777" w:rsidR="00F45FEA" w:rsidRPr="00E67A6B" w:rsidRDefault="00F45FEA" w:rsidP="00F45FEA">
      <w:pPr>
        <w:spacing w:after="0" w:line="240" w:lineRule="auto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เห็นคุณค่าการนำความรู้ไปใช้ประโยชน์ในชีวิตประจำวัน มีเจตคติที่ดีต่อวิชาภาษาอังกฤษ มีความตระหนักในชาติ  ศาสนา พระมหากษัตริย์ มีความซื่อสัตย์ มีวินัย ใฝ่เรียนรู้ อยู่อย่างพอเพียง มุ่งมั่นในการทำงาน รักความเป็นไทย และมีจิตสาธารณะ</w:t>
      </w:r>
    </w:p>
    <w:p w14:paraId="06DEDA69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2E6D9003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>รหัสตัวชี้วัด</w:t>
      </w:r>
    </w:p>
    <w:p w14:paraId="3C3AA0D3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ต</w:t>
      </w:r>
      <w:r w:rsidRPr="00E67A6B">
        <w:rPr>
          <w:rFonts w:ascii="TH SarabunIT๙" w:hAnsi="TH SarabunIT๙" w:cs="TH SarabunIT๙"/>
          <w:sz w:val="32"/>
          <w:szCs w:val="32"/>
        </w:rPr>
        <w:t xml:space="preserve"> 1.1</w:t>
      </w:r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ม.1/1</w:t>
      </w:r>
      <w:r w:rsidRPr="00E67A6B">
        <w:rPr>
          <w:rFonts w:ascii="TH SarabunIT๙" w:hAnsi="TH SarabunIT๙" w:cs="TH SarabunIT๙"/>
          <w:sz w:val="32"/>
          <w:szCs w:val="32"/>
        </w:rPr>
        <w:t>,</w:t>
      </w:r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ม.1</w:t>
      </w:r>
      <w:r w:rsidRPr="00E67A6B">
        <w:rPr>
          <w:rFonts w:ascii="TH SarabunIT๙" w:hAnsi="TH SarabunIT๙" w:cs="TH SarabunIT๙"/>
          <w:sz w:val="32"/>
          <w:szCs w:val="32"/>
        </w:rPr>
        <w:t>/</w:t>
      </w:r>
      <w:r w:rsidRPr="00E67A6B">
        <w:rPr>
          <w:rFonts w:ascii="TH SarabunIT๙" w:hAnsi="TH SarabunIT๙" w:cs="TH SarabunIT๙"/>
          <w:sz w:val="32"/>
          <w:szCs w:val="32"/>
          <w:cs/>
        </w:rPr>
        <w:t>2</w:t>
      </w:r>
      <w:r w:rsidRPr="00E67A6B">
        <w:rPr>
          <w:rFonts w:ascii="TH SarabunIT๙" w:hAnsi="TH SarabunIT๙" w:cs="TH SarabunIT๙"/>
          <w:sz w:val="32"/>
          <w:szCs w:val="32"/>
        </w:rPr>
        <w:t>,</w:t>
      </w:r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ม.1/3</w:t>
      </w:r>
    </w:p>
    <w:p w14:paraId="3038A169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ต</w:t>
      </w:r>
      <w:r w:rsidRPr="00E67A6B">
        <w:rPr>
          <w:rFonts w:ascii="TH SarabunIT๙" w:hAnsi="TH SarabunIT๙" w:cs="TH SarabunIT๙"/>
          <w:sz w:val="32"/>
          <w:szCs w:val="32"/>
        </w:rPr>
        <w:t xml:space="preserve"> 1.2</w:t>
      </w:r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ม.1/1</w:t>
      </w:r>
      <w:r w:rsidRPr="00E67A6B">
        <w:rPr>
          <w:rFonts w:ascii="TH SarabunIT๙" w:hAnsi="TH SarabunIT๙" w:cs="TH SarabunIT๙"/>
          <w:sz w:val="32"/>
          <w:szCs w:val="32"/>
        </w:rPr>
        <w:t>,</w:t>
      </w:r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ม.1/5  </w:t>
      </w:r>
    </w:p>
    <w:p w14:paraId="0794FC0F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ต</w:t>
      </w:r>
      <w:r w:rsidRPr="00E67A6B">
        <w:rPr>
          <w:rFonts w:ascii="TH SarabunIT๙" w:hAnsi="TH SarabunIT๙" w:cs="TH SarabunIT๙"/>
          <w:sz w:val="32"/>
          <w:szCs w:val="32"/>
        </w:rPr>
        <w:t xml:space="preserve"> 1.3</w:t>
      </w:r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ม.1/1</w:t>
      </w:r>
    </w:p>
    <w:p w14:paraId="799686CA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sz w:val="32"/>
          <w:szCs w:val="32"/>
          <w:cs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ต</w:t>
      </w:r>
      <w:r w:rsidRPr="00E67A6B">
        <w:rPr>
          <w:rFonts w:ascii="TH SarabunIT๙" w:hAnsi="TH SarabunIT๙" w:cs="TH SarabunIT๙"/>
          <w:sz w:val="32"/>
          <w:szCs w:val="32"/>
        </w:rPr>
        <w:t xml:space="preserve"> 2.1 </w:t>
      </w:r>
      <w:r w:rsidRPr="00E67A6B">
        <w:rPr>
          <w:rFonts w:ascii="TH SarabunIT๙" w:hAnsi="TH SarabunIT๙" w:cs="TH SarabunIT๙"/>
          <w:sz w:val="32"/>
          <w:szCs w:val="32"/>
          <w:cs/>
        </w:rPr>
        <w:t>ม.1/1</w:t>
      </w:r>
    </w:p>
    <w:p w14:paraId="1EBDEE31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ต</w:t>
      </w:r>
      <w:r w:rsidRPr="00E67A6B">
        <w:rPr>
          <w:rFonts w:ascii="TH SarabunIT๙" w:hAnsi="TH SarabunIT๙" w:cs="TH SarabunIT๙"/>
          <w:sz w:val="32"/>
          <w:szCs w:val="32"/>
        </w:rPr>
        <w:t xml:space="preserve"> 2.2</w:t>
      </w:r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ม.1/1</w:t>
      </w:r>
    </w:p>
    <w:p w14:paraId="77679C8C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ต 3.1 ม.1/1</w:t>
      </w:r>
    </w:p>
    <w:p w14:paraId="5CEDA364" w14:textId="77777777" w:rsidR="00F45FEA" w:rsidRPr="00E67A6B" w:rsidRDefault="00F45FEA" w:rsidP="00F45FEA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E67A6B">
        <w:rPr>
          <w:rFonts w:ascii="TH SarabunIT๙" w:hAnsi="TH SarabunIT๙" w:cs="TH SarabunIT๙"/>
          <w:sz w:val="32"/>
          <w:szCs w:val="32"/>
          <w:cs/>
        </w:rPr>
        <w:t>ต</w:t>
      </w:r>
      <w:r w:rsidRPr="00E67A6B">
        <w:rPr>
          <w:rFonts w:ascii="TH SarabunIT๙" w:hAnsi="TH SarabunIT๙" w:cs="TH SarabunIT๙"/>
          <w:sz w:val="32"/>
          <w:szCs w:val="32"/>
        </w:rPr>
        <w:t xml:space="preserve"> 4.1</w:t>
      </w:r>
      <w:r w:rsidRPr="00E67A6B">
        <w:rPr>
          <w:rFonts w:ascii="TH SarabunIT๙" w:hAnsi="TH SarabunIT๙" w:cs="TH SarabunIT๙"/>
          <w:sz w:val="32"/>
          <w:szCs w:val="32"/>
          <w:cs/>
        </w:rPr>
        <w:t xml:space="preserve"> ม.1/1</w:t>
      </w:r>
    </w:p>
    <w:p w14:paraId="59995FA9" w14:textId="23A208F9" w:rsidR="00450D48" w:rsidRPr="00B645DD" w:rsidRDefault="00F45FEA" w:rsidP="00F45FEA">
      <w:pPr>
        <w:spacing w:after="0" w:line="240" w:lineRule="auto"/>
        <w:jc w:val="thaiDistribute"/>
        <w:rPr>
          <w:rFonts w:ascii="TH SarabunIT๙" w:hAnsi="TH SarabunIT๙" w:cs="TH SarabunIT๙"/>
          <w:b/>
          <w:bCs/>
          <w:color w:val="FF0000"/>
          <w:sz w:val="32"/>
          <w:szCs w:val="32"/>
        </w:rPr>
      </w:pP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รวมทั้งหมด </w:t>
      </w:r>
      <w:r w:rsidRPr="00E67A6B">
        <w:rPr>
          <w:rFonts w:ascii="TH SarabunIT๙" w:hAnsi="TH SarabunIT๙" w:cs="TH SarabunIT๙"/>
          <w:b/>
          <w:bCs/>
          <w:sz w:val="32"/>
          <w:szCs w:val="32"/>
        </w:rPr>
        <w:t>11</w:t>
      </w:r>
      <w:r w:rsidRPr="00E67A6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ตัวชี้วัด</w:t>
      </w:r>
    </w:p>
    <w:p w14:paraId="0EE92348" w14:textId="77777777" w:rsidR="00450D48" w:rsidRPr="00B645DD" w:rsidRDefault="00450D48" w:rsidP="003179CA">
      <w:pPr>
        <w:spacing w:after="0" w:line="240" w:lineRule="auto"/>
        <w:jc w:val="thaiDistribute"/>
        <w:rPr>
          <w:rFonts w:ascii="TH SarabunIT๙" w:hAnsi="TH SarabunIT๙" w:cs="TH SarabunIT๙"/>
          <w:b/>
          <w:bCs/>
          <w:color w:val="FF0000"/>
          <w:sz w:val="32"/>
          <w:szCs w:val="32"/>
        </w:rPr>
      </w:pPr>
    </w:p>
    <w:p w14:paraId="23792518" w14:textId="77777777" w:rsidR="00450D48" w:rsidRPr="00B645DD" w:rsidRDefault="00450D48" w:rsidP="003179CA">
      <w:pPr>
        <w:spacing w:after="0" w:line="240" w:lineRule="auto"/>
        <w:jc w:val="thaiDistribute"/>
        <w:rPr>
          <w:rFonts w:ascii="TH SarabunIT๙" w:hAnsi="TH SarabunIT๙" w:cs="TH SarabunIT๙"/>
          <w:b/>
          <w:bCs/>
          <w:color w:val="FF0000"/>
          <w:sz w:val="32"/>
          <w:szCs w:val="32"/>
        </w:rPr>
      </w:pPr>
    </w:p>
    <w:p w14:paraId="0768752B" w14:textId="77777777" w:rsidR="00450D48" w:rsidRPr="00B645DD" w:rsidRDefault="00450D48" w:rsidP="003179CA">
      <w:pPr>
        <w:spacing w:after="0" w:line="240" w:lineRule="auto"/>
        <w:jc w:val="thaiDistribute"/>
        <w:rPr>
          <w:rFonts w:ascii="TH SarabunIT๙" w:hAnsi="TH SarabunIT๙" w:cs="TH SarabunIT๙"/>
          <w:b/>
          <w:bCs/>
          <w:color w:val="FF0000"/>
          <w:sz w:val="32"/>
          <w:szCs w:val="32"/>
        </w:rPr>
      </w:pPr>
    </w:p>
    <w:p w14:paraId="1478889D" w14:textId="77777777" w:rsidR="00450D48" w:rsidRDefault="00450D48" w:rsidP="003179CA">
      <w:pPr>
        <w:spacing w:after="0" w:line="240" w:lineRule="auto"/>
        <w:jc w:val="thaiDistribute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7D04BC83" w14:textId="77777777" w:rsidR="00E77119" w:rsidRDefault="00E77119" w:rsidP="00E77119">
      <w:pPr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14:paraId="5C99C069" w14:textId="77777777" w:rsidR="004F7D41" w:rsidRPr="00B645DD" w:rsidRDefault="004F7D41" w:rsidP="00E77119">
      <w:pPr>
        <w:jc w:val="center"/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</w:pPr>
      <w:r w:rsidRPr="00B645DD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lastRenderedPageBreak/>
        <w:t>โครงสร้างรายวิชาพื้นฐาน</w:t>
      </w:r>
    </w:p>
    <w:p w14:paraId="117762B9" w14:textId="28A66553" w:rsidR="004F7D41" w:rsidRPr="00B645DD" w:rsidRDefault="00B645DD" w:rsidP="004E1D99">
      <w:pPr>
        <w:tabs>
          <w:tab w:val="left" w:pos="900"/>
          <w:tab w:val="left" w:pos="1260"/>
          <w:tab w:val="left" w:pos="1620"/>
        </w:tabs>
        <w:spacing w:after="0"/>
        <w:jc w:val="center"/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</w:pPr>
      <w:r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>ราย</w:t>
      </w:r>
      <w:r w:rsidR="004F7D41" w:rsidRPr="00B645DD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ว</w:t>
      </w:r>
      <w:r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ิชา</w:t>
      </w:r>
      <w:r w:rsidR="00F86824"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 xml:space="preserve"> </w:t>
      </w:r>
      <w:r w:rsidR="009A4B30"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 xml:space="preserve">ภาษาอังกฤษ </w:t>
      </w:r>
      <w:r w:rsidR="006C0F27"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>รหั</w:t>
      </w:r>
      <w:r w:rsidRPr="00B645DD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ส</w:t>
      </w:r>
      <w:r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>วิชา</w:t>
      </w:r>
      <w:r w:rsidR="009A4B30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 xml:space="preserve"> อ</w:t>
      </w:r>
      <w:r w:rsidR="00326430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  <w:t>21101</w:t>
      </w:r>
      <w:r w:rsidR="009A4B30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  <w:t xml:space="preserve"> </w:t>
      </w:r>
      <w:r w:rsidR="004F7D41" w:rsidRPr="00B645DD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กลุ่มสาระการเรียนรู้</w:t>
      </w:r>
      <w:r w:rsidR="009A4B30"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>ภาษาต่างประเทศ</w:t>
      </w:r>
    </w:p>
    <w:p w14:paraId="2C13203C" w14:textId="0AA9F448" w:rsidR="004F7D41" w:rsidRPr="00B645DD" w:rsidRDefault="009A4B30" w:rsidP="004E1D99">
      <w:pPr>
        <w:spacing w:after="0"/>
        <w:jc w:val="center"/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</w:pPr>
      <w:r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ชั้นมัธยมศึกษาปีที่</w:t>
      </w:r>
      <w:r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 xml:space="preserve"> </w:t>
      </w:r>
      <w:r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  <w:t>1</w:t>
      </w:r>
      <w:r w:rsidR="00255C2B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  <w:t xml:space="preserve"> </w:t>
      </w:r>
      <w:r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ภาคเรียนที</w:t>
      </w:r>
      <w:r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 xml:space="preserve">่ </w:t>
      </w:r>
      <w:r w:rsidR="00D84EB3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  <w:t>1</w:t>
      </w:r>
      <w:r w:rsidR="00255C2B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  <w:t xml:space="preserve"> </w:t>
      </w:r>
      <w:r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เวล</w:t>
      </w:r>
      <w:r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 xml:space="preserve">า </w:t>
      </w:r>
      <w:r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  <w:t xml:space="preserve">60 </w:t>
      </w:r>
      <w:r w:rsidR="004F7D41" w:rsidRPr="00B645DD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ชั่วโมง</w:t>
      </w:r>
      <w:r w:rsidR="00972EB7">
        <w:rPr>
          <w:rFonts w:ascii="TH SarabunIT๙" w:hAnsi="TH SarabunIT๙" w:cs="TH SarabunIT๙" w:hint="cs"/>
          <w:b/>
          <w:bCs/>
          <w:color w:val="0D0D0D" w:themeColor="text1" w:themeTint="F2"/>
          <w:sz w:val="36"/>
          <w:szCs w:val="36"/>
          <w:cs/>
        </w:rPr>
        <w:t xml:space="preserve"> </w:t>
      </w:r>
      <w:r w:rsidR="004F7D41" w:rsidRPr="00B645DD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จำนวน</w:t>
      </w:r>
      <w:r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</w:rPr>
        <w:t xml:space="preserve"> 1.5 </w:t>
      </w:r>
      <w:r w:rsidR="004F7D41" w:rsidRPr="00B645DD">
        <w:rPr>
          <w:rFonts w:ascii="TH SarabunIT๙" w:hAnsi="TH SarabunIT๙" w:cs="TH SarabunIT๙"/>
          <w:b/>
          <w:bCs/>
          <w:color w:val="0D0D0D" w:themeColor="text1" w:themeTint="F2"/>
          <w:sz w:val="36"/>
          <w:szCs w:val="36"/>
          <w:cs/>
        </w:rPr>
        <w:t>หน่วยกิต</w:t>
      </w:r>
    </w:p>
    <w:tbl>
      <w:tblPr>
        <w:tblStyle w:val="a4"/>
        <w:tblpPr w:leftFromText="180" w:rightFromText="180" w:vertAnchor="text" w:horzAnchor="margin" w:tblpY="301"/>
        <w:tblW w:w="9469" w:type="dxa"/>
        <w:tblLook w:val="04A0" w:firstRow="1" w:lastRow="0" w:firstColumn="1" w:lastColumn="0" w:noHBand="0" w:noVBand="1"/>
      </w:tblPr>
      <w:tblGrid>
        <w:gridCol w:w="415"/>
        <w:gridCol w:w="1764"/>
        <w:gridCol w:w="2033"/>
        <w:gridCol w:w="2309"/>
        <w:gridCol w:w="1389"/>
        <w:gridCol w:w="1559"/>
      </w:tblGrid>
      <w:tr w:rsidR="004F7D41" w:rsidRPr="00B645DD" w14:paraId="105A3A4F" w14:textId="77777777" w:rsidTr="004F7D41">
        <w:tc>
          <w:tcPr>
            <w:tcW w:w="415" w:type="dxa"/>
            <w:shd w:val="clear" w:color="auto" w:fill="D9D9D9" w:themeFill="background1" w:themeFillShade="D9"/>
            <w:vAlign w:val="center"/>
          </w:tcPr>
          <w:p w14:paraId="54BAF58E" w14:textId="77777777" w:rsidR="004F7D41" w:rsidRPr="00B645DD" w:rsidRDefault="004F7D41" w:rsidP="004F7D41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</w:rPr>
            </w:pPr>
            <w:r w:rsidRPr="00B645DD"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  <w:cs/>
              </w:rPr>
              <w:t>ที่</w:t>
            </w:r>
          </w:p>
        </w:tc>
        <w:tc>
          <w:tcPr>
            <w:tcW w:w="1764" w:type="dxa"/>
            <w:shd w:val="clear" w:color="auto" w:fill="D9D9D9" w:themeFill="background1" w:themeFillShade="D9"/>
            <w:vAlign w:val="center"/>
          </w:tcPr>
          <w:p w14:paraId="236B1C82" w14:textId="77777777" w:rsidR="004F7D41" w:rsidRPr="00B645DD" w:rsidRDefault="004F7D41" w:rsidP="004F7D41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</w:rPr>
            </w:pPr>
            <w:r w:rsidRPr="00B645DD"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  <w:cs/>
              </w:rPr>
              <w:t>ชื่อหน่วยการเรียนรู้</w:t>
            </w:r>
          </w:p>
        </w:tc>
        <w:tc>
          <w:tcPr>
            <w:tcW w:w="2033" w:type="dxa"/>
            <w:shd w:val="clear" w:color="auto" w:fill="D9D9D9" w:themeFill="background1" w:themeFillShade="D9"/>
            <w:vAlign w:val="center"/>
          </w:tcPr>
          <w:p w14:paraId="5F316B7C" w14:textId="4CB063EE" w:rsidR="004F7D41" w:rsidRPr="00B645DD" w:rsidRDefault="004F7D41" w:rsidP="004F7D41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</w:rPr>
            </w:pPr>
            <w:r w:rsidRPr="00B645DD"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  <w:cs/>
              </w:rPr>
              <w:t>มาตรฐานการเรียนรู้</w:t>
            </w:r>
            <w:r w:rsidR="009A4B30"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</w:rPr>
              <w:t>/</w:t>
            </w:r>
            <w:r w:rsidR="009A4B30"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  <w:cs/>
              </w:rPr>
              <w:t xml:space="preserve"> </w:t>
            </w:r>
            <w:r w:rsidRPr="00B645DD"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  <w:cs/>
              </w:rPr>
              <w:t>ตัวชี้วัด</w:t>
            </w:r>
          </w:p>
        </w:tc>
        <w:tc>
          <w:tcPr>
            <w:tcW w:w="2309" w:type="dxa"/>
            <w:shd w:val="clear" w:color="auto" w:fill="D9D9D9" w:themeFill="background1" w:themeFillShade="D9"/>
            <w:vAlign w:val="center"/>
          </w:tcPr>
          <w:p w14:paraId="05F56019" w14:textId="77777777" w:rsidR="004F7D41" w:rsidRPr="00B645DD" w:rsidRDefault="004F7D41" w:rsidP="004F7D41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</w:rPr>
            </w:pPr>
            <w:r w:rsidRPr="00B645DD"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  <w:cs/>
              </w:rPr>
              <w:t>สาระสำคัญ</w:t>
            </w:r>
          </w:p>
        </w:tc>
        <w:tc>
          <w:tcPr>
            <w:tcW w:w="1389" w:type="dxa"/>
            <w:shd w:val="clear" w:color="auto" w:fill="D9D9D9" w:themeFill="background1" w:themeFillShade="D9"/>
            <w:vAlign w:val="center"/>
          </w:tcPr>
          <w:p w14:paraId="31744FB6" w14:textId="77777777" w:rsidR="004F7D41" w:rsidRPr="00B645DD" w:rsidRDefault="004F7D41" w:rsidP="004F7D41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</w:rPr>
            </w:pPr>
            <w:r w:rsidRPr="00B645DD"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  <w:cs/>
              </w:rPr>
              <w:t>เวลา (ชั่วโมง)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5622CE89" w14:textId="40D49C1F" w:rsidR="00E77119" w:rsidRPr="00B645DD" w:rsidRDefault="00E77119" w:rsidP="00E77119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color w:val="0D0D0D" w:themeColor="text1" w:themeTint="F2"/>
                <w:sz w:val="32"/>
                <w:szCs w:val="32"/>
                <w:cs/>
              </w:rPr>
              <w:t xml:space="preserve">น้ำหนักคะแนน </w:t>
            </w:r>
          </w:p>
        </w:tc>
      </w:tr>
      <w:tr w:rsidR="009A4B30" w:rsidRPr="00B645DD" w14:paraId="6529061D" w14:textId="77777777" w:rsidTr="004F7D41">
        <w:tc>
          <w:tcPr>
            <w:tcW w:w="415" w:type="dxa"/>
          </w:tcPr>
          <w:p w14:paraId="707BA8AF" w14:textId="0D1F7A50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  <w:t>1</w:t>
            </w:r>
          </w:p>
        </w:tc>
        <w:tc>
          <w:tcPr>
            <w:tcW w:w="1764" w:type="dxa"/>
          </w:tcPr>
          <w:p w14:paraId="05E6A66C" w14:textId="44680996" w:rsidR="009A4B30" w:rsidRPr="00743DA5" w:rsidRDefault="00D84EB3" w:rsidP="009A4B30">
            <w:pPr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All about me</w:t>
            </w:r>
            <w:r w:rsidR="009A4B30" w:rsidRPr="00743DA5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br/>
            </w:r>
            <w:r w:rsidR="009A4B30" w:rsidRPr="00743DA5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br/>
            </w:r>
          </w:p>
          <w:p w14:paraId="18148C3F" w14:textId="77777777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  <w:cs/>
              </w:rPr>
            </w:pPr>
          </w:p>
        </w:tc>
        <w:tc>
          <w:tcPr>
            <w:tcW w:w="2033" w:type="dxa"/>
          </w:tcPr>
          <w:p w14:paraId="4C012438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62D765E3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7C6CA4BB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6EF89005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50B9F3D8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8CC9232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5E6ABE47" w14:textId="2B112AC8" w:rsidR="009A4B30" w:rsidRPr="00E67A6B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40128894" w14:textId="77777777" w:rsidR="009A4B30" w:rsidRPr="00E67A6B" w:rsidRDefault="009A4B30" w:rsidP="009A4B30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675509CD" w14:textId="77777777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  <w:cs/>
              </w:rPr>
            </w:pPr>
          </w:p>
        </w:tc>
        <w:tc>
          <w:tcPr>
            <w:tcW w:w="2309" w:type="dxa"/>
          </w:tcPr>
          <w:p w14:paraId="4465F129" w14:textId="5019AE60" w:rsidR="009A4B30" w:rsidRPr="00D84EB3" w:rsidRDefault="009A4B30" w:rsidP="00D84EB3">
            <w:pPr>
              <w:pStyle w:val="ac"/>
              <w:tabs>
                <w:tab w:val="left" w:pos="709"/>
                <w:tab w:val="left" w:pos="4536"/>
                <w:tab w:val="right" w:pos="8931"/>
              </w:tabs>
              <w:rPr>
                <w:rFonts w:ascii="TH SarabunIT๙" w:hAnsi="TH SarabunIT๙" w:cs="TH SarabunIT๙"/>
                <w:color w:val="0D0D0D" w:themeColor="text1" w:themeTint="F2"/>
                <w:sz w:val="24"/>
                <w:szCs w:val="32"/>
                <w:cs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การเรียนรู้</w:t>
            </w:r>
            <w:r w:rsidR="00D84EB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อักษรตัวพิมพ์เล็ก</w:t>
            </w:r>
            <w:r w:rsidR="00D84EB3">
              <w:rPr>
                <w:rFonts w:ascii="TH SarabunIT๙" w:hAnsi="TH SarabunIT๙" w:cs="TH SarabunIT๙"/>
                <w:sz w:val="32"/>
                <w:szCs w:val="32"/>
              </w:rPr>
              <w:t>/</w:t>
            </w:r>
            <w:r w:rsidR="00D84EB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ตัวพิมพ์ใหญ่ในภาษาอังกฤษ หลักการออกเสียงตัวอักษร</w:t>
            </w:r>
            <w:r w:rsidR="00D84EB3">
              <w:rPr>
                <w:rFonts w:ascii="TH SarabunIT๙" w:hAnsi="TH SarabunIT๙" w:cs="TH SarabunIT๙"/>
                <w:sz w:val="32"/>
                <w:szCs w:val="32"/>
                <w:cs/>
              </w:rPr>
              <w:t>ในภาษา</w:t>
            </w:r>
            <w:r w:rsidR="00D84EB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อังกฤษ การเขียนตัวเลขจำนวนนับ</w:t>
            </w:r>
            <w:r w:rsidR="00D84EB3">
              <w:rPr>
                <w:rFonts w:ascii="TH SarabunIT๙" w:hAnsi="TH SarabunIT๙" w:cs="TH SarabunIT๙"/>
                <w:sz w:val="32"/>
                <w:szCs w:val="32"/>
              </w:rPr>
              <w:t>/</w:t>
            </w:r>
            <w:r w:rsidR="00D84EB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ลขลำดับที่ การเรียนรู้คำศัพท์ภาษาอังกฤษเกี่ยวกับกิจวัตรประจำวัน ประโยคสนทนาที่ใช้ในการทักทาย ตลอดจนสามารถพูดแนะนำตนเองได้อย่างเหมาะสม</w:t>
            </w:r>
          </w:p>
        </w:tc>
        <w:tc>
          <w:tcPr>
            <w:tcW w:w="1389" w:type="dxa"/>
          </w:tcPr>
          <w:p w14:paraId="15E19D1F" w14:textId="50C3CF22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1</w:t>
            </w:r>
            <w:r w:rsidR="00D84EB3">
              <w:rPr>
                <w:rFonts w:ascii="TH SarabunIT๙" w:hAnsi="TH SarabunIT๙" w:cs="TH SarabunIT๙"/>
                <w:sz w:val="32"/>
                <w:szCs w:val="32"/>
              </w:rPr>
              <w:t>5</w:t>
            </w:r>
          </w:p>
        </w:tc>
        <w:tc>
          <w:tcPr>
            <w:tcW w:w="1559" w:type="dxa"/>
          </w:tcPr>
          <w:p w14:paraId="0B555EF8" w14:textId="7D930B25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</w:rPr>
              <w:t>20</w:t>
            </w:r>
          </w:p>
        </w:tc>
      </w:tr>
      <w:tr w:rsidR="009A4B30" w:rsidRPr="00B645DD" w14:paraId="50AFC5B0" w14:textId="77777777" w:rsidTr="004F7D41">
        <w:tc>
          <w:tcPr>
            <w:tcW w:w="415" w:type="dxa"/>
          </w:tcPr>
          <w:p w14:paraId="71DC8550" w14:textId="19C27882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  <w:t>2</w:t>
            </w:r>
          </w:p>
        </w:tc>
        <w:tc>
          <w:tcPr>
            <w:tcW w:w="1764" w:type="dxa"/>
          </w:tcPr>
          <w:p w14:paraId="25256F7A" w14:textId="4EE0439F" w:rsidR="009A4B30" w:rsidRPr="00743DA5" w:rsidRDefault="00485788" w:rsidP="009A4B30">
            <w:pPr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Happy F</w:t>
            </w:r>
            <w:r w:rsidR="00D84EB3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amily</w:t>
            </w:r>
          </w:p>
          <w:p w14:paraId="781D5522" w14:textId="77777777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  <w:cs/>
              </w:rPr>
            </w:pPr>
          </w:p>
        </w:tc>
        <w:tc>
          <w:tcPr>
            <w:tcW w:w="2033" w:type="dxa"/>
          </w:tcPr>
          <w:p w14:paraId="4B24EE01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62CB7E38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33B60CBA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6A130200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7640B04F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2AB8BFA3" w14:textId="77777777" w:rsidR="00D84EB3" w:rsidRPr="0043476F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2C5E234C" w14:textId="0C9C8A4A" w:rsidR="009A4B30" w:rsidRPr="00E67A6B" w:rsidRDefault="00D84EB3" w:rsidP="00D84EB3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327CEEAE" w14:textId="77777777" w:rsidR="009A4B30" w:rsidRPr="00E67A6B" w:rsidRDefault="009A4B30" w:rsidP="009A4B30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7DDD5B67" w14:textId="77777777" w:rsidR="009A4B30" w:rsidRPr="00E67A6B" w:rsidRDefault="009A4B30" w:rsidP="009A4B30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30088896" w14:textId="77777777" w:rsidR="009A4B30" w:rsidRPr="00E67A6B" w:rsidRDefault="009A4B30" w:rsidP="009A4B30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526CBA3B" w14:textId="77777777" w:rsidR="009A4B30" w:rsidRPr="00E67A6B" w:rsidRDefault="009A4B30" w:rsidP="009A4B30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1857FB5B" w14:textId="77777777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  <w:cs/>
              </w:rPr>
            </w:pPr>
          </w:p>
        </w:tc>
        <w:tc>
          <w:tcPr>
            <w:tcW w:w="2309" w:type="dxa"/>
          </w:tcPr>
          <w:p w14:paraId="02528B3C" w14:textId="3EB35DE2" w:rsidR="009A4B30" w:rsidRPr="00D84EB3" w:rsidRDefault="009A4B30" w:rsidP="005C0DEC">
            <w:pPr>
              <w:pStyle w:val="ac"/>
              <w:tabs>
                <w:tab w:val="left" w:pos="709"/>
                <w:tab w:val="left" w:pos="4536"/>
                <w:tab w:val="right" w:pos="8931"/>
              </w:tabs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การเรียนรู้คำศัพท์เกี่ยวกับ</w:t>
            </w:r>
            <w:r w:rsidR="00D84EB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สมาชิกในครอบครัว โครงสร้างไวยากรณ์</w:t>
            </w:r>
            <w:proofErr w:type="spellStart"/>
            <w:r w:rsidR="00D84EB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ต่างๆ</w:t>
            </w:r>
            <w:proofErr w:type="spellEnd"/>
            <w:r w:rsidR="00D84EB3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ในภาษาอังกฤษ </w:t>
            </w: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รวมไปถึงการพูดและเขียนแลกเปลี่ยนข้อมูลเกี่ยวกับตนเองและเพื่อน ทำให้มีทักษะทางภาษาและการสื่อสาร จนสามารถนำไปใช้ในชีวิตประจำวันได้อย่างมีประสิทธิภาพ</w:t>
            </w:r>
          </w:p>
        </w:tc>
        <w:tc>
          <w:tcPr>
            <w:tcW w:w="1389" w:type="dxa"/>
          </w:tcPr>
          <w:p w14:paraId="33B4209D" w14:textId="70F697AC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1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1559" w:type="dxa"/>
          </w:tcPr>
          <w:p w14:paraId="2053FA23" w14:textId="539621CE" w:rsidR="009A4B30" w:rsidRPr="00B645DD" w:rsidRDefault="005C0DEC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</w:rPr>
              <w:t>15</w:t>
            </w:r>
          </w:p>
        </w:tc>
      </w:tr>
      <w:tr w:rsidR="009A4B30" w:rsidRPr="00B645DD" w14:paraId="2BEC3E63" w14:textId="77777777" w:rsidTr="004F7D41">
        <w:tc>
          <w:tcPr>
            <w:tcW w:w="415" w:type="dxa"/>
          </w:tcPr>
          <w:p w14:paraId="023FDAE4" w14:textId="5495CCFF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  <w:t>3</w:t>
            </w:r>
          </w:p>
        </w:tc>
        <w:tc>
          <w:tcPr>
            <w:tcW w:w="1764" w:type="dxa"/>
          </w:tcPr>
          <w:p w14:paraId="5D76F719" w14:textId="684B3B9D" w:rsidR="009A4B30" w:rsidRPr="00743DA5" w:rsidRDefault="00485788" w:rsidP="009A4B30">
            <w:pPr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School D</w:t>
            </w:r>
            <w:r w:rsidR="005C0DEC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ays</w:t>
            </w:r>
          </w:p>
          <w:p w14:paraId="31EFC05F" w14:textId="77777777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  <w:cs/>
              </w:rPr>
            </w:pPr>
          </w:p>
        </w:tc>
        <w:tc>
          <w:tcPr>
            <w:tcW w:w="2033" w:type="dxa"/>
          </w:tcPr>
          <w:p w14:paraId="0BB52846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3FD6B323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2AA317EA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5</w:t>
            </w:r>
          </w:p>
          <w:p w14:paraId="4DD92973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1F17F885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55B3C8CA" w14:textId="75A5D4B0" w:rsidR="009A4B30" w:rsidRPr="00B645DD" w:rsidRDefault="005C0DEC" w:rsidP="005C0DEC">
            <w:pPr>
              <w:pStyle w:val="ac"/>
              <w:tabs>
                <w:tab w:val="left" w:pos="709"/>
                <w:tab w:val="left" w:pos="4536"/>
                <w:tab w:val="right" w:pos="8931"/>
              </w:tabs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  <w:cs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</w:tc>
        <w:tc>
          <w:tcPr>
            <w:tcW w:w="2309" w:type="dxa"/>
          </w:tcPr>
          <w:p w14:paraId="6D2AC3C6" w14:textId="48A0EBAA" w:rsidR="009A4B30" w:rsidRPr="005C0DEC" w:rsidRDefault="009A4B30" w:rsidP="005C0DEC">
            <w:pPr>
              <w:pStyle w:val="ac"/>
              <w:tabs>
                <w:tab w:val="left" w:pos="709"/>
                <w:tab w:val="left" w:pos="4536"/>
                <w:tab w:val="right" w:pos="8931"/>
              </w:tabs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การเรียนรู้คำศัพท์เกี่ยวกับ</w:t>
            </w:r>
            <w:r w:rsidR="005C0DE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ชื่อวิชา สถานที่และสิ่งของภายในชั้นเรียน</w:t>
            </w:r>
            <w:r w:rsidR="005C0DEC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="005C0DE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เรียนรู้</w:t>
            </w: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โครงสร้างไวยากรณ์</w:t>
            </w:r>
            <w:proofErr w:type="spellStart"/>
            <w:r w:rsidR="005C0DE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ต่างๆ</w:t>
            </w:r>
            <w:proofErr w:type="spellEnd"/>
            <w:r w:rsidR="005C0DEC">
              <w:rPr>
                <w:rFonts w:ascii="TH SarabunIT๙" w:hAnsi="TH SarabunIT๙" w:cs="TH SarabunIT๙" w:hint="cs"/>
                <w:sz w:val="32"/>
                <w:szCs w:val="32"/>
                <w:cs/>
              </w:rPr>
              <w:lastRenderedPageBreak/>
              <w:t>ในภาษาอังกฤษ ตลอดจน</w:t>
            </w: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วิธีการเขียนเพื่อให้ข้อมูลเกี่ยวกับ</w:t>
            </w:r>
            <w:r w:rsidR="005C0DE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วลา</w:t>
            </w:r>
            <w:r w:rsidR="005C0DEC">
              <w:rPr>
                <w:rFonts w:ascii="TH SarabunIT๙" w:hAnsi="TH SarabunIT๙" w:cs="TH SarabunIT๙"/>
                <w:sz w:val="32"/>
                <w:szCs w:val="32"/>
                <w:cs/>
              </w:rPr>
              <w:t>ได้อย่างเหมาะสม</w:t>
            </w:r>
          </w:p>
        </w:tc>
        <w:tc>
          <w:tcPr>
            <w:tcW w:w="1389" w:type="dxa"/>
          </w:tcPr>
          <w:p w14:paraId="1CA56D55" w14:textId="01DDEEDC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lastRenderedPageBreak/>
              <w:t>14</w:t>
            </w:r>
          </w:p>
        </w:tc>
        <w:tc>
          <w:tcPr>
            <w:tcW w:w="1559" w:type="dxa"/>
          </w:tcPr>
          <w:p w14:paraId="116006A9" w14:textId="0F4134E0" w:rsidR="009A4B30" w:rsidRPr="00B645DD" w:rsidRDefault="005C0DEC" w:rsidP="005C0DEC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0</w:t>
            </w:r>
          </w:p>
        </w:tc>
      </w:tr>
      <w:tr w:rsidR="009A4B30" w:rsidRPr="00B645DD" w14:paraId="1C6A473A" w14:textId="77777777" w:rsidTr="005C0DEC">
        <w:trPr>
          <w:trHeight w:val="3214"/>
        </w:trPr>
        <w:tc>
          <w:tcPr>
            <w:tcW w:w="415" w:type="dxa"/>
          </w:tcPr>
          <w:p w14:paraId="51AFC3B6" w14:textId="343B4E45" w:rsidR="009A4B30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  <w:t>4</w:t>
            </w:r>
          </w:p>
        </w:tc>
        <w:tc>
          <w:tcPr>
            <w:tcW w:w="1764" w:type="dxa"/>
          </w:tcPr>
          <w:p w14:paraId="5EF402A5" w14:textId="0C145953" w:rsidR="009A4B30" w:rsidRPr="00B645DD" w:rsidRDefault="005C0DEC" w:rsidP="005C0DEC">
            <w:pPr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My house</w:t>
            </w:r>
          </w:p>
        </w:tc>
        <w:tc>
          <w:tcPr>
            <w:tcW w:w="2033" w:type="dxa"/>
          </w:tcPr>
          <w:p w14:paraId="3176A17B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2F1DB0D8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21161B0C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68186742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B3E4F42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70734940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11CE17E3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3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31FDD121" w14:textId="2A7707DA" w:rsidR="009A4B30" w:rsidRPr="00E67A6B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52165280" w14:textId="77777777" w:rsidR="009A4B30" w:rsidRPr="00B645DD" w:rsidRDefault="009A4B30" w:rsidP="005C0DEC">
            <w:pPr>
              <w:pStyle w:val="ac"/>
              <w:tabs>
                <w:tab w:val="left" w:pos="709"/>
                <w:tab w:val="left" w:pos="4536"/>
                <w:tab w:val="right" w:pos="8931"/>
              </w:tabs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  <w:cs/>
              </w:rPr>
            </w:pPr>
          </w:p>
        </w:tc>
        <w:tc>
          <w:tcPr>
            <w:tcW w:w="2309" w:type="dxa"/>
          </w:tcPr>
          <w:p w14:paraId="607DA376" w14:textId="18662E38" w:rsidR="005C0DEC" w:rsidRPr="00E67A6B" w:rsidRDefault="009A4B30" w:rsidP="005C0DEC">
            <w:pPr>
              <w:pStyle w:val="ac"/>
              <w:tabs>
                <w:tab w:val="left" w:pos="709"/>
                <w:tab w:val="left" w:pos="4536"/>
                <w:tab w:val="right" w:pos="8931"/>
              </w:tabs>
              <w:rPr>
                <w:rFonts w:ascii="TH SarabunIT๙" w:hAnsi="TH SarabunIT๙" w:cs="TH SarabunIT๙"/>
                <w:sz w:val="32"/>
                <w:szCs w:val="32"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การเรียนรู้คำศัพท์</w:t>
            </w:r>
            <w:r w:rsidR="005C0DE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กี่ยวกับสิ่งของที่อยู่แต่ละห้องภายในบ้าน ประโยคที่ใช้ในการบอกตำแหน่งของสิ่งของ ตลอดจนโครงสร้างไวยากรณ์ที่ใช้ใน</w:t>
            </w:r>
          </w:p>
          <w:p w14:paraId="3D67DB2E" w14:textId="2307D64A" w:rsidR="009A4B30" w:rsidRPr="00B645DD" w:rsidRDefault="009A4B30" w:rsidP="005C0DEC">
            <w:pPr>
              <w:pStyle w:val="ac"/>
              <w:tabs>
                <w:tab w:val="left" w:pos="709"/>
                <w:tab w:val="left" w:pos="4536"/>
                <w:tab w:val="right" w:pos="8931"/>
              </w:tabs>
              <w:rPr>
                <w:rFonts w:ascii="TH SarabunIT๙" w:hAnsi="TH SarabunIT๙" w:cs="TH SarabunIT๙"/>
                <w:color w:val="0D0D0D" w:themeColor="text1" w:themeTint="F2"/>
                <w:sz w:val="24"/>
                <w:szCs w:val="32"/>
                <w:cs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สถานการณ์</w:t>
            </w:r>
            <w:proofErr w:type="spellStart"/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ต่างๆ</w:t>
            </w:r>
            <w:proofErr w:type="spellEnd"/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อย่างเหมาะสม </w:t>
            </w:r>
          </w:p>
        </w:tc>
        <w:tc>
          <w:tcPr>
            <w:tcW w:w="1389" w:type="dxa"/>
          </w:tcPr>
          <w:p w14:paraId="54505604" w14:textId="2B8D9E08" w:rsidR="009A4B30" w:rsidRPr="00B645DD" w:rsidRDefault="009A4B30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 w:rsidRPr="00E67A6B">
              <w:rPr>
                <w:rFonts w:ascii="TH SarabunIT๙" w:hAnsi="TH SarabunIT๙" w:cs="TH SarabunIT๙"/>
                <w:sz w:val="32"/>
                <w:szCs w:val="32"/>
                <w:cs/>
              </w:rPr>
              <w:t>1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4</w:t>
            </w:r>
          </w:p>
        </w:tc>
        <w:tc>
          <w:tcPr>
            <w:tcW w:w="1559" w:type="dxa"/>
          </w:tcPr>
          <w:p w14:paraId="2900BD48" w14:textId="600D31D4" w:rsidR="009A4B30" w:rsidRPr="00B645DD" w:rsidRDefault="005C0DEC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D0D0D" w:themeColor="text1" w:themeTint="F2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5</w:t>
            </w:r>
          </w:p>
        </w:tc>
      </w:tr>
      <w:tr w:rsidR="009A4B30" w:rsidRPr="00B645DD" w14:paraId="27C86A7D" w14:textId="77777777" w:rsidTr="009A4B30">
        <w:tc>
          <w:tcPr>
            <w:tcW w:w="6521" w:type="dxa"/>
            <w:gridSpan w:val="4"/>
            <w:shd w:val="clear" w:color="auto" w:fill="D9D9D9" w:themeFill="background1" w:themeFillShade="D9"/>
          </w:tcPr>
          <w:p w14:paraId="564A4ECB" w14:textId="731D1AFA" w:rsidR="009A4B30" w:rsidRPr="00070130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</w:pPr>
            <w:r w:rsidRPr="00070130">
              <w:rPr>
                <w:rFonts w:ascii="TH SarabunIT๙" w:hAnsi="TH SarabunIT๙" w:cs="TH SarabunIT๙" w:hint="cs"/>
                <w:b/>
                <w:bCs/>
                <w:color w:val="000000" w:themeColor="text1"/>
                <w:sz w:val="32"/>
                <w:szCs w:val="32"/>
                <w:cs/>
              </w:rPr>
              <w:t>รวม</w:t>
            </w:r>
            <w:r w:rsidR="009A4B30" w:rsidRPr="00070130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คะแนนหน่วยการเรียนย่อย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7BBD9C7B" w14:textId="3776222F" w:rsidR="009A4B30" w:rsidRPr="00303B43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303B43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56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429199D" w14:textId="248DEC6E" w:rsidR="009A4B30" w:rsidRPr="00070130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070130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70</w:t>
            </w:r>
          </w:p>
        </w:tc>
      </w:tr>
      <w:tr w:rsidR="009A4B30" w:rsidRPr="00B645DD" w14:paraId="01C9D791" w14:textId="77777777" w:rsidTr="009A4B30">
        <w:tc>
          <w:tcPr>
            <w:tcW w:w="6521" w:type="dxa"/>
            <w:gridSpan w:val="4"/>
            <w:shd w:val="clear" w:color="auto" w:fill="D9D9D9" w:themeFill="background1" w:themeFillShade="D9"/>
          </w:tcPr>
          <w:p w14:paraId="3F446029" w14:textId="4A0A4582" w:rsidR="009A4B30" w:rsidRPr="00070130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070130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สอบกลางภาค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3D29E21B" w14:textId="0A7BF874" w:rsidR="009A4B30" w:rsidRPr="00303B43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303B43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AD3FE27" w14:textId="1C5D604E" w:rsidR="009A4B30" w:rsidRPr="00070130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070130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10</w:t>
            </w:r>
          </w:p>
        </w:tc>
      </w:tr>
      <w:tr w:rsidR="00E77119" w:rsidRPr="00B645DD" w14:paraId="1915FC96" w14:textId="77777777" w:rsidTr="009A4B30">
        <w:tc>
          <w:tcPr>
            <w:tcW w:w="6521" w:type="dxa"/>
            <w:gridSpan w:val="4"/>
            <w:shd w:val="clear" w:color="auto" w:fill="D9D9D9" w:themeFill="background1" w:themeFillShade="D9"/>
          </w:tcPr>
          <w:p w14:paraId="53A0C9B2" w14:textId="07195D4E" w:rsidR="00E77119" w:rsidRPr="00070130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070130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สอบปลายภาค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5A669911" w14:textId="1A653116" w:rsidR="00E77119" w:rsidRPr="00303B43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303B43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D0AF998" w14:textId="13AFA38E" w:rsidR="00E77119" w:rsidRPr="00070130" w:rsidRDefault="00E77119" w:rsidP="009A4B30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070130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20</w:t>
            </w:r>
          </w:p>
        </w:tc>
      </w:tr>
      <w:tr w:rsidR="00E77119" w:rsidRPr="00B645DD" w14:paraId="33E089C6" w14:textId="77777777" w:rsidTr="009A4B30">
        <w:tc>
          <w:tcPr>
            <w:tcW w:w="6521" w:type="dxa"/>
            <w:gridSpan w:val="4"/>
            <w:shd w:val="clear" w:color="auto" w:fill="D9D9D9" w:themeFill="background1" w:themeFillShade="D9"/>
          </w:tcPr>
          <w:p w14:paraId="34F97D40" w14:textId="5916F395" w:rsidR="00E77119" w:rsidRPr="00070130" w:rsidRDefault="00E77119" w:rsidP="00E77119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070130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รวมคะแนนตลอดภาคเรียน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6246D358" w14:textId="586EF92B" w:rsidR="00E77119" w:rsidRPr="00303B43" w:rsidRDefault="00E77119" w:rsidP="00E77119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303B43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60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226C1AA" w14:textId="4C8A9380" w:rsidR="00E77119" w:rsidRPr="00070130" w:rsidRDefault="00E77119" w:rsidP="00E77119">
            <w:pPr>
              <w:pStyle w:val="ac"/>
              <w:tabs>
                <w:tab w:val="left" w:pos="709"/>
                <w:tab w:val="left" w:pos="4536"/>
                <w:tab w:val="right" w:pos="8931"/>
              </w:tabs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070130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100</w:t>
            </w:r>
          </w:p>
        </w:tc>
      </w:tr>
    </w:tbl>
    <w:p w14:paraId="14F458F0" w14:textId="77777777" w:rsidR="00E77119" w:rsidRDefault="00E77119" w:rsidP="003179CA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  <w:cs/>
        </w:rPr>
        <w:sectPr w:rsidR="00E77119" w:rsidSect="0093680A">
          <w:headerReference w:type="default" r:id="rId10"/>
          <w:pgSz w:w="11906" w:h="16838"/>
          <w:pgMar w:top="1440" w:right="1440" w:bottom="1440" w:left="1440" w:header="709" w:footer="709" w:gutter="0"/>
          <w:pgNumType w:start="1"/>
          <w:cols w:space="708"/>
          <w:docGrid w:linePitch="360"/>
        </w:sectPr>
      </w:pPr>
    </w:p>
    <w:p w14:paraId="1831240D" w14:textId="1289F467" w:rsidR="00DD2450" w:rsidRPr="00DD2450" w:rsidRDefault="00DD2450" w:rsidP="003179CA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DD2450">
        <w:rPr>
          <w:rFonts w:ascii="TH SarabunIT๙" w:hAnsi="TH SarabunIT๙" w:cs="TH SarabunIT๙"/>
          <w:b/>
          <w:bCs/>
          <w:sz w:val="36"/>
          <w:szCs w:val="36"/>
          <w:cs/>
        </w:rPr>
        <w:lastRenderedPageBreak/>
        <w:t>โครง</w:t>
      </w:r>
      <w:r w:rsidR="00E7082C">
        <w:rPr>
          <w:rFonts w:ascii="TH SarabunIT๙" w:hAnsi="TH SarabunIT๙" w:cs="TH SarabunIT๙" w:hint="cs"/>
          <w:b/>
          <w:bCs/>
          <w:sz w:val="36"/>
          <w:szCs w:val="36"/>
          <w:cs/>
        </w:rPr>
        <w:t>การสอนราย</w:t>
      </w:r>
      <w:r w:rsidRPr="00DD2450">
        <w:rPr>
          <w:rFonts w:ascii="TH SarabunIT๙" w:hAnsi="TH SarabunIT๙" w:cs="TH SarabunIT๙"/>
          <w:b/>
          <w:bCs/>
          <w:sz w:val="36"/>
          <w:szCs w:val="36"/>
          <w:cs/>
        </w:rPr>
        <w:t>วิชา</w:t>
      </w:r>
      <w:r w:rsidR="00F86824"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 </w:t>
      </w:r>
      <w:r w:rsidR="00070130">
        <w:rPr>
          <w:rFonts w:ascii="TH SarabunIT๙" w:hAnsi="TH SarabunIT๙" w:cs="TH SarabunIT๙" w:hint="cs"/>
          <w:b/>
          <w:bCs/>
          <w:sz w:val="36"/>
          <w:szCs w:val="36"/>
          <w:cs/>
        </w:rPr>
        <w:t>ภาษาอังกฤษ</w:t>
      </w:r>
      <w:r w:rsidRPr="00DD2450">
        <w:rPr>
          <w:rFonts w:ascii="TH SarabunIT๙" w:hAnsi="TH SarabunIT๙" w:cs="TH SarabunIT๙"/>
          <w:b/>
          <w:bCs/>
          <w:sz w:val="36"/>
          <w:szCs w:val="36"/>
        </w:rPr>
        <w:t xml:space="preserve"> </w:t>
      </w:r>
      <w:r w:rsidR="00070130">
        <w:rPr>
          <w:rFonts w:ascii="TH SarabunIT๙" w:hAnsi="TH SarabunIT๙" w:cs="TH SarabunIT๙"/>
          <w:b/>
          <w:bCs/>
          <w:sz w:val="36"/>
          <w:szCs w:val="36"/>
          <w:cs/>
        </w:rPr>
        <w:t>รหัสวิชา อ</w:t>
      </w:r>
      <w:r w:rsidR="005C0DEC">
        <w:rPr>
          <w:rFonts w:ascii="TH SarabunIT๙" w:hAnsi="TH SarabunIT๙" w:cs="TH SarabunIT๙"/>
          <w:b/>
          <w:bCs/>
          <w:sz w:val="36"/>
          <w:szCs w:val="36"/>
        </w:rPr>
        <w:t>21101</w:t>
      </w:r>
    </w:p>
    <w:p w14:paraId="3040C4FD" w14:textId="4161B868" w:rsidR="00DD2450" w:rsidRPr="00DD2450" w:rsidRDefault="0007013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>
        <w:rPr>
          <w:rFonts w:ascii="TH SarabunIT๙" w:hAnsi="TH SarabunIT๙" w:cs="TH SarabunIT๙"/>
          <w:b/>
          <w:bCs/>
          <w:sz w:val="36"/>
          <w:szCs w:val="36"/>
          <w:cs/>
        </w:rPr>
        <w:t>ชั้นมัธยมศึกษาปี</w:t>
      </w:r>
      <w:r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ที่ </w:t>
      </w:r>
      <w:r>
        <w:rPr>
          <w:rFonts w:ascii="TH SarabunIT๙" w:hAnsi="TH SarabunIT๙" w:cs="TH SarabunIT๙"/>
          <w:b/>
          <w:bCs/>
          <w:sz w:val="36"/>
          <w:szCs w:val="36"/>
        </w:rPr>
        <w:t>1</w:t>
      </w:r>
      <w:r w:rsidR="00DD2450"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 </w:t>
      </w:r>
      <w:r w:rsidR="00DD2450" w:rsidRPr="00DD2450">
        <w:rPr>
          <w:rFonts w:ascii="TH SarabunIT๙" w:hAnsi="TH SarabunIT๙" w:cs="TH SarabunIT๙"/>
          <w:b/>
          <w:bCs/>
          <w:sz w:val="36"/>
          <w:szCs w:val="36"/>
          <w:cs/>
        </w:rPr>
        <w:t>ภาคเรียนที่</w:t>
      </w:r>
      <w:r w:rsidR="00DD2450" w:rsidRPr="00DD2450"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 </w:t>
      </w:r>
      <w:r w:rsidR="005C0DEC">
        <w:rPr>
          <w:rFonts w:ascii="TH SarabunIT๙" w:hAnsi="TH SarabunIT๙" w:cs="TH SarabunIT๙"/>
          <w:b/>
          <w:bCs/>
          <w:sz w:val="36"/>
          <w:szCs w:val="36"/>
        </w:rPr>
        <w:t>1</w:t>
      </w:r>
      <w:r w:rsidR="00DD2450"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 ปีการศึกษา </w:t>
      </w:r>
      <w:r w:rsidR="005C0DEC">
        <w:rPr>
          <w:rFonts w:ascii="TH SarabunIT๙" w:hAnsi="TH SarabunIT๙" w:cs="TH SarabunIT๙"/>
          <w:b/>
          <w:bCs/>
          <w:sz w:val="36"/>
          <w:szCs w:val="36"/>
        </w:rPr>
        <w:t>2565</w:t>
      </w:r>
      <w:r w:rsidR="00216702">
        <w:rPr>
          <w:rFonts w:ascii="TH SarabunIT๙" w:hAnsi="TH SarabunIT๙" w:cs="TH SarabunIT๙"/>
          <w:b/>
          <w:bCs/>
          <w:sz w:val="36"/>
          <w:szCs w:val="36"/>
        </w:rPr>
        <w:t xml:space="preserve"> </w:t>
      </w:r>
      <w:r w:rsidR="00DD2450">
        <w:rPr>
          <w:rFonts w:ascii="TH SarabunIT๙" w:hAnsi="TH SarabunIT๙" w:cs="TH SarabunIT๙"/>
          <w:b/>
          <w:bCs/>
          <w:sz w:val="36"/>
          <w:szCs w:val="36"/>
        </w:rPr>
        <w:t xml:space="preserve"> </w:t>
      </w:r>
      <w:r w:rsidR="00DD2450" w:rsidRPr="00DD2450">
        <w:rPr>
          <w:rFonts w:ascii="TH SarabunIT๙" w:hAnsi="TH SarabunIT๙" w:cs="TH SarabunIT๙"/>
          <w:b/>
          <w:bCs/>
          <w:sz w:val="36"/>
          <w:szCs w:val="36"/>
          <w:cs/>
        </w:rPr>
        <w:t>เวลา</w:t>
      </w:r>
      <w:r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 </w:t>
      </w:r>
      <w:r>
        <w:rPr>
          <w:rFonts w:ascii="TH SarabunIT๙" w:hAnsi="TH SarabunIT๙" w:cs="TH SarabunIT๙"/>
          <w:b/>
          <w:bCs/>
          <w:sz w:val="36"/>
          <w:szCs w:val="36"/>
        </w:rPr>
        <w:t xml:space="preserve">60 </w:t>
      </w:r>
      <w:r w:rsidR="00DD2450" w:rsidRPr="00DD2450">
        <w:rPr>
          <w:rFonts w:ascii="TH SarabunIT๙" w:hAnsi="TH SarabunIT๙" w:cs="TH SarabunIT๙"/>
          <w:b/>
          <w:bCs/>
          <w:sz w:val="36"/>
          <w:szCs w:val="36"/>
          <w:cs/>
        </w:rPr>
        <w:t>ชั่วโมง</w:t>
      </w:r>
      <w:r w:rsidR="00DD2450">
        <w:rPr>
          <w:rFonts w:ascii="TH SarabunIT๙" w:hAnsi="TH SarabunIT๙" w:cs="TH SarabunIT๙"/>
          <w:b/>
          <w:bCs/>
          <w:sz w:val="36"/>
          <w:szCs w:val="36"/>
        </w:rPr>
        <w:t xml:space="preserve"> </w:t>
      </w:r>
      <w:r>
        <w:rPr>
          <w:rFonts w:ascii="TH SarabunIT๙" w:hAnsi="TH SarabunIT๙" w:cs="TH SarabunIT๙"/>
          <w:b/>
          <w:bCs/>
          <w:sz w:val="36"/>
          <w:szCs w:val="36"/>
          <w:cs/>
        </w:rPr>
        <w:t>จำนวน</w:t>
      </w:r>
      <w:r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 </w:t>
      </w:r>
      <w:r>
        <w:rPr>
          <w:rFonts w:ascii="TH SarabunIT๙" w:hAnsi="TH SarabunIT๙" w:cs="TH SarabunIT๙"/>
          <w:b/>
          <w:bCs/>
          <w:sz w:val="36"/>
          <w:szCs w:val="36"/>
        </w:rPr>
        <w:t xml:space="preserve">1.5 </w:t>
      </w:r>
      <w:r w:rsidR="00DD2450" w:rsidRPr="00DD2450">
        <w:rPr>
          <w:rFonts w:ascii="TH SarabunIT๙" w:hAnsi="TH SarabunIT๙" w:cs="TH SarabunIT๙"/>
          <w:b/>
          <w:bCs/>
          <w:sz w:val="36"/>
          <w:szCs w:val="36"/>
          <w:cs/>
        </w:rPr>
        <w:t>หน่วยกิต</w:t>
      </w:r>
      <w:r w:rsidR="00DD2450">
        <w:rPr>
          <w:rFonts w:ascii="TH SarabunIT๙" w:hAnsi="TH SarabunIT๙" w:cs="TH SarabunIT๙"/>
          <w:b/>
          <w:bCs/>
          <w:sz w:val="36"/>
          <w:szCs w:val="36"/>
        </w:rPr>
        <w:t xml:space="preserve"> </w:t>
      </w:r>
      <w:r>
        <w:rPr>
          <w:rFonts w:ascii="TH SarabunIT๙" w:hAnsi="TH SarabunIT๙" w:cs="TH SarabunIT๙"/>
          <w:b/>
          <w:bCs/>
          <w:sz w:val="36"/>
          <w:szCs w:val="36"/>
          <w:cs/>
        </w:rPr>
        <w:t>จำนวน</w:t>
      </w:r>
      <w:r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 </w:t>
      </w:r>
      <w:r>
        <w:rPr>
          <w:rFonts w:ascii="TH SarabunIT๙" w:hAnsi="TH SarabunIT๙" w:cs="TH SarabunIT๙"/>
          <w:b/>
          <w:bCs/>
          <w:sz w:val="36"/>
          <w:szCs w:val="36"/>
        </w:rPr>
        <w:t xml:space="preserve">3 </w:t>
      </w:r>
      <w:r w:rsidR="00DD2450" w:rsidRPr="00DD2450">
        <w:rPr>
          <w:rFonts w:ascii="TH SarabunIT๙" w:hAnsi="TH SarabunIT๙" w:cs="TH SarabunIT๙"/>
          <w:b/>
          <w:bCs/>
          <w:sz w:val="36"/>
          <w:szCs w:val="36"/>
          <w:cs/>
        </w:rPr>
        <w:t>ชม./สัปดาห์</w:t>
      </w:r>
    </w:p>
    <w:p w14:paraId="3FD1F594" w14:textId="7ADC7D28" w:rsidR="00DD2450" w:rsidRPr="00DD2450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  <w:cs/>
        </w:rPr>
      </w:pPr>
      <w:r w:rsidRPr="00DD2450">
        <w:rPr>
          <w:rFonts w:ascii="TH SarabunIT๙" w:hAnsi="TH SarabunIT๙" w:cs="TH SarabunIT๙"/>
          <w:b/>
          <w:bCs/>
          <w:sz w:val="36"/>
          <w:szCs w:val="36"/>
          <w:cs/>
        </w:rPr>
        <w:t>โรงเรียน</w:t>
      </w:r>
      <w:r w:rsidR="00BD096E">
        <w:rPr>
          <w:rFonts w:ascii="TH SarabunIT๙" w:hAnsi="TH SarabunIT๙" w:cs="TH SarabunIT๙" w:hint="cs"/>
          <w:b/>
          <w:bCs/>
          <w:sz w:val="36"/>
          <w:szCs w:val="36"/>
          <w:cs/>
        </w:rPr>
        <w:t>..........................................</w:t>
      </w:r>
      <w:r w:rsidRPr="00DD2450">
        <w:rPr>
          <w:rFonts w:ascii="TH SarabunIT๙" w:hAnsi="TH SarabunIT๙" w:cs="TH SarabunIT๙"/>
          <w:b/>
          <w:bCs/>
          <w:sz w:val="36"/>
          <w:szCs w:val="36"/>
          <w:cs/>
        </w:rPr>
        <w:t xml:space="preserve"> </w:t>
      </w:r>
    </w:p>
    <w:tbl>
      <w:tblPr>
        <w:tblStyle w:val="a4"/>
        <w:tblW w:w="14315" w:type="dxa"/>
        <w:tblLook w:val="04A0" w:firstRow="1" w:lastRow="0" w:firstColumn="1" w:lastColumn="0" w:noHBand="0" w:noVBand="1"/>
      </w:tblPr>
      <w:tblGrid>
        <w:gridCol w:w="988"/>
        <w:gridCol w:w="1984"/>
        <w:gridCol w:w="2268"/>
        <w:gridCol w:w="2693"/>
        <w:gridCol w:w="2951"/>
        <w:gridCol w:w="1174"/>
        <w:gridCol w:w="1174"/>
        <w:gridCol w:w="1083"/>
      </w:tblGrid>
      <w:tr w:rsidR="009803F4" w:rsidRPr="00B91097" w14:paraId="5FF42C71" w14:textId="77777777" w:rsidTr="00070130">
        <w:trPr>
          <w:trHeight w:val="736"/>
        </w:trPr>
        <w:tc>
          <w:tcPr>
            <w:tcW w:w="988" w:type="dxa"/>
            <w:shd w:val="clear" w:color="auto" w:fill="D9D9D9" w:themeFill="background1" w:themeFillShade="D9"/>
          </w:tcPr>
          <w:p w14:paraId="74C6F62B" w14:textId="77777777" w:rsidR="009803F4" w:rsidRPr="00B91097" w:rsidRDefault="009803F4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หน่วยที่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FDED3CC" w14:textId="77777777" w:rsidR="009803F4" w:rsidRPr="00B91097" w:rsidRDefault="009803F4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ชื่อหน่วยการเรียนรู้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26FFC78" w14:textId="77777777" w:rsidR="009803F4" w:rsidRPr="00B91097" w:rsidRDefault="009803F4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มาตรฐานการเรียนรู้</w:t>
            </w: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ตัวชี้วัด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5FD3F57" w14:textId="714A8706" w:rsidR="009803F4" w:rsidRPr="00B91097" w:rsidRDefault="009803F4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แผนการจัดการเรียนรู้</w:t>
            </w:r>
          </w:p>
        </w:tc>
        <w:tc>
          <w:tcPr>
            <w:tcW w:w="2951" w:type="dxa"/>
            <w:shd w:val="clear" w:color="auto" w:fill="D9D9D9" w:themeFill="background1" w:themeFillShade="D9"/>
          </w:tcPr>
          <w:p w14:paraId="4D356CBF" w14:textId="1E978605" w:rsidR="009803F4" w:rsidRPr="00B91097" w:rsidRDefault="009803F4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าระสำคัญ</w:t>
            </w:r>
          </w:p>
        </w:tc>
        <w:tc>
          <w:tcPr>
            <w:tcW w:w="1174" w:type="dxa"/>
            <w:shd w:val="clear" w:color="auto" w:fill="D9D9D9" w:themeFill="background1" w:themeFillShade="D9"/>
          </w:tcPr>
          <w:p w14:paraId="0795D12A" w14:textId="0E4C66F8" w:rsidR="009803F4" w:rsidRPr="00B91097" w:rsidRDefault="009803F4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สัปดาห์</w:t>
            </w:r>
          </w:p>
        </w:tc>
        <w:tc>
          <w:tcPr>
            <w:tcW w:w="1174" w:type="dxa"/>
            <w:shd w:val="clear" w:color="auto" w:fill="D9D9D9" w:themeFill="background1" w:themeFillShade="D9"/>
          </w:tcPr>
          <w:p w14:paraId="460C3542" w14:textId="34A3B64F" w:rsidR="009803F4" w:rsidRPr="00B91097" w:rsidRDefault="009803F4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เวลา (ชั่วโมง)</w:t>
            </w:r>
          </w:p>
        </w:tc>
        <w:tc>
          <w:tcPr>
            <w:tcW w:w="1083" w:type="dxa"/>
            <w:shd w:val="clear" w:color="auto" w:fill="D9D9D9" w:themeFill="background1" w:themeFillShade="D9"/>
          </w:tcPr>
          <w:p w14:paraId="5D63FD2A" w14:textId="77777777" w:rsidR="009803F4" w:rsidRPr="00B91097" w:rsidRDefault="009803F4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คะแนน</w:t>
            </w:r>
          </w:p>
        </w:tc>
      </w:tr>
      <w:tr w:rsidR="005C0DEC" w:rsidRPr="00B91097" w14:paraId="25938382" w14:textId="77777777" w:rsidTr="00070130">
        <w:trPr>
          <w:trHeight w:val="715"/>
        </w:trPr>
        <w:tc>
          <w:tcPr>
            <w:tcW w:w="988" w:type="dxa"/>
            <w:vMerge w:val="restart"/>
          </w:tcPr>
          <w:p w14:paraId="6A358B6C" w14:textId="3791830C" w:rsidR="005C0DEC" w:rsidRPr="00B91097" w:rsidRDefault="005C0DEC" w:rsidP="005C0DEC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1984" w:type="dxa"/>
            <w:vMerge w:val="restart"/>
          </w:tcPr>
          <w:p w14:paraId="2A3A8FF9" w14:textId="77777777" w:rsidR="005C0DEC" w:rsidRPr="00743DA5" w:rsidRDefault="005C0DEC" w:rsidP="005C0DEC">
            <w:pPr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All about me</w:t>
            </w:r>
            <w:r w:rsidRPr="00743DA5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br/>
            </w:r>
            <w:r w:rsidRPr="00743DA5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br/>
            </w:r>
          </w:p>
          <w:p w14:paraId="67D40D75" w14:textId="4F166C03" w:rsidR="005C0DEC" w:rsidRPr="00813A7D" w:rsidRDefault="005C0DEC" w:rsidP="005C0DE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 w:val="restart"/>
          </w:tcPr>
          <w:p w14:paraId="024EA778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1E7B4B50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7B04EFB0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076C298E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5B82CE61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44343601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2208AB3E" w14:textId="77777777" w:rsidR="005C0DEC" w:rsidRPr="00E67A6B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419E2C0F" w14:textId="77777777" w:rsidR="005C0DEC" w:rsidRPr="00E67A6B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7C742E80" w14:textId="23B217FA" w:rsidR="005C0DEC" w:rsidRPr="00070130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453304E5" w14:textId="1B1D9E96" w:rsidR="005C0DEC" w:rsidRPr="00C92EBD" w:rsidRDefault="005C0DEC" w:rsidP="005C0DEC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92EB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Pr="00C92EBD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C92EBD" w:rsidRPr="00C92EBD">
              <w:rPr>
                <w:rFonts w:ascii="TH SarabunIT๙" w:hAnsi="TH SarabunIT๙" w:cs="TH SarabunIT๙"/>
                <w:sz w:val="32"/>
                <w:szCs w:val="32"/>
              </w:rPr>
              <w:t>-3</w:t>
            </w:r>
          </w:p>
        </w:tc>
        <w:tc>
          <w:tcPr>
            <w:tcW w:w="2951" w:type="dxa"/>
          </w:tcPr>
          <w:p w14:paraId="2EBA3CCB" w14:textId="36D85DD5" w:rsidR="005C0DEC" w:rsidRPr="00C92EBD" w:rsidRDefault="005C0DEC" w:rsidP="00C3703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92EBD">
              <w:rPr>
                <w:rFonts w:ascii="TH SarabunIT๙" w:hAnsi="TH SarabunIT๙" w:cs="TH SarabunIT๙"/>
                <w:sz w:val="32"/>
                <w:szCs w:val="32"/>
                <w:cs/>
              </w:rPr>
              <w:t>การเขียนอักษรตัวพิมพ์เล็ก</w:t>
            </w:r>
            <w:r w:rsidRPr="00C92EBD">
              <w:rPr>
                <w:rFonts w:ascii="TH SarabunIT๙" w:hAnsi="TH SarabunIT๙" w:cs="TH SarabunIT๙"/>
                <w:sz w:val="32"/>
                <w:szCs w:val="32"/>
              </w:rPr>
              <w:t>/</w:t>
            </w:r>
            <w:r w:rsidR="00C3703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พิมพ์ใหญ่ </w:t>
            </w:r>
            <w:r w:rsidRPr="00C92EBD">
              <w:rPr>
                <w:rFonts w:ascii="TH SarabunIT๙" w:hAnsi="TH SarabunIT๙" w:cs="TH SarabunIT๙"/>
                <w:sz w:val="32"/>
                <w:szCs w:val="32"/>
                <w:cs/>
              </w:rPr>
              <w:t>หลักการใช้อักษรตัวพิมพ์ใหญ่ (</w:t>
            </w:r>
            <w:r w:rsidRPr="00C92EBD">
              <w:rPr>
                <w:rFonts w:ascii="TH SarabunIT๙" w:hAnsi="TH SarabunIT๙" w:cs="TH SarabunIT๙"/>
                <w:sz w:val="32"/>
                <w:szCs w:val="32"/>
              </w:rPr>
              <w:t xml:space="preserve">Capital letters) </w:t>
            </w:r>
            <w:r w:rsidRPr="00C92EB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อ่านออกเสียงตัวอักษร </w:t>
            </w:r>
            <w:r w:rsidRPr="00C92EBD">
              <w:rPr>
                <w:rFonts w:ascii="TH SarabunIT๙" w:hAnsi="TH SarabunIT๙" w:cs="TH SarabunIT๙"/>
                <w:sz w:val="32"/>
                <w:szCs w:val="32"/>
              </w:rPr>
              <w:t xml:space="preserve">A-Z </w:t>
            </w:r>
            <w:r w:rsidRPr="00C92EB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นภาษาอังกฤษ ทำให้สามารถเขียนระบุประโยคให้สัมพันธ์กับหลักการใช้ได้อย่างถูกต้อง </w:t>
            </w:r>
          </w:p>
        </w:tc>
        <w:tc>
          <w:tcPr>
            <w:tcW w:w="1174" w:type="dxa"/>
          </w:tcPr>
          <w:p w14:paraId="05F8E548" w14:textId="260E662E" w:rsidR="005C0DEC" w:rsidRPr="00F71FA8" w:rsidRDefault="005C0DEC" w:rsidP="005C0DEC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F71FA8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174" w:type="dxa"/>
          </w:tcPr>
          <w:p w14:paraId="2EB13818" w14:textId="6032AFC7" w:rsidR="005C0DEC" w:rsidRPr="00343180" w:rsidRDefault="00C92EBD" w:rsidP="005C0DEC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5FC1B6ED" w14:textId="0FCA0070" w:rsidR="005C0DEC" w:rsidRPr="00C92EBD" w:rsidRDefault="00C92EBD" w:rsidP="005C0DEC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C92EBD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</w:tr>
      <w:tr w:rsidR="00343180" w:rsidRPr="00B91097" w14:paraId="77F261CF" w14:textId="77777777" w:rsidTr="00070130">
        <w:trPr>
          <w:trHeight w:val="758"/>
        </w:trPr>
        <w:tc>
          <w:tcPr>
            <w:tcW w:w="988" w:type="dxa"/>
            <w:vMerge/>
          </w:tcPr>
          <w:p w14:paraId="505FC711" w14:textId="77777777" w:rsidR="00343180" w:rsidRPr="00B91097" w:rsidRDefault="00343180" w:rsidP="00450D4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0564B4D7" w14:textId="77777777" w:rsidR="00343180" w:rsidRDefault="00343180" w:rsidP="0021670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037A5189" w14:textId="5138DA28" w:rsidR="00343180" w:rsidRPr="003179CA" w:rsidRDefault="00343180" w:rsidP="0021670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06969571" w14:textId="05C0F8F2" w:rsidR="00343180" w:rsidRPr="00972EB7" w:rsidRDefault="00343180" w:rsidP="003431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C92EBD">
              <w:rPr>
                <w:rFonts w:ascii="TH SarabunIT๙" w:hAnsi="TH SarabunIT๙" w:cs="TH SarabunIT๙"/>
                <w:sz w:val="32"/>
                <w:szCs w:val="32"/>
              </w:rPr>
              <w:t>4-5</w:t>
            </w:r>
          </w:p>
        </w:tc>
        <w:tc>
          <w:tcPr>
            <w:tcW w:w="2951" w:type="dxa"/>
          </w:tcPr>
          <w:p w14:paraId="59EFCB05" w14:textId="4F182C67" w:rsidR="00343180" w:rsidRDefault="00C92EBD" w:rsidP="0021670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การเลือกใช้ภาษา น้ำเสียงและกิริยาท่าทางที่ใช้ในการสื่อสารระหว่างบุคคล เช่น การทักทาย </w:t>
            </w:r>
            <w:r w:rsidR="00C3703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ทำให้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สามารถสนทนาแลกเปลี่ยนข้อมูลเกี่ยวกับตนเองและพูดแนะนำตนเองในสถานการณ์จำลองได้อย่างเหมาะสม</w:t>
            </w:r>
          </w:p>
        </w:tc>
        <w:tc>
          <w:tcPr>
            <w:tcW w:w="1174" w:type="dxa"/>
          </w:tcPr>
          <w:p w14:paraId="3ACC9921" w14:textId="6E37CEE6" w:rsidR="00343180" w:rsidRPr="00F71FA8" w:rsidRDefault="00C92EBD" w:rsidP="00216702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-3</w:t>
            </w:r>
          </w:p>
        </w:tc>
        <w:tc>
          <w:tcPr>
            <w:tcW w:w="1174" w:type="dxa"/>
          </w:tcPr>
          <w:p w14:paraId="0EAA19F1" w14:textId="74F628DC" w:rsidR="00343180" w:rsidRPr="00343180" w:rsidRDefault="00C92EBD" w:rsidP="00216702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6</w:t>
            </w:r>
          </w:p>
        </w:tc>
        <w:tc>
          <w:tcPr>
            <w:tcW w:w="1083" w:type="dxa"/>
          </w:tcPr>
          <w:p w14:paraId="2EB1D984" w14:textId="5C2D100B" w:rsidR="00343180" w:rsidRPr="00C92EBD" w:rsidRDefault="00C92EBD" w:rsidP="00216702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C92EBD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</w:tr>
      <w:tr w:rsidR="00343180" w:rsidRPr="00B91097" w14:paraId="6458FA98" w14:textId="77777777" w:rsidTr="00070130">
        <w:trPr>
          <w:trHeight w:val="736"/>
        </w:trPr>
        <w:tc>
          <w:tcPr>
            <w:tcW w:w="988" w:type="dxa"/>
            <w:vMerge/>
          </w:tcPr>
          <w:p w14:paraId="59256CA0" w14:textId="77777777" w:rsidR="00343180" w:rsidRPr="00B91097" w:rsidRDefault="00343180" w:rsidP="00450D4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0BC51AC2" w14:textId="77777777" w:rsidR="00343180" w:rsidRDefault="00343180" w:rsidP="0021670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23A035C8" w14:textId="17E968B5" w:rsidR="00343180" w:rsidRPr="003179CA" w:rsidRDefault="00343180" w:rsidP="0021670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543C0110" w14:textId="41BA7D10" w:rsidR="00343180" w:rsidRPr="00972EB7" w:rsidRDefault="00343180" w:rsidP="003431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C92EBD">
              <w:rPr>
                <w:rFonts w:ascii="TH SarabunIT๙" w:hAnsi="TH SarabunIT๙" w:cs="TH SarabunIT๙"/>
                <w:sz w:val="32"/>
                <w:szCs w:val="32"/>
              </w:rPr>
              <w:t>6</w:t>
            </w:r>
          </w:p>
        </w:tc>
        <w:tc>
          <w:tcPr>
            <w:tcW w:w="2951" w:type="dxa"/>
          </w:tcPr>
          <w:p w14:paraId="1D01A0A0" w14:textId="4176AC8E" w:rsidR="00343180" w:rsidRDefault="00C92EBD" w:rsidP="0021670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อ่านออกเสียงคำศัพท์และบอกความหมายคำศัพท์เกี่ยวกับกิจวัตรประจำวัน 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Daily Routines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) รวมไปถึงประโยคที่ใช้ในการเขียนบรรยายเกี่ยวกับ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lastRenderedPageBreak/>
              <w:t>กิจวัตรประจำวันของตนเองได้อย่างถูกต้อง</w:t>
            </w:r>
          </w:p>
        </w:tc>
        <w:tc>
          <w:tcPr>
            <w:tcW w:w="1174" w:type="dxa"/>
          </w:tcPr>
          <w:p w14:paraId="72338422" w14:textId="5BFFEDE2" w:rsidR="00343180" w:rsidRPr="00343180" w:rsidRDefault="00C92EBD" w:rsidP="00216702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lastRenderedPageBreak/>
              <w:t>4</w:t>
            </w:r>
          </w:p>
        </w:tc>
        <w:tc>
          <w:tcPr>
            <w:tcW w:w="1174" w:type="dxa"/>
          </w:tcPr>
          <w:p w14:paraId="44ECC333" w14:textId="1CDA1A57" w:rsidR="00343180" w:rsidRPr="00343180" w:rsidRDefault="00C92EBD" w:rsidP="00216702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4A095D9C" w14:textId="29E43D45" w:rsidR="00343180" w:rsidRPr="00343180" w:rsidRDefault="00C92EBD" w:rsidP="00216702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</w:tr>
      <w:tr w:rsidR="00343180" w:rsidRPr="00B91097" w14:paraId="0DE38788" w14:textId="77777777" w:rsidTr="00070130">
        <w:trPr>
          <w:trHeight w:val="736"/>
        </w:trPr>
        <w:tc>
          <w:tcPr>
            <w:tcW w:w="988" w:type="dxa"/>
            <w:vMerge/>
          </w:tcPr>
          <w:p w14:paraId="673FA38F" w14:textId="77777777" w:rsidR="00343180" w:rsidRPr="00B91097" w:rsidRDefault="00343180" w:rsidP="00343180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0F72A05C" w14:textId="77777777" w:rsidR="00343180" w:rsidRDefault="00343180" w:rsidP="0034318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3B7EA31E" w14:textId="77777777" w:rsidR="00343180" w:rsidRPr="003179CA" w:rsidRDefault="00343180" w:rsidP="00343180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04448A7F" w14:textId="5AAE0A5B" w:rsidR="00343180" w:rsidRPr="00972EB7" w:rsidRDefault="00343180" w:rsidP="00343180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C92EBD">
              <w:rPr>
                <w:rFonts w:ascii="TH SarabunIT๙" w:hAnsi="TH SarabunIT๙" w:cs="TH SarabunIT๙"/>
                <w:sz w:val="32"/>
                <w:szCs w:val="32"/>
              </w:rPr>
              <w:t>7</w:t>
            </w:r>
          </w:p>
        </w:tc>
        <w:tc>
          <w:tcPr>
            <w:tcW w:w="2951" w:type="dxa"/>
          </w:tcPr>
          <w:p w14:paraId="5481E062" w14:textId="68E04FC3" w:rsidR="00343180" w:rsidRPr="00604E3C" w:rsidRDefault="00C92EBD" w:rsidP="00343180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92EBD">
              <w:rPr>
                <w:rFonts w:ascii="TH SarabunIT๙" w:hAnsi="TH SarabunIT๙" w:cs="TH SarabunIT๙"/>
                <w:sz w:val="32"/>
                <w:szCs w:val="32"/>
                <w:cs/>
              </w:rPr>
              <w:t>การเรียนรู้ความแตกต่างระหว่างคำนามนับได้และคำนามนับไม่ได้ในภาษาอังกฤษ ตลอดจนหลักการเปลี่ยนคำนามเอกพจน์ให้เป็นคำนามพหูพจน์ได้อย่างถูกต้อง</w:t>
            </w:r>
          </w:p>
        </w:tc>
        <w:tc>
          <w:tcPr>
            <w:tcW w:w="1174" w:type="dxa"/>
          </w:tcPr>
          <w:p w14:paraId="1589FCED" w14:textId="1FD6847C" w:rsidR="00343180" w:rsidRPr="00343180" w:rsidRDefault="00C92EBD" w:rsidP="00343180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1174" w:type="dxa"/>
          </w:tcPr>
          <w:p w14:paraId="69B8C418" w14:textId="74CAC3D7" w:rsidR="00343180" w:rsidRPr="00343180" w:rsidRDefault="00C92EBD" w:rsidP="00343180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7047CF2B" w14:textId="4A246008" w:rsidR="00343180" w:rsidRPr="00343180" w:rsidRDefault="00C92EBD" w:rsidP="00343180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</w:tr>
      <w:tr w:rsidR="005C0DEC" w:rsidRPr="00B91097" w14:paraId="79DD0DAC" w14:textId="77777777" w:rsidTr="00070130">
        <w:trPr>
          <w:trHeight w:val="736"/>
        </w:trPr>
        <w:tc>
          <w:tcPr>
            <w:tcW w:w="988" w:type="dxa"/>
            <w:vMerge w:val="restart"/>
          </w:tcPr>
          <w:p w14:paraId="46FE05F9" w14:textId="78B9566D" w:rsidR="005C0DEC" w:rsidRPr="00B91097" w:rsidRDefault="005C0DEC" w:rsidP="005C0DEC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1984" w:type="dxa"/>
            <w:vMerge w:val="restart"/>
          </w:tcPr>
          <w:p w14:paraId="08C174B2" w14:textId="50A751A6" w:rsidR="005C0DEC" w:rsidRPr="00743DA5" w:rsidRDefault="00485788" w:rsidP="005C0DEC">
            <w:pPr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Happy F</w:t>
            </w:r>
            <w:r w:rsidR="005C0DEC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amily</w:t>
            </w:r>
          </w:p>
          <w:p w14:paraId="1A3803B1" w14:textId="77777777" w:rsidR="005C0DEC" w:rsidRDefault="005C0DEC" w:rsidP="005C0DE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 w:val="restart"/>
          </w:tcPr>
          <w:p w14:paraId="10A399AF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6F4B7AB5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3DAF5692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A98F4FC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28FB2823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463F9038" w14:textId="77777777" w:rsidR="005C0DEC" w:rsidRPr="0043476F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F8C9574" w14:textId="77777777" w:rsidR="005C0DEC" w:rsidRPr="00E67A6B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1F4E4634" w14:textId="77777777" w:rsidR="005C0DEC" w:rsidRPr="00E67A6B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18E8022C" w14:textId="77777777" w:rsidR="005C0DEC" w:rsidRPr="00E67A6B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17A81E30" w14:textId="77777777" w:rsidR="005C0DEC" w:rsidRPr="00E67A6B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279AE6DD" w14:textId="77777777" w:rsidR="005C0DEC" w:rsidRPr="00E67A6B" w:rsidRDefault="005C0DEC" w:rsidP="005C0DEC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  <w:p w14:paraId="71F255CB" w14:textId="00A68E09" w:rsidR="005C0DEC" w:rsidRPr="00972EB7" w:rsidRDefault="005C0DEC" w:rsidP="005C0DE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78D24B4C" w14:textId="4822288D" w:rsidR="005C0DEC" w:rsidRPr="00972EB7" w:rsidRDefault="005C0DEC" w:rsidP="005C0DEC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Pr="00972EB7">
              <w:rPr>
                <w:rFonts w:ascii="TH SarabunIT๙" w:hAnsi="TH SarabunIT๙" w:cs="TH SarabunIT๙"/>
                <w:sz w:val="32"/>
                <w:szCs w:val="32"/>
              </w:rPr>
              <w:t>8</w:t>
            </w:r>
          </w:p>
        </w:tc>
        <w:tc>
          <w:tcPr>
            <w:tcW w:w="2951" w:type="dxa"/>
          </w:tcPr>
          <w:p w14:paraId="369F9ADF" w14:textId="4934D613" w:rsidR="005C0DEC" w:rsidRDefault="00A1154A" w:rsidP="00C3703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เรียนรู้</w:t>
            </w:r>
            <w:r w:rsidR="006A7CF8" w:rsidRPr="006A7CF8">
              <w:rPr>
                <w:rFonts w:ascii="TH SarabunIT๙" w:hAnsi="TH SarabunIT๙" w:cs="TH SarabunIT๙"/>
                <w:sz w:val="32"/>
                <w:szCs w:val="32"/>
                <w:cs/>
              </w:rPr>
              <w:t>หลักการใช้คำสรรพนามที่ทำหน้าที่เป็นประธาน (</w:t>
            </w:r>
            <w:r w:rsidR="006A7CF8" w:rsidRPr="006A7CF8">
              <w:rPr>
                <w:rFonts w:ascii="TH SarabunIT๙" w:hAnsi="TH SarabunIT๙" w:cs="TH SarabunIT๙"/>
                <w:sz w:val="32"/>
                <w:szCs w:val="32"/>
              </w:rPr>
              <w:t xml:space="preserve">Subject pronoun) </w:t>
            </w:r>
            <w:r w:rsidR="00C3703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หลักการ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จำแนกสกรรมกริยาและอกรรมกริยา</w:t>
            </w:r>
            <w:r w:rsidR="006A7CF8" w:rsidRPr="006A7CF8">
              <w:rPr>
                <w:rFonts w:ascii="TH SarabunIT๙" w:hAnsi="TH SarabunIT๙" w:cs="TH SarabunIT๙"/>
                <w:sz w:val="32"/>
                <w:szCs w:val="32"/>
                <w:cs/>
              </w:rPr>
              <w:t>ในประโยค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และการลำดับคำตามโครงสร้างประโยค</w:t>
            </w:r>
            <w:r w:rsidR="006A7CF8" w:rsidRPr="006A7CF8">
              <w:rPr>
                <w:rFonts w:ascii="TH SarabunIT๙" w:hAnsi="TH SarabunIT๙" w:cs="TH SarabunIT๙"/>
                <w:sz w:val="32"/>
                <w:szCs w:val="32"/>
                <w:cs/>
              </w:rPr>
              <w:t>โครงสร้างภาษาต่างประเทศ (ภาษาอังกฤษ) ได้อย่างเหมาะสม</w:t>
            </w:r>
          </w:p>
        </w:tc>
        <w:tc>
          <w:tcPr>
            <w:tcW w:w="1174" w:type="dxa"/>
          </w:tcPr>
          <w:p w14:paraId="24052505" w14:textId="556B1F5E" w:rsidR="005C0DEC" w:rsidRPr="00F71FA8" w:rsidRDefault="006A7CF8" w:rsidP="005C0DEC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6</w:t>
            </w:r>
          </w:p>
        </w:tc>
        <w:tc>
          <w:tcPr>
            <w:tcW w:w="1174" w:type="dxa"/>
          </w:tcPr>
          <w:p w14:paraId="7469F9A5" w14:textId="541682AF" w:rsidR="005C0DEC" w:rsidRPr="00F71FA8" w:rsidRDefault="00A1154A" w:rsidP="005C0DEC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209B1E10" w14:textId="2A4C5EC2" w:rsidR="005C0DEC" w:rsidRPr="00343180" w:rsidRDefault="00A1154A" w:rsidP="005C0DEC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</w:tr>
      <w:tr w:rsidR="00A1154A" w:rsidRPr="00B91097" w14:paraId="1844AF7C" w14:textId="77777777" w:rsidTr="00070130">
        <w:trPr>
          <w:trHeight w:val="736"/>
        </w:trPr>
        <w:tc>
          <w:tcPr>
            <w:tcW w:w="988" w:type="dxa"/>
            <w:vMerge/>
          </w:tcPr>
          <w:p w14:paraId="523FEC62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795C55D9" w14:textId="77777777" w:rsidR="00A1154A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66565566" w14:textId="77777777" w:rsidR="00A1154A" w:rsidRPr="00972EB7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191715BB" w14:textId="33987345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Pr="00972EB7">
              <w:rPr>
                <w:rFonts w:ascii="TH SarabunIT๙" w:hAnsi="TH SarabunIT๙" w:cs="TH SarabunIT๙"/>
                <w:sz w:val="32"/>
                <w:szCs w:val="32"/>
              </w:rPr>
              <w:t>9</w:t>
            </w:r>
          </w:p>
        </w:tc>
        <w:tc>
          <w:tcPr>
            <w:tcW w:w="2951" w:type="dxa"/>
          </w:tcPr>
          <w:p w14:paraId="25A95B16" w14:textId="0B057504" w:rsidR="00A1154A" w:rsidRDefault="00A1154A" w:rsidP="00C3703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การเรียนรู้หลักการเลือกใช้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Verb to be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ละหลักการเติม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s, -es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ท้ายคำกริยาในโครงสร้างประโยคภาษาต่างประเทศ (ภาษาอังกฤษ) ทำให้สามารถบอกความแตกต่างของการเลือกใช้รูปแบบของคำกริยาให้เหมาะสมกับประธานในประโยค</w:t>
            </w:r>
          </w:p>
        </w:tc>
        <w:tc>
          <w:tcPr>
            <w:tcW w:w="1174" w:type="dxa"/>
          </w:tcPr>
          <w:p w14:paraId="6D181EA6" w14:textId="63E1B6C6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7</w:t>
            </w:r>
          </w:p>
        </w:tc>
        <w:tc>
          <w:tcPr>
            <w:tcW w:w="1174" w:type="dxa"/>
          </w:tcPr>
          <w:p w14:paraId="515CC755" w14:textId="652DC017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083" w:type="dxa"/>
          </w:tcPr>
          <w:p w14:paraId="6F57D9A0" w14:textId="4EDC1191" w:rsidR="00A1154A" w:rsidRPr="00343180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</w:tr>
      <w:tr w:rsidR="00A1154A" w:rsidRPr="00B91097" w14:paraId="032D010B" w14:textId="77777777" w:rsidTr="00070130">
        <w:trPr>
          <w:trHeight w:val="736"/>
        </w:trPr>
        <w:tc>
          <w:tcPr>
            <w:tcW w:w="988" w:type="dxa"/>
            <w:vMerge/>
          </w:tcPr>
          <w:p w14:paraId="244A2AB2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4C54C62E" w14:textId="77777777" w:rsidR="00A1154A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6B43B28B" w14:textId="77777777" w:rsidR="00A1154A" w:rsidRPr="00972EB7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1F25648D" w14:textId="401EB369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Pr="00972EB7">
              <w:rPr>
                <w:rFonts w:ascii="TH SarabunIT๙" w:hAnsi="TH SarabunIT๙" w:cs="TH SarabunIT๙"/>
                <w:sz w:val="32"/>
                <w:szCs w:val="32"/>
              </w:rPr>
              <w:t>10</w:t>
            </w:r>
          </w:p>
        </w:tc>
        <w:tc>
          <w:tcPr>
            <w:tcW w:w="2951" w:type="dxa"/>
          </w:tcPr>
          <w:p w14:paraId="788F37FB" w14:textId="5DF4BB04" w:rsidR="00A1154A" w:rsidRDefault="00A1154A" w:rsidP="00C3703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A1154A">
              <w:rPr>
                <w:rFonts w:ascii="TH SarabunIT๙" w:hAnsi="TH SarabunIT๙" w:cs="TH SarabunIT๙"/>
                <w:sz w:val="32"/>
                <w:szCs w:val="32"/>
                <w:cs/>
              </w:rPr>
              <w:t>การอ่านออกเสียงคำศัพท์และบอกความหมายคำศัพท์เกี่ยวกับสมาชิกในครอบครัว (</w:t>
            </w:r>
            <w:r w:rsidRPr="00A1154A">
              <w:rPr>
                <w:rFonts w:ascii="TH SarabunIT๙" w:hAnsi="TH SarabunIT๙" w:cs="TH SarabunIT๙"/>
                <w:sz w:val="32"/>
                <w:szCs w:val="32"/>
              </w:rPr>
              <w:t xml:space="preserve">Family members) </w:t>
            </w:r>
            <w:r w:rsidRPr="00A1154A">
              <w:rPr>
                <w:rFonts w:ascii="TH SarabunIT๙" w:hAnsi="TH SarabunIT๙" w:cs="TH SarabunIT๙"/>
                <w:sz w:val="32"/>
                <w:szCs w:val="32"/>
                <w:cs/>
              </w:rPr>
              <w:t>ได้</w:t>
            </w:r>
            <w:r w:rsidR="00C3703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อย่างถูกต้อง</w:t>
            </w:r>
          </w:p>
        </w:tc>
        <w:tc>
          <w:tcPr>
            <w:tcW w:w="1174" w:type="dxa"/>
          </w:tcPr>
          <w:p w14:paraId="29639252" w14:textId="7780AD8A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7</w:t>
            </w:r>
          </w:p>
        </w:tc>
        <w:tc>
          <w:tcPr>
            <w:tcW w:w="1174" w:type="dxa"/>
          </w:tcPr>
          <w:p w14:paraId="6BF10A42" w14:textId="1E8E6E9C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083" w:type="dxa"/>
          </w:tcPr>
          <w:p w14:paraId="19238834" w14:textId="6B9AC063" w:rsidR="00A1154A" w:rsidRPr="00343180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</w:tr>
      <w:tr w:rsidR="00A1154A" w:rsidRPr="00B91097" w14:paraId="4266A2AF" w14:textId="77777777" w:rsidTr="00070130">
        <w:trPr>
          <w:trHeight w:val="736"/>
        </w:trPr>
        <w:tc>
          <w:tcPr>
            <w:tcW w:w="988" w:type="dxa"/>
            <w:vMerge/>
          </w:tcPr>
          <w:p w14:paraId="3E093DD7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03963F72" w14:textId="77777777" w:rsidR="00A1154A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360C9FD4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1D5C5053" w14:textId="42223F26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Pr="00972EB7">
              <w:rPr>
                <w:rFonts w:ascii="TH SarabunIT๙" w:hAnsi="TH SarabunIT๙" w:cs="TH SarabunIT๙"/>
                <w:sz w:val="32"/>
                <w:szCs w:val="32"/>
              </w:rPr>
              <w:t>11</w:t>
            </w:r>
          </w:p>
        </w:tc>
        <w:tc>
          <w:tcPr>
            <w:tcW w:w="2951" w:type="dxa"/>
          </w:tcPr>
          <w:p w14:paraId="79823E7D" w14:textId="4A779D34" w:rsidR="00A1154A" w:rsidRPr="00A1154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ใช้โครงสร้างไวยากรณ์ในการเขียนอธิบายข้อมูลเกี่ยวกับสมาชิกภายในครอบครัวได้อย่างถูกต้องและเหมาะสม</w:t>
            </w:r>
          </w:p>
        </w:tc>
        <w:tc>
          <w:tcPr>
            <w:tcW w:w="1174" w:type="dxa"/>
          </w:tcPr>
          <w:p w14:paraId="14A44669" w14:textId="69D6A543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8</w:t>
            </w:r>
          </w:p>
        </w:tc>
        <w:tc>
          <w:tcPr>
            <w:tcW w:w="1174" w:type="dxa"/>
          </w:tcPr>
          <w:p w14:paraId="7D2DED80" w14:textId="6A8EDF38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65FD5304" w14:textId="2AD39891" w:rsidR="00A1154A" w:rsidRPr="00343180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</w:tr>
      <w:tr w:rsidR="00A1154A" w:rsidRPr="00B91097" w14:paraId="3ACCCEE8" w14:textId="77777777" w:rsidTr="00070130">
        <w:trPr>
          <w:trHeight w:val="736"/>
        </w:trPr>
        <w:tc>
          <w:tcPr>
            <w:tcW w:w="988" w:type="dxa"/>
            <w:vMerge/>
          </w:tcPr>
          <w:p w14:paraId="531A46C3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321975BE" w14:textId="77777777" w:rsidR="00A1154A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15C6B7C4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0384A775" w14:textId="78FD261D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Pr="00972EB7">
              <w:rPr>
                <w:rFonts w:ascii="TH SarabunIT๙" w:hAnsi="TH SarabunIT๙" w:cs="TH SarabunIT๙"/>
                <w:sz w:val="32"/>
                <w:szCs w:val="32"/>
              </w:rPr>
              <w:t>12</w:t>
            </w:r>
          </w:p>
        </w:tc>
        <w:tc>
          <w:tcPr>
            <w:tcW w:w="2951" w:type="dxa"/>
          </w:tcPr>
          <w:p w14:paraId="1318F166" w14:textId="7FEC3E58" w:rsidR="00A1154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A1154A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เรียนรู้หลักการใช้ </w:t>
            </w:r>
            <w:proofErr w:type="spellStart"/>
            <w:r w:rsidRPr="00A1154A">
              <w:rPr>
                <w:rFonts w:ascii="TH SarabunIT๙" w:hAnsi="TH SarabunIT๙" w:cs="TH SarabunIT๙"/>
                <w:sz w:val="32"/>
                <w:szCs w:val="32"/>
              </w:rPr>
              <w:t>V.to.have</w:t>
            </w:r>
            <w:proofErr w:type="spellEnd"/>
            <w:r w:rsidRPr="00A1154A">
              <w:rPr>
                <w:rFonts w:ascii="TH SarabunIT๙" w:hAnsi="TH SarabunIT๙" w:cs="TH SarabunIT๙"/>
                <w:sz w:val="32"/>
                <w:szCs w:val="32"/>
              </w:rPr>
              <w:t xml:space="preserve"> (have, has) </w:t>
            </w:r>
            <w:r w:rsidRPr="00A1154A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นโครงสร้างประโยคภาษาต่างประเทศ (ภาษาอังกฤษ) </w:t>
            </w:r>
            <w:r w:rsidR="00C3703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ตลอดจนการ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ขียนอธิบายรูปร่าง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/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ลักษณะเกี่ยวกับสมาชิกภายในครอบครัวได้อย่างถูกต้องและเหมาะสม</w:t>
            </w:r>
          </w:p>
        </w:tc>
        <w:tc>
          <w:tcPr>
            <w:tcW w:w="1174" w:type="dxa"/>
          </w:tcPr>
          <w:p w14:paraId="3EF18AE1" w14:textId="48A406A7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9</w:t>
            </w:r>
          </w:p>
        </w:tc>
        <w:tc>
          <w:tcPr>
            <w:tcW w:w="1174" w:type="dxa"/>
          </w:tcPr>
          <w:p w14:paraId="5369B5C0" w14:textId="57A005E4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083" w:type="dxa"/>
          </w:tcPr>
          <w:p w14:paraId="196E62B1" w14:textId="1290BD3C" w:rsidR="00A1154A" w:rsidRPr="00343180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</w:tr>
      <w:tr w:rsidR="00A1154A" w:rsidRPr="00B91097" w14:paraId="27238333" w14:textId="77777777" w:rsidTr="00070130">
        <w:trPr>
          <w:trHeight w:val="736"/>
        </w:trPr>
        <w:tc>
          <w:tcPr>
            <w:tcW w:w="988" w:type="dxa"/>
            <w:vMerge/>
          </w:tcPr>
          <w:p w14:paraId="11E04BBD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64C63B78" w14:textId="77777777" w:rsidR="00A1154A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23E45212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93" w:type="dxa"/>
          </w:tcPr>
          <w:p w14:paraId="092D5076" w14:textId="76AF26A8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Pr="00972EB7">
              <w:rPr>
                <w:rFonts w:ascii="TH SarabunIT๙" w:hAnsi="TH SarabunIT๙" w:cs="TH SarabunIT๙"/>
                <w:sz w:val="32"/>
                <w:szCs w:val="32"/>
              </w:rPr>
              <w:t>13</w:t>
            </w:r>
          </w:p>
        </w:tc>
        <w:tc>
          <w:tcPr>
            <w:tcW w:w="2951" w:type="dxa"/>
          </w:tcPr>
          <w:p w14:paraId="2A748321" w14:textId="566017B4" w:rsidR="00A1154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อ่านออกเสียงคำศัพท์และบอกความหมายคำศัพท์เกี่ยวกับงานอดิเรก</w:t>
            </w:r>
            <w:proofErr w:type="spellStart"/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ต่างๆ</w:t>
            </w:r>
            <w:proofErr w:type="spellEnd"/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Hobbies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) ประโยคถามตอบเพื่อใช้ในการขอและให้ข้อมูลเกี่ยวกับงานอดิเรกของตนเองและผู้อื่น รวมไปถึงความสามารถในการพูดและเขียนเพื่อให้ข้อมูลเกี่ยวกับความถี่ในการทำงานอดิเรกข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lastRenderedPageBreak/>
              <w:t xml:space="preserve">สมาชิกในครอบครัว โดยเลือกใช้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Adverb of frequency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ได้อย่างเหมาะสม</w:t>
            </w:r>
          </w:p>
        </w:tc>
        <w:tc>
          <w:tcPr>
            <w:tcW w:w="1174" w:type="dxa"/>
          </w:tcPr>
          <w:p w14:paraId="52D74EAC" w14:textId="4C1E8CAF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lastRenderedPageBreak/>
              <w:t>9-10</w:t>
            </w:r>
          </w:p>
        </w:tc>
        <w:tc>
          <w:tcPr>
            <w:tcW w:w="1174" w:type="dxa"/>
          </w:tcPr>
          <w:p w14:paraId="28F1F37A" w14:textId="0C025577" w:rsidR="00A1154A" w:rsidRPr="00F71FA8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083" w:type="dxa"/>
          </w:tcPr>
          <w:p w14:paraId="651664BD" w14:textId="72C470D0" w:rsidR="00A1154A" w:rsidRPr="00343180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</w:tr>
      <w:tr w:rsidR="00A1154A" w:rsidRPr="00B91097" w14:paraId="641CFCC1" w14:textId="77777777" w:rsidTr="00D84EB3">
        <w:trPr>
          <w:trHeight w:val="460"/>
        </w:trPr>
        <w:tc>
          <w:tcPr>
            <w:tcW w:w="10884" w:type="dxa"/>
            <w:gridSpan w:val="5"/>
            <w:shd w:val="clear" w:color="auto" w:fill="D9D9D9" w:themeFill="background1" w:themeFillShade="D9"/>
          </w:tcPr>
          <w:p w14:paraId="4803137A" w14:textId="71CD0230" w:rsidR="00A1154A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21670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อบกลางภาค</w:t>
            </w:r>
          </w:p>
        </w:tc>
        <w:tc>
          <w:tcPr>
            <w:tcW w:w="1174" w:type="dxa"/>
          </w:tcPr>
          <w:p w14:paraId="390F0D5B" w14:textId="477A84A6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7F540F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0</w:t>
            </w:r>
          </w:p>
        </w:tc>
        <w:tc>
          <w:tcPr>
            <w:tcW w:w="1174" w:type="dxa"/>
          </w:tcPr>
          <w:p w14:paraId="11803454" w14:textId="2DBAE7AC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7F540F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083" w:type="dxa"/>
          </w:tcPr>
          <w:p w14:paraId="7E642CF0" w14:textId="20FCE81F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7F540F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0</w:t>
            </w:r>
          </w:p>
        </w:tc>
      </w:tr>
      <w:tr w:rsidR="00A1154A" w:rsidRPr="00B91097" w14:paraId="77C5C87C" w14:textId="77777777" w:rsidTr="00070130">
        <w:trPr>
          <w:trHeight w:val="346"/>
        </w:trPr>
        <w:tc>
          <w:tcPr>
            <w:tcW w:w="988" w:type="dxa"/>
            <w:vMerge w:val="restart"/>
          </w:tcPr>
          <w:p w14:paraId="6F82F61B" w14:textId="1B77044C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1984" w:type="dxa"/>
            <w:vMerge w:val="restart"/>
          </w:tcPr>
          <w:p w14:paraId="260A507E" w14:textId="4057BF1E" w:rsidR="00A1154A" w:rsidRPr="00743DA5" w:rsidRDefault="00485788" w:rsidP="00A1154A">
            <w:pPr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School D</w:t>
            </w:r>
            <w:r w:rsidR="00A1154A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ays</w:t>
            </w:r>
          </w:p>
          <w:p w14:paraId="0E285BB4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 w:val="restart"/>
          </w:tcPr>
          <w:p w14:paraId="512F75E9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24CB5ED0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29010C02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5</w:t>
            </w:r>
          </w:p>
          <w:p w14:paraId="28367647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4C645B8E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3D52BF77" w14:textId="411947A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</w:tc>
        <w:tc>
          <w:tcPr>
            <w:tcW w:w="2693" w:type="dxa"/>
          </w:tcPr>
          <w:p w14:paraId="2A87FF1D" w14:textId="3175ABCA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14</w:t>
            </w:r>
          </w:p>
        </w:tc>
        <w:tc>
          <w:tcPr>
            <w:tcW w:w="2951" w:type="dxa"/>
          </w:tcPr>
          <w:p w14:paraId="3E52CEEE" w14:textId="2520AC35" w:rsidR="00A1154A" w:rsidRPr="00B1366B" w:rsidRDefault="0087469D" w:rsidP="0087469D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87469D">
              <w:rPr>
                <w:rFonts w:ascii="TH SarabunIT๙" w:hAnsi="TH SarabunIT๙" w:cs="TH SarabunIT๙"/>
                <w:sz w:val="32"/>
                <w:szCs w:val="32"/>
                <w:cs/>
              </w:rPr>
              <w:t>การอ่านออกเสียงคำศัพท์และ</w:t>
            </w:r>
            <w:r>
              <w:rPr>
                <w:rFonts w:ascii="TH SarabunIT๙" w:hAnsi="TH SarabunIT๙" w:cs="TH SarabunIT๙"/>
                <w:sz w:val="32"/>
                <w:szCs w:val="32"/>
                <w:cs/>
              </w:rPr>
              <w:t>บอกความหมายคำศัพท์</w:t>
            </w:r>
            <w:r w:rsidR="00C3703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ภาษาอังกฤษ</w:t>
            </w:r>
            <w:r>
              <w:rPr>
                <w:rFonts w:ascii="TH SarabunIT๙" w:hAnsi="TH SarabunIT๙" w:cs="TH SarabunIT๙"/>
                <w:sz w:val="32"/>
                <w:szCs w:val="32"/>
                <w:cs/>
              </w:rPr>
              <w:t>เกี่ยวกับวัน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และ</w:t>
            </w:r>
            <w:r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วิชา </w:t>
            </w:r>
            <w:r w:rsidRPr="0087469D">
              <w:rPr>
                <w:rFonts w:ascii="TH SarabunIT๙" w:hAnsi="TH SarabunIT๙" w:cs="TH SarabunIT๙"/>
                <w:sz w:val="32"/>
                <w:szCs w:val="32"/>
                <w:cs/>
              </w:rPr>
              <w:t>ตลอดจนสามารถพูดและเขียนบรรยายและแสดงความคิดเห็นเกี่ยวกับวิชาที่ตนเองชื่นชอบโดยใช้โครงสร้างประโยคภาษาต่างประเทศ (ภาษาอังกฤษ) ได้อย่างถูกต้อง</w:t>
            </w:r>
          </w:p>
        </w:tc>
        <w:tc>
          <w:tcPr>
            <w:tcW w:w="1174" w:type="dxa"/>
          </w:tcPr>
          <w:p w14:paraId="09D960AC" w14:textId="2DD03E27" w:rsidR="00A1154A" w:rsidRPr="0000547D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00547D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1</w:t>
            </w:r>
          </w:p>
        </w:tc>
        <w:tc>
          <w:tcPr>
            <w:tcW w:w="1174" w:type="dxa"/>
          </w:tcPr>
          <w:p w14:paraId="735E62A6" w14:textId="0225D8EC" w:rsidR="00A1154A" w:rsidRPr="0000547D" w:rsidRDefault="0087469D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06FB750B" w14:textId="06A31CDA" w:rsidR="00A1154A" w:rsidRPr="0000547D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</w:tr>
      <w:tr w:rsidR="00A1154A" w:rsidRPr="00B91097" w14:paraId="67A324E2" w14:textId="77777777" w:rsidTr="00070130">
        <w:trPr>
          <w:trHeight w:val="346"/>
        </w:trPr>
        <w:tc>
          <w:tcPr>
            <w:tcW w:w="988" w:type="dxa"/>
            <w:vMerge/>
          </w:tcPr>
          <w:p w14:paraId="691BAE92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6605190A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6C9E7417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15D87FEF" w14:textId="6A0B759B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87469D">
              <w:rPr>
                <w:rFonts w:ascii="TH SarabunIT๙" w:hAnsi="TH SarabunIT๙" w:cs="TH SarabunIT๙"/>
                <w:sz w:val="32"/>
                <w:szCs w:val="32"/>
              </w:rPr>
              <w:t>15</w:t>
            </w:r>
          </w:p>
        </w:tc>
        <w:tc>
          <w:tcPr>
            <w:tcW w:w="2951" w:type="dxa"/>
          </w:tcPr>
          <w:p w14:paraId="2DB0A4C1" w14:textId="5EA25A5F" w:rsidR="00A1154A" w:rsidRPr="00B1366B" w:rsidRDefault="0087469D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87469D">
              <w:rPr>
                <w:rFonts w:ascii="TH SarabunIT๙" w:hAnsi="TH SarabunIT๙" w:cs="TH SarabunIT๙"/>
                <w:sz w:val="32"/>
                <w:szCs w:val="32"/>
                <w:cs/>
              </w:rPr>
              <w:t>การอ่านออกเสียงคำศัพท์และประโยคที่ให้ข้อมูลเกี่ยวกับเวลา หลักการเขียนให้ข้อมูลเกี่ยวกับเวลา ประโยคสนทนาถามตอบเพื่อขอและให้ข้อมูลเกี่ยวกับเวลา รวมไปถึงการเขียนให้ข้อมูลเกี่ยวกับเวลาให้สัมพันธ์กับสื่อที่ไม่ใช่ความเรียงที่อ่าน โดยเลือกใช้โครงสร้างประโยคภาษาต่างประเทศ (ภาษาอังกฤษ) ได้อย่างเหมาะสม</w:t>
            </w:r>
          </w:p>
        </w:tc>
        <w:tc>
          <w:tcPr>
            <w:tcW w:w="1174" w:type="dxa"/>
          </w:tcPr>
          <w:p w14:paraId="6CAD4B0A" w14:textId="4C7B6FB3" w:rsidR="00A1154A" w:rsidRPr="007F540F" w:rsidRDefault="0087469D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2</w:t>
            </w:r>
          </w:p>
        </w:tc>
        <w:tc>
          <w:tcPr>
            <w:tcW w:w="1174" w:type="dxa"/>
          </w:tcPr>
          <w:p w14:paraId="4F24B10C" w14:textId="5A3C21FC" w:rsidR="00A1154A" w:rsidRPr="007F540F" w:rsidRDefault="0087469D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4DA90149" w14:textId="3A969AB5" w:rsidR="00A1154A" w:rsidRPr="007F540F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</w:tr>
      <w:tr w:rsidR="00A1154A" w:rsidRPr="00B91097" w14:paraId="00EAA77B" w14:textId="77777777" w:rsidTr="00070130">
        <w:trPr>
          <w:trHeight w:val="346"/>
        </w:trPr>
        <w:tc>
          <w:tcPr>
            <w:tcW w:w="988" w:type="dxa"/>
            <w:vMerge/>
          </w:tcPr>
          <w:p w14:paraId="3AC5D10F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51F20A2F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4D7D8FD4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6503A14A" w14:textId="7B685ACB" w:rsidR="00A1154A" w:rsidRPr="00972EB7" w:rsidRDefault="00A1154A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87469D">
              <w:rPr>
                <w:rFonts w:ascii="TH SarabunIT๙" w:hAnsi="TH SarabunIT๙" w:cs="TH SarabunIT๙"/>
                <w:sz w:val="32"/>
                <w:szCs w:val="32"/>
              </w:rPr>
              <w:t>16</w:t>
            </w:r>
          </w:p>
        </w:tc>
        <w:tc>
          <w:tcPr>
            <w:tcW w:w="2951" w:type="dxa"/>
          </w:tcPr>
          <w:p w14:paraId="574F7597" w14:textId="3EB9DE7B" w:rsidR="00A1154A" w:rsidRPr="00B1366B" w:rsidRDefault="00A1154A" w:rsidP="00135236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เรียนรู้คำศัพท์</w:t>
            </w:r>
            <w:r w:rsidR="0087469D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กี่ยวกับสิ่งของที่อยู่ภายในชั้นเรียน ตลอดจนการใช้โครงสร้างไวยากรณ์ในการเขียนให้ข้อมูลเกี่ยวกับสิ่งของที่อยู่ภายในชั้นเรียนได้อย่างถูกต้อง</w:t>
            </w:r>
          </w:p>
        </w:tc>
        <w:tc>
          <w:tcPr>
            <w:tcW w:w="1174" w:type="dxa"/>
          </w:tcPr>
          <w:p w14:paraId="1E5EF64D" w14:textId="263173C8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</w:t>
            </w:r>
            <w:r w:rsidR="0087469D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174" w:type="dxa"/>
          </w:tcPr>
          <w:p w14:paraId="3C1BB6A6" w14:textId="1286ECC4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0E3ACD82" w14:textId="5CFAC23C" w:rsidR="00A1154A" w:rsidRPr="007F540F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</w:tr>
      <w:tr w:rsidR="00A1154A" w:rsidRPr="00B91097" w14:paraId="49E63361" w14:textId="77777777" w:rsidTr="00070130">
        <w:trPr>
          <w:trHeight w:val="346"/>
        </w:trPr>
        <w:tc>
          <w:tcPr>
            <w:tcW w:w="988" w:type="dxa"/>
            <w:vMerge/>
          </w:tcPr>
          <w:p w14:paraId="27D4A0C7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2328B62E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6BE1CBEA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5058BB9B" w14:textId="39BE1C51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87469D">
              <w:rPr>
                <w:rFonts w:ascii="TH SarabunIT๙" w:hAnsi="TH SarabunIT๙" w:cs="TH SarabunIT๙"/>
                <w:sz w:val="32"/>
                <w:szCs w:val="32"/>
              </w:rPr>
              <w:t>17</w:t>
            </w:r>
          </w:p>
        </w:tc>
        <w:tc>
          <w:tcPr>
            <w:tcW w:w="2951" w:type="dxa"/>
          </w:tcPr>
          <w:p w14:paraId="7721FCDA" w14:textId="5ACFB23F" w:rsidR="00A1154A" w:rsidRPr="00B1366B" w:rsidRDefault="00135236" w:rsidP="00135236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135236">
              <w:rPr>
                <w:rFonts w:ascii="TH SarabunIT๙" w:hAnsi="TH SarabunIT๙" w:cs="TH SarabunIT๙"/>
                <w:sz w:val="32"/>
                <w:szCs w:val="32"/>
                <w:cs/>
              </w:rPr>
              <w:t>การอ่านออกเสียงคำศัพท์และบอกความหมายคำศัพท์เกี่ยวกับสถานที่ภายในโรงเรียน (</w:t>
            </w:r>
            <w:r w:rsidRPr="00135236">
              <w:rPr>
                <w:rFonts w:ascii="TH SarabunIT๙" w:hAnsi="TH SarabunIT๙" w:cs="TH SarabunIT๙"/>
                <w:sz w:val="32"/>
                <w:szCs w:val="32"/>
              </w:rPr>
              <w:t xml:space="preserve">Places at school)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และ</w:t>
            </w:r>
            <w:r w:rsidRPr="00135236">
              <w:rPr>
                <w:rFonts w:ascii="TH SarabunIT๙" w:hAnsi="TH SarabunIT๙" w:cs="TH SarabunIT๙"/>
                <w:sz w:val="32"/>
                <w:szCs w:val="32"/>
                <w:cs/>
              </w:rPr>
              <w:t>สี (</w:t>
            </w:r>
            <w:r w:rsidRPr="00135236">
              <w:rPr>
                <w:rFonts w:ascii="TH SarabunIT๙" w:hAnsi="TH SarabunIT๙" w:cs="TH SarabunIT๙"/>
                <w:sz w:val="32"/>
                <w:szCs w:val="32"/>
              </w:rPr>
              <w:t xml:space="preserve">Colors)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ตลอดจน</w:t>
            </w:r>
            <w:r w:rsidRPr="00135236">
              <w:rPr>
                <w:rFonts w:ascii="TH SarabunIT๙" w:hAnsi="TH SarabunIT๙" w:cs="TH SarabunIT๙"/>
                <w:sz w:val="32"/>
                <w:szCs w:val="32"/>
                <w:cs/>
              </w:rPr>
              <w:t>สนทนาแลกเปลี่ยนข้อมูลเกี่ยวกับสถานที่ภายในโรงเรียน และเขียนบรรยายเกี่ยวกับสีของสิ่งของภายในชั้นเรียนโดยใช้โครงสร้างประโยคภาษาต่างประเทศ (ภาษาอังกฤษ) ได้อย่างถูกต้อง</w:t>
            </w:r>
          </w:p>
        </w:tc>
        <w:tc>
          <w:tcPr>
            <w:tcW w:w="1174" w:type="dxa"/>
          </w:tcPr>
          <w:p w14:paraId="6DEE2556" w14:textId="31F3FE2B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</w:t>
            </w:r>
            <w:r w:rsidR="0013523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1174" w:type="dxa"/>
          </w:tcPr>
          <w:p w14:paraId="641B550B" w14:textId="27EB951D" w:rsidR="00A1154A" w:rsidRPr="007F540F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079A6A21" w14:textId="1AFA53F6" w:rsidR="00A1154A" w:rsidRPr="007F540F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</w:tr>
      <w:tr w:rsidR="00A1154A" w:rsidRPr="00B91097" w14:paraId="42296291" w14:textId="77777777" w:rsidTr="00070130">
        <w:trPr>
          <w:trHeight w:val="346"/>
        </w:trPr>
        <w:tc>
          <w:tcPr>
            <w:tcW w:w="988" w:type="dxa"/>
            <w:vMerge/>
          </w:tcPr>
          <w:p w14:paraId="7E1B9192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02AC8EFF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30F670FA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79590454" w14:textId="5D5A1B1F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135236">
              <w:rPr>
                <w:rFonts w:ascii="TH SarabunIT๙" w:hAnsi="TH SarabunIT๙" w:cs="TH SarabunIT๙"/>
                <w:sz w:val="32"/>
                <w:szCs w:val="32"/>
              </w:rPr>
              <w:t>18</w:t>
            </w:r>
          </w:p>
        </w:tc>
        <w:tc>
          <w:tcPr>
            <w:tcW w:w="2951" w:type="dxa"/>
          </w:tcPr>
          <w:p w14:paraId="670815BB" w14:textId="0D02ABDB" w:rsidR="00A1154A" w:rsidRPr="00B1366B" w:rsidRDefault="00135236" w:rsidP="00C3703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135236">
              <w:rPr>
                <w:rFonts w:ascii="TH SarabunIT๙" w:hAnsi="TH SarabunIT๙" w:cs="TH SarabunIT๙"/>
                <w:sz w:val="32"/>
                <w:szCs w:val="32"/>
                <w:cs/>
              </w:rPr>
              <w:t>การเรียนรู้หลักการใช้และจำแนกคำกริยาแท้และคำกริยาช่วย (</w:t>
            </w:r>
            <w:r w:rsidRPr="00135236">
              <w:rPr>
                <w:rFonts w:ascii="TH SarabunIT๙" w:hAnsi="TH SarabunIT๙" w:cs="TH SarabunIT๙"/>
                <w:sz w:val="32"/>
                <w:szCs w:val="32"/>
              </w:rPr>
              <w:t xml:space="preserve">Main verb/Helping verb) </w:t>
            </w:r>
            <w:r w:rsidRPr="0013523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นโครงสร้างประโยคภาษาต่างประเทศ </w:t>
            </w:r>
            <w:r w:rsidR="00C3703C">
              <w:rPr>
                <w:rFonts w:ascii="TH SarabunIT๙" w:hAnsi="TH SarabunIT๙" w:cs="TH SarabunIT๙"/>
                <w:sz w:val="32"/>
                <w:szCs w:val="32"/>
                <w:cs/>
              </w:rPr>
              <w:t>(ภาษาอังกฤษ) ตลอดจนเขียนตอบคำถาม</w:t>
            </w:r>
            <w:r w:rsidRPr="00135236">
              <w:rPr>
                <w:rFonts w:ascii="TH SarabunIT๙" w:hAnsi="TH SarabunIT๙" w:cs="TH SarabunIT๙"/>
                <w:sz w:val="32"/>
                <w:szCs w:val="32"/>
                <w:cs/>
              </w:rPr>
              <w:t>เกี่ยวกับคำกริยาแท้</w:t>
            </w:r>
            <w:r w:rsidRPr="00135236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และคำกริยาช่วยได้อย่างเหมาะสม</w:t>
            </w:r>
          </w:p>
        </w:tc>
        <w:tc>
          <w:tcPr>
            <w:tcW w:w="1174" w:type="dxa"/>
          </w:tcPr>
          <w:p w14:paraId="3C3693A8" w14:textId="72CD08A3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lastRenderedPageBreak/>
              <w:t>1</w:t>
            </w:r>
            <w:r w:rsidR="0013523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1174" w:type="dxa"/>
          </w:tcPr>
          <w:p w14:paraId="14CB5D04" w14:textId="7429E780" w:rsidR="00A1154A" w:rsidRPr="007F540F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083" w:type="dxa"/>
          </w:tcPr>
          <w:p w14:paraId="58BC12C8" w14:textId="1073C7E1" w:rsidR="00A1154A" w:rsidRPr="007F540F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</w:tr>
      <w:tr w:rsidR="00A1154A" w:rsidRPr="00B91097" w14:paraId="5AEE8BC1" w14:textId="77777777" w:rsidTr="00070130">
        <w:trPr>
          <w:trHeight w:val="346"/>
        </w:trPr>
        <w:tc>
          <w:tcPr>
            <w:tcW w:w="988" w:type="dxa"/>
            <w:vMerge w:val="restart"/>
          </w:tcPr>
          <w:p w14:paraId="0C29E838" w14:textId="0DB91DE4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4</w:t>
            </w:r>
          </w:p>
        </w:tc>
        <w:tc>
          <w:tcPr>
            <w:tcW w:w="1984" w:type="dxa"/>
            <w:vMerge w:val="restart"/>
          </w:tcPr>
          <w:p w14:paraId="3EBE5435" w14:textId="5678350A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My house</w:t>
            </w:r>
          </w:p>
        </w:tc>
        <w:tc>
          <w:tcPr>
            <w:tcW w:w="2268" w:type="dxa"/>
            <w:vMerge w:val="restart"/>
          </w:tcPr>
          <w:p w14:paraId="5C979EBE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3FB1BE42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20DCBEA6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4F8AA385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14B00E85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4129B8B1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789F36DD" w14:textId="77777777" w:rsidR="00A1154A" w:rsidRPr="0043476F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3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F08B0F4" w14:textId="77777777" w:rsidR="00A1154A" w:rsidRPr="00E67A6B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26B14102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7917B5B3" w14:textId="78E39E35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135236">
              <w:rPr>
                <w:rFonts w:ascii="TH SarabunIT๙" w:hAnsi="TH SarabunIT๙" w:cs="TH SarabunIT๙"/>
                <w:sz w:val="32"/>
                <w:szCs w:val="32"/>
              </w:rPr>
              <w:t>19</w:t>
            </w:r>
          </w:p>
        </w:tc>
        <w:tc>
          <w:tcPr>
            <w:tcW w:w="2951" w:type="dxa"/>
          </w:tcPr>
          <w:p w14:paraId="1DA29B46" w14:textId="3A87A3F6" w:rsidR="00A1154A" w:rsidRPr="00B1366B" w:rsidRDefault="00135236" w:rsidP="00C3703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การเรียนรู้หลักการใช้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V.to.do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do, does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) ในโครงสร้างประโยคภาษาต่างประเทศ (ภาษาอังกฤษ) รวมไปถึงการเลือกใช้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V.to.do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do, does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) ให้สอดคล้องกับประธานในประโยค</w:t>
            </w:r>
          </w:p>
        </w:tc>
        <w:tc>
          <w:tcPr>
            <w:tcW w:w="1174" w:type="dxa"/>
          </w:tcPr>
          <w:p w14:paraId="022BA107" w14:textId="5312FD43" w:rsidR="00A1154A" w:rsidRPr="007F540F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5</w:t>
            </w:r>
          </w:p>
        </w:tc>
        <w:tc>
          <w:tcPr>
            <w:tcW w:w="1174" w:type="dxa"/>
          </w:tcPr>
          <w:p w14:paraId="5ECD3FCA" w14:textId="5CFC0C34" w:rsidR="00A1154A" w:rsidRPr="007F540F" w:rsidRDefault="00135236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083" w:type="dxa"/>
          </w:tcPr>
          <w:p w14:paraId="031515B6" w14:textId="61D257FA" w:rsidR="00A1154A" w:rsidRPr="007F540F" w:rsidRDefault="00485788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</w:tr>
      <w:tr w:rsidR="00A1154A" w:rsidRPr="00B91097" w14:paraId="60E7A11E" w14:textId="77777777" w:rsidTr="00070130">
        <w:trPr>
          <w:trHeight w:val="346"/>
        </w:trPr>
        <w:tc>
          <w:tcPr>
            <w:tcW w:w="988" w:type="dxa"/>
            <w:vMerge/>
          </w:tcPr>
          <w:p w14:paraId="617DA83A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2CABB3A8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5217EDCD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7B0AAD08" w14:textId="7D6AC91D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135236">
              <w:rPr>
                <w:rFonts w:ascii="TH SarabunIT๙" w:hAnsi="TH SarabunIT๙" w:cs="TH SarabunIT๙"/>
                <w:sz w:val="32"/>
                <w:szCs w:val="32"/>
              </w:rPr>
              <w:t>20</w:t>
            </w:r>
          </w:p>
        </w:tc>
        <w:tc>
          <w:tcPr>
            <w:tcW w:w="2951" w:type="dxa"/>
          </w:tcPr>
          <w:p w14:paraId="639D0AC2" w14:textId="00A9DF13" w:rsidR="00A1154A" w:rsidRPr="00B1366B" w:rsidRDefault="001C4C50" w:rsidP="00C3703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การอธิบายหลักการใช้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Present Simple Tense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Active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) ในโครงสร้างประโยคภาษาต่างประเทศ (ภาษาอังกฤษ) ตลอดจนการเขียนนำเสนอข้อมูลเกี่ยวกับตนเอง ประสบการณ์ และสิ่งแวดล้อมใกล้ตัวโดยสามารถใช้โครงสร้า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Present Simple Tense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Active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) ได้อย่างถูกต้อง</w:t>
            </w:r>
          </w:p>
        </w:tc>
        <w:tc>
          <w:tcPr>
            <w:tcW w:w="1174" w:type="dxa"/>
          </w:tcPr>
          <w:p w14:paraId="1AB2A240" w14:textId="0935FA04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6</w:t>
            </w:r>
          </w:p>
        </w:tc>
        <w:tc>
          <w:tcPr>
            <w:tcW w:w="1174" w:type="dxa"/>
          </w:tcPr>
          <w:p w14:paraId="520728B2" w14:textId="59861DE7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083" w:type="dxa"/>
          </w:tcPr>
          <w:p w14:paraId="77B11E63" w14:textId="5D85EDC1" w:rsidR="00A1154A" w:rsidRPr="007F540F" w:rsidRDefault="00485788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</w:tr>
      <w:tr w:rsidR="00A1154A" w:rsidRPr="00B91097" w14:paraId="69B41308" w14:textId="77777777" w:rsidTr="00070130">
        <w:trPr>
          <w:trHeight w:val="346"/>
        </w:trPr>
        <w:tc>
          <w:tcPr>
            <w:tcW w:w="988" w:type="dxa"/>
            <w:vMerge/>
          </w:tcPr>
          <w:p w14:paraId="3D95EB82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3B78B8B6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2152F9D5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07472072" w14:textId="652FA5D1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1C4C50">
              <w:rPr>
                <w:rFonts w:ascii="TH SarabunIT๙" w:hAnsi="TH SarabunIT๙" w:cs="TH SarabunIT๙"/>
                <w:sz w:val="32"/>
                <w:szCs w:val="32"/>
              </w:rPr>
              <w:t>21</w:t>
            </w:r>
          </w:p>
        </w:tc>
        <w:tc>
          <w:tcPr>
            <w:tcW w:w="2951" w:type="dxa"/>
          </w:tcPr>
          <w:p w14:paraId="4EB47481" w14:textId="0F192794" w:rsidR="00A1154A" w:rsidRPr="00B1366B" w:rsidRDefault="001C4C50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อ่านออกเสียงคำศัพท์และบอกความหมายคำศัพท์เกี่ยวกับห้อง</w:t>
            </w:r>
            <w:proofErr w:type="spellStart"/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ต่างๆ</w:t>
            </w:r>
            <w:proofErr w:type="spellEnd"/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ในบ้าน 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Rooms in the house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) สนทนาแลกเปลี่ยนข้อมูลเกี่ยวกับสิ่งที่ตนเองกระทำในแต่ละห้องภายในบ้านใน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lastRenderedPageBreak/>
              <w:t>สถานการณ์จำลอง</w:t>
            </w:r>
            <w:r w:rsidR="00C3703C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ที่เกิดขึ้น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ภายในห้องเรียน ตลอดจนสามารถพูดและเขียนบรรยายเกี่ยวกับสิ่งที่ตนเองกระทำในแต่ละห้องภายในบ้านได้อย่างเหมาะสม</w:t>
            </w:r>
          </w:p>
        </w:tc>
        <w:tc>
          <w:tcPr>
            <w:tcW w:w="1174" w:type="dxa"/>
          </w:tcPr>
          <w:p w14:paraId="7BE65073" w14:textId="0D56F116" w:rsidR="00A1154A" w:rsidRPr="007F540F" w:rsidRDefault="001C4C50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lastRenderedPageBreak/>
              <w:t>16</w:t>
            </w:r>
          </w:p>
        </w:tc>
        <w:tc>
          <w:tcPr>
            <w:tcW w:w="1174" w:type="dxa"/>
          </w:tcPr>
          <w:p w14:paraId="4DA958F1" w14:textId="7432B4AA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083" w:type="dxa"/>
          </w:tcPr>
          <w:p w14:paraId="74C5F77B" w14:textId="75FF0071" w:rsidR="00A1154A" w:rsidRPr="007F540F" w:rsidRDefault="00485788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</w:tr>
      <w:tr w:rsidR="00A1154A" w:rsidRPr="00B91097" w14:paraId="03337267" w14:textId="77777777" w:rsidTr="00070130">
        <w:trPr>
          <w:trHeight w:val="346"/>
        </w:trPr>
        <w:tc>
          <w:tcPr>
            <w:tcW w:w="988" w:type="dxa"/>
            <w:vMerge/>
          </w:tcPr>
          <w:p w14:paraId="7FE11183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7869C918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0D549D53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02243985" w14:textId="4A20906F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1C4C50">
              <w:rPr>
                <w:rFonts w:ascii="TH SarabunIT๙" w:hAnsi="TH SarabunIT๙" w:cs="TH SarabunIT๙"/>
                <w:sz w:val="32"/>
                <w:szCs w:val="32"/>
              </w:rPr>
              <w:t>22</w:t>
            </w:r>
          </w:p>
        </w:tc>
        <w:tc>
          <w:tcPr>
            <w:tcW w:w="2951" w:type="dxa"/>
          </w:tcPr>
          <w:p w14:paraId="42BF57EB" w14:textId="091FB162" w:rsidR="00A1154A" w:rsidRPr="00B1366B" w:rsidRDefault="001C4C50" w:rsidP="001C4C50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1C4C50">
              <w:rPr>
                <w:rFonts w:ascii="TH SarabunIT๙" w:hAnsi="TH SarabunIT๙" w:cs="TH SarabunIT๙"/>
                <w:sz w:val="32"/>
                <w:szCs w:val="32"/>
                <w:cs/>
              </w:rPr>
              <w:t>การอ่านออกเสียงคำศัพท์และบอกความหมายคำศัพท์เกี่ยวกับสิ่งของ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ในแต่ละห้องภายในบ้าน</w:t>
            </w:r>
            <w:r w:rsidRPr="001C4C50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รวมไปถึงความสามารถในการเขียนคำศัพท์ให้สัมพันธ์กับสื่อที่ไม่ใช่ความเรียงได้อย่างเหมาะสม</w:t>
            </w:r>
          </w:p>
        </w:tc>
        <w:tc>
          <w:tcPr>
            <w:tcW w:w="1174" w:type="dxa"/>
          </w:tcPr>
          <w:p w14:paraId="419C997B" w14:textId="218AA843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7</w:t>
            </w:r>
            <w:r w:rsidR="001C4C50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-18</w:t>
            </w:r>
          </w:p>
        </w:tc>
        <w:tc>
          <w:tcPr>
            <w:tcW w:w="1174" w:type="dxa"/>
          </w:tcPr>
          <w:p w14:paraId="2FB8DCA0" w14:textId="5EF26E21" w:rsidR="00A1154A" w:rsidRPr="007F540F" w:rsidRDefault="001C4C50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1083" w:type="dxa"/>
          </w:tcPr>
          <w:p w14:paraId="61F4B0E7" w14:textId="52C0EE81" w:rsidR="00A1154A" w:rsidRPr="007F540F" w:rsidRDefault="00485788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</w:tr>
      <w:tr w:rsidR="00A1154A" w:rsidRPr="00B91097" w14:paraId="043DFEA7" w14:textId="77777777" w:rsidTr="00070130">
        <w:trPr>
          <w:trHeight w:val="346"/>
        </w:trPr>
        <w:tc>
          <w:tcPr>
            <w:tcW w:w="988" w:type="dxa"/>
            <w:vMerge/>
          </w:tcPr>
          <w:p w14:paraId="32A40A11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5A22F0B6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09795B59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0FB22806" w14:textId="78B8B910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485788">
              <w:rPr>
                <w:rFonts w:ascii="TH SarabunIT๙" w:hAnsi="TH SarabunIT๙" w:cs="TH SarabunIT๙"/>
                <w:sz w:val="32"/>
                <w:szCs w:val="32"/>
              </w:rPr>
              <w:t>23</w:t>
            </w:r>
          </w:p>
        </w:tc>
        <w:tc>
          <w:tcPr>
            <w:tcW w:w="2951" w:type="dxa"/>
          </w:tcPr>
          <w:p w14:paraId="40B6149E" w14:textId="21655350" w:rsidR="00A1154A" w:rsidRPr="00B1366B" w:rsidRDefault="00485788" w:rsidP="001C4C50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485788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เรียนรู้หลักการใช้ </w:t>
            </w:r>
            <w:r w:rsidRPr="00485788">
              <w:rPr>
                <w:rFonts w:ascii="TH SarabunIT๙" w:hAnsi="TH SarabunIT๙" w:cs="TH SarabunIT๙"/>
                <w:sz w:val="32"/>
                <w:szCs w:val="32"/>
              </w:rPr>
              <w:t xml:space="preserve">Preposition of position (in, on, under) </w:t>
            </w:r>
            <w:r w:rsidRPr="00485788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นโครงสร้างประโยคภาษาต่างประเทศ (ภาษาอังกฤษ) การเขียนให้ข้อมูลเกี่ยวกับตำแหน่งของสิ่งของภายในบ้าน ประโยคสนทนาแลกเปลี่ยนข้อมูลเกี่ยวกับตำแหน่งของสิ่งของภายในบ้าน โดยเลือกใช้ </w:t>
            </w:r>
            <w:r w:rsidRPr="00485788">
              <w:rPr>
                <w:rFonts w:ascii="TH SarabunIT๙" w:hAnsi="TH SarabunIT๙" w:cs="TH SarabunIT๙"/>
                <w:sz w:val="32"/>
                <w:szCs w:val="32"/>
              </w:rPr>
              <w:t xml:space="preserve">Preposition of position (in, on, under) </w:t>
            </w:r>
            <w:r w:rsidRPr="00485788">
              <w:rPr>
                <w:rFonts w:ascii="TH SarabunIT๙" w:hAnsi="TH SarabunIT๙" w:cs="TH SarabunIT๙"/>
                <w:sz w:val="32"/>
                <w:szCs w:val="32"/>
                <w:cs/>
              </w:rPr>
              <w:t>ได้อย่างเหมาะสม</w:t>
            </w:r>
          </w:p>
        </w:tc>
        <w:tc>
          <w:tcPr>
            <w:tcW w:w="1174" w:type="dxa"/>
          </w:tcPr>
          <w:p w14:paraId="2441D235" w14:textId="7AF4939E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8</w:t>
            </w:r>
            <w:r w:rsidR="00485788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-19</w:t>
            </w:r>
          </w:p>
        </w:tc>
        <w:tc>
          <w:tcPr>
            <w:tcW w:w="1174" w:type="dxa"/>
          </w:tcPr>
          <w:p w14:paraId="0C2A08CF" w14:textId="323CF7E7" w:rsidR="00A1154A" w:rsidRPr="007F540F" w:rsidRDefault="00485788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1083" w:type="dxa"/>
          </w:tcPr>
          <w:p w14:paraId="43A0A09A" w14:textId="4E8AA3A7" w:rsidR="00A1154A" w:rsidRPr="007F540F" w:rsidRDefault="00485788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</w:tr>
      <w:tr w:rsidR="00A1154A" w:rsidRPr="00B91097" w14:paraId="77DCDEC0" w14:textId="77777777" w:rsidTr="00070130">
        <w:trPr>
          <w:trHeight w:val="346"/>
        </w:trPr>
        <w:tc>
          <w:tcPr>
            <w:tcW w:w="988" w:type="dxa"/>
            <w:vMerge/>
          </w:tcPr>
          <w:p w14:paraId="7C8E0FC9" w14:textId="77777777" w:rsidR="00A1154A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984" w:type="dxa"/>
            <w:vMerge/>
          </w:tcPr>
          <w:p w14:paraId="71008209" w14:textId="77777777" w:rsidR="00A1154A" w:rsidRPr="006A07F8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68" w:type="dxa"/>
            <w:vMerge/>
          </w:tcPr>
          <w:p w14:paraId="3B898264" w14:textId="77777777" w:rsidR="00A1154A" w:rsidRPr="003179CA" w:rsidRDefault="00A1154A" w:rsidP="00A1154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93" w:type="dxa"/>
          </w:tcPr>
          <w:p w14:paraId="255BF831" w14:textId="130BD0D6" w:rsidR="00A1154A" w:rsidRPr="00972EB7" w:rsidRDefault="00A1154A" w:rsidP="00A1154A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72EB7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ผนการจัดการเรียนรู้ที่ </w:t>
            </w:r>
            <w:r w:rsidR="00485788">
              <w:rPr>
                <w:rFonts w:ascii="TH SarabunIT๙" w:hAnsi="TH SarabunIT๙" w:cs="TH SarabunIT๙"/>
                <w:sz w:val="32"/>
                <w:szCs w:val="32"/>
              </w:rPr>
              <w:t>24</w:t>
            </w:r>
          </w:p>
        </w:tc>
        <w:tc>
          <w:tcPr>
            <w:tcW w:w="2951" w:type="dxa"/>
          </w:tcPr>
          <w:p w14:paraId="544D3CAD" w14:textId="179A0F6E" w:rsidR="00A1154A" w:rsidRPr="00B1366B" w:rsidRDefault="00485788" w:rsidP="00A1154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การเรียนรู้หลักการเติม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–</w:t>
            </w:r>
            <w:proofErr w:type="spellStart"/>
            <w:r>
              <w:rPr>
                <w:rFonts w:ascii="TH SarabunIT๙" w:hAnsi="TH SarabunIT๙" w:cs="TH SarabunIT๙"/>
                <w:sz w:val="32"/>
                <w:szCs w:val="32"/>
              </w:rPr>
              <w:t>ing</w:t>
            </w:r>
            <w:proofErr w:type="spellEnd"/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้ายคำกริยา หลักการใช้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Present Continuous Tense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Active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) ในโครงสร้างประโยคภาษาต่างประเทศ (ภาษาอังกฤษ) ตลอดจนการเขียนนำเสนอข้อมูลเกี่ยวกับตนเอง ประสบการณ์ และสิ่งแวดล้อมใกล้ตัวโดยสามารถใช้โครงสร้า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Present Continuous Tense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Active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) ได้อย่างถูกต้อง</w:t>
            </w:r>
          </w:p>
        </w:tc>
        <w:tc>
          <w:tcPr>
            <w:tcW w:w="1174" w:type="dxa"/>
          </w:tcPr>
          <w:p w14:paraId="321DA0A0" w14:textId="7E4D216A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19</w:t>
            </w:r>
          </w:p>
        </w:tc>
        <w:tc>
          <w:tcPr>
            <w:tcW w:w="1174" w:type="dxa"/>
          </w:tcPr>
          <w:p w14:paraId="35A7E38E" w14:textId="2F94FDD1" w:rsidR="00A1154A" w:rsidRPr="007F540F" w:rsidRDefault="00A1154A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083" w:type="dxa"/>
          </w:tcPr>
          <w:p w14:paraId="04D198BB" w14:textId="37B520E0" w:rsidR="00A1154A" w:rsidRPr="007F540F" w:rsidRDefault="00485788" w:rsidP="00A1154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3</w:t>
            </w:r>
          </w:p>
        </w:tc>
      </w:tr>
      <w:tr w:rsidR="00A1154A" w:rsidRPr="00B91097" w14:paraId="66FEE406" w14:textId="77777777" w:rsidTr="00D84EB3">
        <w:trPr>
          <w:trHeight w:val="484"/>
        </w:trPr>
        <w:tc>
          <w:tcPr>
            <w:tcW w:w="10884" w:type="dxa"/>
            <w:gridSpan w:val="5"/>
            <w:shd w:val="clear" w:color="auto" w:fill="D9D9D9" w:themeFill="background1" w:themeFillShade="D9"/>
          </w:tcPr>
          <w:p w14:paraId="1928BF66" w14:textId="08F9EFA3" w:rsidR="00A1154A" w:rsidRDefault="00A1154A" w:rsidP="00A1154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1670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อบปลายภาค</w:t>
            </w:r>
          </w:p>
        </w:tc>
        <w:tc>
          <w:tcPr>
            <w:tcW w:w="1174" w:type="dxa"/>
          </w:tcPr>
          <w:p w14:paraId="60E02AE7" w14:textId="4BDC67A1" w:rsidR="00A1154A" w:rsidRPr="00C77A39" w:rsidRDefault="00A1154A" w:rsidP="00A1154A">
            <w:pPr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C77A39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20</w:t>
            </w:r>
          </w:p>
        </w:tc>
        <w:tc>
          <w:tcPr>
            <w:tcW w:w="1174" w:type="dxa"/>
          </w:tcPr>
          <w:p w14:paraId="67B512B3" w14:textId="7656797D" w:rsidR="00A1154A" w:rsidRPr="00C77A39" w:rsidRDefault="00A1154A" w:rsidP="00A1154A">
            <w:pPr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C77A39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083" w:type="dxa"/>
          </w:tcPr>
          <w:p w14:paraId="289B404F" w14:textId="717674B2" w:rsidR="00A1154A" w:rsidRPr="00C77A39" w:rsidRDefault="00A1154A" w:rsidP="00A1154A">
            <w:pPr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C77A39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20</w:t>
            </w:r>
          </w:p>
        </w:tc>
      </w:tr>
      <w:tr w:rsidR="00A1154A" w:rsidRPr="0000547D" w14:paraId="38EC2896" w14:textId="77777777" w:rsidTr="0000547D">
        <w:trPr>
          <w:trHeight w:val="484"/>
        </w:trPr>
        <w:tc>
          <w:tcPr>
            <w:tcW w:w="10884" w:type="dxa"/>
            <w:gridSpan w:val="5"/>
            <w:shd w:val="clear" w:color="auto" w:fill="FFFFFF" w:themeFill="background1"/>
          </w:tcPr>
          <w:p w14:paraId="05375489" w14:textId="06676074" w:rsidR="00A1154A" w:rsidRPr="0000547D" w:rsidRDefault="00A1154A" w:rsidP="00A1154A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0547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  <w:tc>
          <w:tcPr>
            <w:tcW w:w="1174" w:type="dxa"/>
          </w:tcPr>
          <w:p w14:paraId="36B2CE4F" w14:textId="46EBED4D" w:rsidR="00A1154A" w:rsidRPr="0000547D" w:rsidRDefault="00A1154A" w:rsidP="00A1154A">
            <w:pPr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00547D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20</w:t>
            </w:r>
          </w:p>
        </w:tc>
        <w:tc>
          <w:tcPr>
            <w:tcW w:w="1174" w:type="dxa"/>
          </w:tcPr>
          <w:p w14:paraId="04A16B91" w14:textId="63FB79EC" w:rsidR="00A1154A" w:rsidRPr="0000547D" w:rsidRDefault="00A1154A" w:rsidP="00A1154A">
            <w:pPr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00547D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60</w:t>
            </w:r>
          </w:p>
        </w:tc>
        <w:tc>
          <w:tcPr>
            <w:tcW w:w="1083" w:type="dxa"/>
          </w:tcPr>
          <w:p w14:paraId="3FA85C5D" w14:textId="4181303F" w:rsidR="00A1154A" w:rsidRPr="0000547D" w:rsidRDefault="00A1154A" w:rsidP="00A1154A">
            <w:pPr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</w:pPr>
            <w:r w:rsidRPr="0000547D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</w:rPr>
              <w:t>100</w:t>
            </w:r>
          </w:p>
        </w:tc>
      </w:tr>
    </w:tbl>
    <w:p w14:paraId="209C6B1A" w14:textId="77777777" w:rsidR="00DD2450" w:rsidRPr="0000547D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2BC57D64" w14:textId="77777777" w:rsidR="00DD2450" w:rsidRPr="00B91097" w:rsidRDefault="00DD2450" w:rsidP="00DD2450">
      <w:pPr>
        <w:spacing w:after="0" w:line="240" w:lineRule="auto"/>
        <w:rPr>
          <w:rFonts w:ascii="TH SarabunIT๙" w:hAnsi="TH SarabunIT๙" w:cs="TH SarabunIT๙"/>
          <w:vanish/>
          <w:sz w:val="32"/>
          <w:szCs w:val="32"/>
        </w:rPr>
      </w:pPr>
    </w:p>
    <w:p w14:paraId="526840F7" w14:textId="77777777" w:rsidR="00DD2450" w:rsidRPr="00B91097" w:rsidRDefault="00DD2450" w:rsidP="00DD2450">
      <w:pPr>
        <w:spacing w:after="0" w:line="240" w:lineRule="auto"/>
        <w:jc w:val="thaiDistribute"/>
        <w:rPr>
          <w:rFonts w:ascii="TH SarabunIT๙" w:hAnsi="TH SarabunIT๙" w:cs="TH SarabunIT๙"/>
          <w:sz w:val="32"/>
          <w:szCs w:val="32"/>
        </w:rPr>
        <w:sectPr w:rsidR="00DD2450" w:rsidRPr="00B91097" w:rsidSect="00C95B0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4912331" w14:textId="77777777" w:rsidR="00DD2450" w:rsidRPr="00DA7F4D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DA7F4D">
        <w:rPr>
          <w:rFonts w:ascii="TH SarabunIT๙" w:hAnsi="TH SarabunIT๙" w:cs="TH SarabunIT๙"/>
          <w:b/>
          <w:bCs/>
          <w:sz w:val="36"/>
          <w:szCs w:val="36"/>
          <w:cs/>
        </w:rPr>
        <w:lastRenderedPageBreak/>
        <w:t>ตารางวิเคราะห์สาระการเรียน</w:t>
      </w:r>
      <w:r w:rsidR="00DA7F4D">
        <w:rPr>
          <w:rFonts w:ascii="TH SarabunIT๙" w:hAnsi="TH SarabunIT๙" w:cs="TH SarabunIT๙" w:hint="cs"/>
          <w:b/>
          <w:bCs/>
          <w:sz w:val="36"/>
          <w:szCs w:val="36"/>
          <w:cs/>
        </w:rPr>
        <w:t>รู้</w:t>
      </w:r>
      <w:r w:rsidRPr="00DA7F4D">
        <w:rPr>
          <w:rFonts w:ascii="TH SarabunIT๙" w:hAnsi="TH SarabunIT๙" w:cs="TH SarabunIT๙"/>
          <w:b/>
          <w:bCs/>
          <w:sz w:val="36"/>
          <w:szCs w:val="36"/>
          <w:cs/>
        </w:rPr>
        <w:t xml:space="preserve"> จำนวนชั่วโมง และอัตราส่วนคะแนนการประเมินผล</w:t>
      </w:r>
    </w:p>
    <w:p w14:paraId="4EFFD203" w14:textId="77777777" w:rsidR="00DD2450" w:rsidRPr="0000547D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  <w:r w:rsidRPr="00DA7F4D">
        <w:rPr>
          <w:rFonts w:ascii="TH SarabunIT๙" w:hAnsi="TH SarabunIT๙" w:cs="TH SarabunIT๙"/>
          <w:b/>
          <w:bCs/>
          <w:sz w:val="36"/>
          <w:szCs w:val="36"/>
          <w:cs/>
        </w:rPr>
        <w:t>อัตราส่วนคะแนนระหว่างภาค</w:t>
      </w:r>
      <w:r w:rsidRPr="00DA7F4D">
        <w:rPr>
          <w:rFonts w:ascii="TH SarabunIT๙" w:hAnsi="TH SarabunIT๙" w:cs="TH SarabunIT๙"/>
          <w:b/>
          <w:bCs/>
          <w:sz w:val="36"/>
          <w:szCs w:val="36"/>
        </w:rPr>
        <w:t xml:space="preserve"> : </w:t>
      </w:r>
      <w:r w:rsidRPr="00DA7F4D">
        <w:rPr>
          <w:rFonts w:ascii="TH SarabunIT๙" w:hAnsi="TH SarabunIT๙" w:cs="TH SarabunIT๙"/>
          <w:b/>
          <w:bCs/>
          <w:sz w:val="36"/>
          <w:szCs w:val="36"/>
          <w:cs/>
        </w:rPr>
        <w:t xml:space="preserve">คะแนนกลางภาค </w:t>
      </w:r>
      <w:r w:rsidRPr="00DA7F4D">
        <w:rPr>
          <w:rFonts w:ascii="TH SarabunIT๙" w:hAnsi="TH SarabunIT๙" w:cs="TH SarabunIT๙"/>
          <w:b/>
          <w:bCs/>
          <w:sz w:val="36"/>
          <w:szCs w:val="36"/>
        </w:rPr>
        <w:t xml:space="preserve">: </w:t>
      </w:r>
      <w:r w:rsidRPr="00DA7F4D">
        <w:rPr>
          <w:rFonts w:ascii="TH SarabunIT๙" w:hAnsi="TH SarabunIT๙" w:cs="TH SarabunIT๙"/>
          <w:b/>
          <w:bCs/>
          <w:sz w:val="36"/>
          <w:szCs w:val="36"/>
          <w:cs/>
        </w:rPr>
        <w:t>คะแนนปลา</w:t>
      </w:r>
      <w:r w:rsidRPr="0000547D"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t xml:space="preserve">ยภาค </w:t>
      </w:r>
      <w:r w:rsidRPr="0000547D"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  <w:t>= 70 : 10 : 20</w:t>
      </w:r>
    </w:p>
    <w:p w14:paraId="4728944E" w14:textId="5171BF53" w:rsidR="00DD2450" w:rsidRPr="0000547D" w:rsidRDefault="0000547D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  <w:r w:rsidRPr="0000547D"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t>รายวิชา</w:t>
      </w:r>
      <w:r w:rsidR="00F86824">
        <w:rPr>
          <w:rFonts w:ascii="TH SarabunIT๙" w:hAnsi="TH SarabunIT๙" w:cs="TH SarabunIT๙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00547D"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t xml:space="preserve">ภาษาอังกฤษ </w:t>
      </w:r>
      <w:r w:rsidR="004E1D99" w:rsidRPr="0000547D"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t>รหัสวิชา</w:t>
      </w:r>
      <w:r w:rsidRPr="0000547D">
        <w:rPr>
          <w:rFonts w:ascii="TH SarabunIT๙" w:hAnsi="TH SarabunIT๙" w:cs="TH SarabunIT๙" w:hint="cs"/>
          <w:b/>
          <w:bCs/>
          <w:color w:val="000000" w:themeColor="text1"/>
          <w:sz w:val="36"/>
          <w:szCs w:val="36"/>
          <w:cs/>
        </w:rPr>
        <w:t xml:space="preserve"> อ</w:t>
      </w:r>
      <w:r w:rsidR="00485788"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  <w:t>21101</w:t>
      </w:r>
      <w:r w:rsidR="00DD2450" w:rsidRPr="0000547D"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  <w:t xml:space="preserve"> </w:t>
      </w:r>
      <w:r w:rsidRPr="0000547D"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t>ชั้นมัธยมศึกษาปีที่</w:t>
      </w:r>
      <w:r w:rsidRPr="0000547D">
        <w:rPr>
          <w:rFonts w:ascii="TH SarabunIT๙" w:hAnsi="TH SarabunIT๙" w:cs="TH SarabunIT๙" w:hint="cs"/>
          <w:b/>
          <w:bCs/>
          <w:color w:val="000000" w:themeColor="text1"/>
          <w:sz w:val="36"/>
          <w:szCs w:val="36"/>
          <w:cs/>
        </w:rPr>
        <w:t xml:space="preserve"> </w:t>
      </w:r>
      <w:r w:rsidRPr="0000547D"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  <w:t>1</w:t>
      </w:r>
    </w:p>
    <w:p w14:paraId="7ACE5EA8" w14:textId="77777777" w:rsidR="00DD2450" w:rsidRPr="00B91097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3312"/>
        <w:gridCol w:w="929"/>
        <w:gridCol w:w="1062"/>
        <w:gridCol w:w="797"/>
        <w:gridCol w:w="795"/>
        <w:gridCol w:w="664"/>
        <w:gridCol w:w="797"/>
        <w:gridCol w:w="660"/>
      </w:tblGrid>
      <w:tr w:rsidR="0000547D" w:rsidRPr="00B91097" w14:paraId="62E0A702" w14:textId="77777777" w:rsidTr="0000547D">
        <w:trPr>
          <w:cantSplit/>
          <w:trHeight w:val="1455"/>
        </w:trPr>
        <w:tc>
          <w:tcPr>
            <w:tcW w:w="1837" w:type="pct"/>
            <w:vMerge w:val="restart"/>
            <w:shd w:val="clear" w:color="auto" w:fill="D9D9D9" w:themeFill="background1" w:themeFillShade="D9"/>
          </w:tcPr>
          <w:p w14:paraId="5A124991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0A9D274E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49F996D4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หน่วยการเรียนรู้</w:t>
            </w:r>
          </w:p>
        </w:tc>
        <w:tc>
          <w:tcPr>
            <w:tcW w:w="515" w:type="pct"/>
            <w:vMerge w:val="restart"/>
            <w:shd w:val="clear" w:color="auto" w:fill="D9D9D9" w:themeFill="background1" w:themeFillShade="D9"/>
          </w:tcPr>
          <w:p w14:paraId="071C2566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5DD3807C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15F50B5D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ชั่วโมง</w:t>
            </w:r>
          </w:p>
        </w:tc>
        <w:tc>
          <w:tcPr>
            <w:tcW w:w="589" w:type="pct"/>
            <w:vMerge w:val="restart"/>
            <w:shd w:val="clear" w:color="auto" w:fill="D9D9D9" w:themeFill="background1" w:themeFillShade="D9"/>
          </w:tcPr>
          <w:p w14:paraId="74C19AFD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4263E28E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0CF74B2A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คะแนนรวม</w:t>
            </w:r>
          </w:p>
        </w:tc>
        <w:tc>
          <w:tcPr>
            <w:tcW w:w="1251" w:type="pct"/>
            <w:gridSpan w:val="3"/>
            <w:shd w:val="clear" w:color="auto" w:fill="D9D9D9" w:themeFill="background1" w:themeFillShade="D9"/>
          </w:tcPr>
          <w:p w14:paraId="060B3B1D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  <w:p w14:paraId="77E78B7E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คะแนนการประเมิน</w:t>
            </w:r>
          </w:p>
        </w:tc>
        <w:tc>
          <w:tcPr>
            <w:tcW w:w="442" w:type="pct"/>
            <w:vMerge w:val="restart"/>
            <w:shd w:val="clear" w:color="auto" w:fill="D9D9D9" w:themeFill="background1" w:themeFillShade="D9"/>
            <w:textDirection w:val="btLr"/>
          </w:tcPr>
          <w:p w14:paraId="08DF5750" w14:textId="77777777" w:rsidR="0000547D" w:rsidRPr="00B91097" w:rsidRDefault="0000547D" w:rsidP="00C95B02">
            <w:pPr>
              <w:ind w:left="113" w:right="113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กลางภาค</w:t>
            </w:r>
          </w:p>
        </w:tc>
        <w:tc>
          <w:tcPr>
            <w:tcW w:w="366" w:type="pct"/>
            <w:vMerge w:val="restart"/>
            <w:shd w:val="clear" w:color="auto" w:fill="D9D9D9" w:themeFill="background1" w:themeFillShade="D9"/>
            <w:textDirection w:val="btLr"/>
          </w:tcPr>
          <w:p w14:paraId="7B255952" w14:textId="77777777" w:rsidR="0000547D" w:rsidRPr="00B91097" w:rsidRDefault="0000547D" w:rsidP="00C95B02">
            <w:pPr>
              <w:ind w:left="113" w:right="113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ปลายภาค</w:t>
            </w:r>
          </w:p>
        </w:tc>
      </w:tr>
      <w:tr w:rsidR="0000547D" w:rsidRPr="00B91097" w14:paraId="723C2370" w14:textId="77777777" w:rsidTr="0000547D">
        <w:tc>
          <w:tcPr>
            <w:tcW w:w="1837" w:type="pct"/>
            <w:vMerge/>
          </w:tcPr>
          <w:p w14:paraId="5F73DA41" w14:textId="77777777" w:rsidR="0000547D" w:rsidRPr="00B91097" w:rsidRDefault="0000547D" w:rsidP="00C95B02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515" w:type="pct"/>
            <w:vMerge/>
          </w:tcPr>
          <w:p w14:paraId="7A88EA58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89" w:type="pct"/>
            <w:vMerge/>
          </w:tcPr>
          <w:p w14:paraId="71932009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42" w:type="pct"/>
            <w:shd w:val="clear" w:color="auto" w:fill="D9D9D9" w:themeFill="background1" w:themeFillShade="D9"/>
          </w:tcPr>
          <w:p w14:paraId="3440F307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K</w:t>
            </w:r>
          </w:p>
        </w:tc>
        <w:tc>
          <w:tcPr>
            <w:tcW w:w="441" w:type="pct"/>
            <w:shd w:val="clear" w:color="auto" w:fill="D9D9D9" w:themeFill="background1" w:themeFillShade="D9"/>
          </w:tcPr>
          <w:p w14:paraId="3AB833D4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P</w:t>
            </w:r>
          </w:p>
        </w:tc>
        <w:tc>
          <w:tcPr>
            <w:tcW w:w="368" w:type="pct"/>
            <w:shd w:val="clear" w:color="auto" w:fill="D9D9D9" w:themeFill="background1" w:themeFillShade="D9"/>
          </w:tcPr>
          <w:p w14:paraId="47A90F27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A</w:t>
            </w:r>
          </w:p>
        </w:tc>
        <w:tc>
          <w:tcPr>
            <w:tcW w:w="442" w:type="pct"/>
            <w:vMerge/>
          </w:tcPr>
          <w:p w14:paraId="3BB71B6B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366" w:type="pct"/>
            <w:vMerge/>
          </w:tcPr>
          <w:p w14:paraId="7AA39FF3" w14:textId="77777777" w:rsidR="0000547D" w:rsidRPr="00B91097" w:rsidRDefault="0000547D" w:rsidP="00C95B02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00547D" w:rsidRPr="00B91097" w14:paraId="426A1CC0" w14:textId="77777777" w:rsidTr="0000547D">
        <w:tc>
          <w:tcPr>
            <w:tcW w:w="1837" w:type="pct"/>
          </w:tcPr>
          <w:p w14:paraId="08286AC4" w14:textId="2747C740" w:rsidR="0000547D" w:rsidRPr="00B645DD" w:rsidRDefault="0000547D" w:rsidP="0000547D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Unit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</w:t>
            </w: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:</w:t>
            </w:r>
            <w:r w:rsidRPr="00B9109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="00485788">
              <w:rPr>
                <w:rFonts w:ascii="TH SarabunPSK" w:hAnsi="TH SarabunPSK" w:cs="TH SarabunPSK"/>
                <w:sz w:val="32"/>
                <w:szCs w:val="32"/>
              </w:rPr>
              <w:t>All about me</w:t>
            </w:r>
          </w:p>
        </w:tc>
        <w:tc>
          <w:tcPr>
            <w:tcW w:w="515" w:type="pct"/>
          </w:tcPr>
          <w:p w14:paraId="1194840C" w14:textId="515A6573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4B7A58">
              <w:rPr>
                <w:rFonts w:ascii="TH SarabunIT๙" w:hAnsi="TH SarabunIT๙" w:cs="TH SarabunIT๙"/>
                <w:sz w:val="32"/>
                <w:szCs w:val="32"/>
              </w:rPr>
              <w:t>5</w:t>
            </w:r>
          </w:p>
        </w:tc>
        <w:tc>
          <w:tcPr>
            <w:tcW w:w="589" w:type="pct"/>
          </w:tcPr>
          <w:p w14:paraId="099A8599" w14:textId="7CD7A65F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0</w:t>
            </w:r>
          </w:p>
        </w:tc>
        <w:tc>
          <w:tcPr>
            <w:tcW w:w="442" w:type="pct"/>
          </w:tcPr>
          <w:p w14:paraId="0803EBC4" w14:textId="13C8E0BF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8</w:t>
            </w:r>
          </w:p>
        </w:tc>
        <w:tc>
          <w:tcPr>
            <w:tcW w:w="441" w:type="pct"/>
          </w:tcPr>
          <w:p w14:paraId="197885FD" w14:textId="14E9F221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9</w:t>
            </w:r>
          </w:p>
        </w:tc>
        <w:tc>
          <w:tcPr>
            <w:tcW w:w="368" w:type="pct"/>
          </w:tcPr>
          <w:p w14:paraId="3FB8EED6" w14:textId="3FCEE05E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42" w:type="pct"/>
            <w:vMerge/>
          </w:tcPr>
          <w:p w14:paraId="34AF5CDD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</w:p>
        </w:tc>
        <w:tc>
          <w:tcPr>
            <w:tcW w:w="366" w:type="pct"/>
            <w:vMerge/>
          </w:tcPr>
          <w:p w14:paraId="468A4AF3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</w:p>
        </w:tc>
      </w:tr>
      <w:tr w:rsidR="0000547D" w:rsidRPr="00B91097" w14:paraId="799EA3FD" w14:textId="77777777" w:rsidTr="0000547D">
        <w:tc>
          <w:tcPr>
            <w:tcW w:w="1837" w:type="pct"/>
          </w:tcPr>
          <w:p w14:paraId="7BDDCEBC" w14:textId="69E64E04" w:rsidR="0000547D" w:rsidRPr="00B645DD" w:rsidRDefault="0000547D" w:rsidP="0000547D">
            <w:pPr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Unit 2:</w:t>
            </w:r>
            <w:r w:rsidRPr="00B9109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="00485788">
              <w:rPr>
                <w:rFonts w:ascii="TH SarabunIT๙" w:hAnsi="TH SarabunIT๙" w:cs="TH SarabunIT๙"/>
                <w:sz w:val="32"/>
                <w:szCs w:val="32"/>
              </w:rPr>
              <w:t>Happy Family</w:t>
            </w:r>
          </w:p>
        </w:tc>
        <w:tc>
          <w:tcPr>
            <w:tcW w:w="515" w:type="pct"/>
          </w:tcPr>
          <w:p w14:paraId="0750EC19" w14:textId="459CD898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3</w:t>
            </w:r>
          </w:p>
        </w:tc>
        <w:tc>
          <w:tcPr>
            <w:tcW w:w="589" w:type="pct"/>
          </w:tcPr>
          <w:p w14:paraId="467E40D7" w14:textId="59CC856B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5</w:t>
            </w:r>
          </w:p>
        </w:tc>
        <w:tc>
          <w:tcPr>
            <w:tcW w:w="442" w:type="pct"/>
          </w:tcPr>
          <w:p w14:paraId="748A5610" w14:textId="78E09FD2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5</w:t>
            </w:r>
          </w:p>
        </w:tc>
        <w:tc>
          <w:tcPr>
            <w:tcW w:w="441" w:type="pct"/>
          </w:tcPr>
          <w:p w14:paraId="7A149B78" w14:textId="71F6EC9B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8</w:t>
            </w:r>
          </w:p>
        </w:tc>
        <w:tc>
          <w:tcPr>
            <w:tcW w:w="368" w:type="pct"/>
          </w:tcPr>
          <w:p w14:paraId="039D4DF2" w14:textId="3068CF23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42" w:type="pct"/>
            <w:vMerge/>
          </w:tcPr>
          <w:p w14:paraId="44C4006D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</w:p>
        </w:tc>
        <w:tc>
          <w:tcPr>
            <w:tcW w:w="366" w:type="pct"/>
            <w:vMerge/>
          </w:tcPr>
          <w:p w14:paraId="2E512253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</w:p>
        </w:tc>
      </w:tr>
      <w:tr w:rsidR="00485788" w:rsidRPr="00B91097" w14:paraId="4D2D08FB" w14:textId="77777777" w:rsidTr="0000547D">
        <w:tc>
          <w:tcPr>
            <w:tcW w:w="1837" w:type="pct"/>
          </w:tcPr>
          <w:p w14:paraId="7CFB3E1D" w14:textId="61C75AD8" w:rsidR="00485788" w:rsidRPr="00B645DD" w:rsidRDefault="00485788" w:rsidP="00485788">
            <w:pPr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Unit 3:</w:t>
            </w:r>
            <w:r w:rsidRPr="00B9109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School Days</w:t>
            </w:r>
          </w:p>
        </w:tc>
        <w:tc>
          <w:tcPr>
            <w:tcW w:w="515" w:type="pct"/>
          </w:tcPr>
          <w:p w14:paraId="4D8ACD21" w14:textId="73400551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4</w:t>
            </w:r>
          </w:p>
        </w:tc>
        <w:tc>
          <w:tcPr>
            <w:tcW w:w="589" w:type="pct"/>
          </w:tcPr>
          <w:p w14:paraId="60EC48B9" w14:textId="3DB0264B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0</w:t>
            </w:r>
          </w:p>
        </w:tc>
        <w:tc>
          <w:tcPr>
            <w:tcW w:w="442" w:type="pct"/>
          </w:tcPr>
          <w:p w14:paraId="63AEC3F6" w14:textId="5B908EEC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7</w:t>
            </w:r>
          </w:p>
        </w:tc>
        <w:tc>
          <w:tcPr>
            <w:tcW w:w="441" w:type="pct"/>
          </w:tcPr>
          <w:p w14:paraId="42A09DA4" w14:textId="345144A0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0</w:t>
            </w:r>
          </w:p>
        </w:tc>
        <w:tc>
          <w:tcPr>
            <w:tcW w:w="368" w:type="pct"/>
          </w:tcPr>
          <w:p w14:paraId="26CC7E49" w14:textId="3CD8AC8F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42" w:type="pct"/>
            <w:vMerge/>
          </w:tcPr>
          <w:p w14:paraId="0E158AF8" w14:textId="77777777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</w:p>
        </w:tc>
        <w:tc>
          <w:tcPr>
            <w:tcW w:w="366" w:type="pct"/>
            <w:vMerge/>
          </w:tcPr>
          <w:p w14:paraId="6B80F467" w14:textId="77777777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</w:p>
        </w:tc>
      </w:tr>
      <w:tr w:rsidR="00485788" w:rsidRPr="00B91097" w14:paraId="53D58F2D" w14:textId="77777777" w:rsidTr="0000547D">
        <w:tc>
          <w:tcPr>
            <w:tcW w:w="1837" w:type="pct"/>
          </w:tcPr>
          <w:p w14:paraId="4B4DCB9A" w14:textId="3503E866" w:rsidR="00485788" w:rsidRPr="00B645DD" w:rsidRDefault="00485788" w:rsidP="00485788">
            <w:pPr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Unit 4:</w:t>
            </w:r>
            <w:r w:rsidRPr="00B91097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My house</w:t>
            </w:r>
          </w:p>
        </w:tc>
        <w:tc>
          <w:tcPr>
            <w:tcW w:w="515" w:type="pct"/>
          </w:tcPr>
          <w:p w14:paraId="0288B1A9" w14:textId="6AAF4905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4</w:t>
            </w:r>
          </w:p>
        </w:tc>
        <w:tc>
          <w:tcPr>
            <w:tcW w:w="589" w:type="pct"/>
          </w:tcPr>
          <w:p w14:paraId="51144449" w14:textId="7F4B7781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5</w:t>
            </w:r>
          </w:p>
        </w:tc>
        <w:tc>
          <w:tcPr>
            <w:tcW w:w="442" w:type="pct"/>
          </w:tcPr>
          <w:p w14:paraId="118C7E97" w14:textId="3190D011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5</w:t>
            </w:r>
          </w:p>
        </w:tc>
        <w:tc>
          <w:tcPr>
            <w:tcW w:w="441" w:type="pct"/>
          </w:tcPr>
          <w:p w14:paraId="55E117B5" w14:textId="3A58084B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8</w:t>
            </w:r>
          </w:p>
        </w:tc>
        <w:tc>
          <w:tcPr>
            <w:tcW w:w="368" w:type="pct"/>
          </w:tcPr>
          <w:p w14:paraId="37576514" w14:textId="4A8BA8D0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42" w:type="pct"/>
            <w:vMerge/>
          </w:tcPr>
          <w:p w14:paraId="2ECD8071" w14:textId="77777777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</w:p>
        </w:tc>
        <w:tc>
          <w:tcPr>
            <w:tcW w:w="366" w:type="pct"/>
            <w:vMerge/>
          </w:tcPr>
          <w:p w14:paraId="1CC5302A" w14:textId="77777777" w:rsidR="00485788" w:rsidRPr="00B645DD" w:rsidRDefault="00485788" w:rsidP="0048578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</w:p>
        </w:tc>
      </w:tr>
      <w:tr w:rsidR="0000547D" w:rsidRPr="00B91097" w14:paraId="458564A4" w14:textId="77777777" w:rsidTr="0000547D">
        <w:tc>
          <w:tcPr>
            <w:tcW w:w="2352" w:type="pct"/>
            <w:gridSpan w:val="2"/>
          </w:tcPr>
          <w:p w14:paraId="117F5989" w14:textId="77777777" w:rsidR="0000547D" w:rsidRPr="0000547D" w:rsidRDefault="0000547D" w:rsidP="0000547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</w:pPr>
            <w:r w:rsidRPr="0000547D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รวมคะแนน</w:t>
            </w:r>
          </w:p>
        </w:tc>
        <w:tc>
          <w:tcPr>
            <w:tcW w:w="589" w:type="pct"/>
          </w:tcPr>
          <w:p w14:paraId="5D9A9B09" w14:textId="6072E64B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00</w:t>
            </w:r>
          </w:p>
        </w:tc>
        <w:tc>
          <w:tcPr>
            <w:tcW w:w="442" w:type="pct"/>
          </w:tcPr>
          <w:p w14:paraId="0F3A7FF0" w14:textId="3249E01C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441" w:type="pct"/>
          </w:tcPr>
          <w:p w14:paraId="524AE198" w14:textId="1A796E0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368" w:type="pct"/>
          </w:tcPr>
          <w:p w14:paraId="1DBD6208" w14:textId="7E7808B0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442" w:type="pct"/>
          </w:tcPr>
          <w:p w14:paraId="05669045" w14:textId="3167AE9B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366" w:type="pct"/>
          </w:tcPr>
          <w:p w14:paraId="4AB965DB" w14:textId="75D8F574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0</w:t>
            </w:r>
          </w:p>
        </w:tc>
      </w:tr>
      <w:tr w:rsidR="0000547D" w:rsidRPr="00B91097" w14:paraId="1E438E48" w14:textId="77777777" w:rsidTr="0000547D">
        <w:tc>
          <w:tcPr>
            <w:tcW w:w="23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72B881" w14:textId="77777777" w:rsidR="0000547D" w:rsidRPr="0000547D" w:rsidRDefault="0000547D" w:rsidP="0000547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00547D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รวมคะแนนหน่วยการเรียนย่อย</w:t>
            </w:r>
          </w:p>
        </w:tc>
        <w:tc>
          <w:tcPr>
            <w:tcW w:w="589" w:type="pct"/>
          </w:tcPr>
          <w:p w14:paraId="311CE6EF" w14:textId="7603030F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7</w:t>
            </w: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442" w:type="pct"/>
          </w:tcPr>
          <w:p w14:paraId="3CD42FE6" w14:textId="50424623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441" w:type="pct"/>
          </w:tcPr>
          <w:p w14:paraId="333E5290" w14:textId="4E012FFB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368" w:type="pct"/>
          </w:tcPr>
          <w:p w14:paraId="78F22724" w14:textId="27AE30E0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442" w:type="pct"/>
          </w:tcPr>
          <w:p w14:paraId="7CD47F32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366" w:type="pct"/>
          </w:tcPr>
          <w:p w14:paraId="7F208963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</w:tr>
      <w:tr w:rsidR="0000547D" w:rsidRPr="00B91097" w14:paraId="1513EA2B" w14:textId="77777777" w:rsidTr="0000547D">
        <w:tc>
          <w:tcPr>
            <w:tcW w:w="23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B6289D" w14:textId="77777777" w:rsidR="0000547D" w:rsidRPr="0000547D" w:rsidRDefault="0000547D" w:rsidP="0000547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00547D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รวมคะแนนกลางภาคเรียน</w:t>
            </w:r>
          </w:p>
        </w:tc>
        <w:tc>
          <w:tcPr>
            <w:tcW w:w="589" w:type="pct"/>
          </w:tcPr>
          <w:p w14:paraId="0740DB51" w14:textId="6AE8D99F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442" w:type="pct"/>
          </w:tcPr>
          <w:p w14:paraId="5E2A6274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441" w:type="pct"/>
          </w:tcPr>
          <w:p w14:paraId="1B0FE68B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368" w:type="pct"/>
          </w:tcPr>
          <w:p w14:paraId="4C0C1346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442" w:type="pct"/>
          </w:tcPr>
          <w:p w14:paraId="064C47CA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366" w:type="pct"/>
          </w:tcPr>
          <w:p w14:paraId="376ABE51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</w:tr>
      <w:tr w:rsidR="0000547D" w:rsidRPr="00B91097" w14:paraId="0F757BEC" w14:textId="77777777" w:rsidTr="0000547D">
        <w:tc>
          <w:tcPr>
            <w:tcW w:w="23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0B24B3" w14:textId="77777777" w:rsidR="0000547D" w:rsidRPr="0000547D" w:rsidRDefault="0000547D" w:rsidP="0000547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00547D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รวมคะแนนปลายภาคเรียน</w:t>
            </w:r>
          </w:p>
        </w:tc>
        <w:tc>
          <w:tcPr>
            <w:tcW w:w="589" w:type="pct"/>
          </w:tcPr>
          <w:p w14:paraId="1E8BBFE5" w14:textId="2EC39F4A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442" w:type="pct"/>
          </w:tcPr>
          <w:p w14:paraId="724D7800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441" w:type="pct"/>
          </w:tcPr>
          <w:p w14:paraId="2101809A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368" w:type="pct"/>
          </w:tcPr>
          <w:p w14:paraId="51AF5D4D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442" w:type="pct"/>
          </w:tcPr>
          <w:p w14:paraId="4F9B2624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366" w:type="pct"/>
          </w:tcPr>
          <w:p w14:paraId="0E1324BF" w14:textId="77777777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</w:p>
        </w:tc>
      </w:tr>
      <w:tr w:rsidR="0000547D" w:rsidRPr="00B91097" w14:paraId="79782A99" w14:textId="77777777" w:rsidTr="0000547D">
        <w:tc>
          <w:tcPr>
            <w:tcW w:w="2352" w:type="pct"/>
            <w:gridSpan w:val="2"/>
            <w:shd w:val="clear" w:color="auto" w:fill="D9D9D9" w:themeFill="background1" w:themeFillShade="D9"/>
          </w:tcPr>
          <w:p w14:paraId="291FB99E" w14:textId="77777777" w:rsidR="0000547D" w:rsidRPr="0000547D" w:rsidRDefault="0000547D" w:rsidP="0000547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00547D"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  <w:t>รวมทั้งหมด</w:t>
            </w:r>
          </w:p>
        </w:tc>
        <w:tc>
          <w:tcPr>
            <w:tcW w:w="589" w:type="pct"/>
            <w:shd w:val="clear" w:color="auto" w:fill="D9D9D9" w:themeFill="background1" w:themeFillShade="D9"/>
          </w:tcPr>
          <w:p w14:paraId="4120B4AC" w14:textId="43959E7B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00</w:t>
            </w:r>
          </w:p>
        </w:tc>
        <w:tc>
          <w:tcPr>
            <w:tcW w:w="442" w:type="pct"/>
            <w:shd w:val="clear" w:color="auto" w:fill="D9D9D9" w:themeFill="background1" w:themeFillShade="D9"/>
          </w:tcPr>
          <w:p w14:paraId="1EBFEEE5" w14:textId="0086F0CA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441" w:type="pct"/>
            <w:shd w:val="clear" w:color="auto" w:fill="D9D9D9" w:themeFill="background1" w:themeFillShade="D9"/>
          </w:tcPr>
          <w:p w14:paraId="443C9AD0" w14:textId="7382D42E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368" w:type="pct"/>
            <w:shd w:val="clear" w:color="auto" w:fill="D9D9D9" w:themeFill="background1" w:themeFillShade="D9"/>
          </w:tcPr>
          <w:p w14:paraId="640BEC4F" w14:textId="563F7034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442" w:type="pct"/>
            <w:shd w:val="clear" w:color="auto" w:fill="D9D9D9" w:themeFill="background1" w:themeFillShade="D9"/>
          </w:tcPr>
          <w:p w14:paraId="38758F3B" w14:textId="21C9C13A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366" w:type="pct"/>
            <w:shd w:val="clear" w:color="auto" w:fill="D9D9D9" w:themeFill="background1" w:themeFillShade="D9"/>
          </w:tcPr>
          <w:p w14:paraId="11049FEE" w14:textId="1911E49F" w:rsidR="0000547D" w:rsidRPr="00B645DD" w:rsidRDefault="0000547D" w:rsidP="0000547D">
            <w:pPr>
              <w:jc w:val="center"/>
              <w:rPr>
                <w:rFonts w:ascii="TH SarabunIT๙" w:hAnsi="TH SarabunIT๙" w:cs="TH SarabunIT๙"/>
                <w:b/>
                <w:bCs/>
                <w:color w:val="FF0000"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0</w:t>
            </w:r>
          </w:p>
        </w:tc>
      </w:tr>
    </w:tbl>
    <w:p w14:paraId="1207382E" w14:textId="77777777" w:rsidR="00DD2450" w:rsidRPr="00B91097" w:rsidRDefault="00DD2450" w:rsidP="00DD2450">
      <w:pPr>
        <w:spacing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p w14:paraId="4C87F4C9" w14:textId="77777777" w:rsidR="0000547D" w:rsidRPr="00B91097" w:rsidRDefault="0000547D" w:rsidP="0000547D">
      <w:pPr>
        <w:spacing w:after="0" w:line="240" w:lineRule="auto"/>
        <w:ind w:left="1440" w:firstLine="720"/>
        <w:rPr>
          <w:rFonts w:ascii="TH SarabunIT๙" w:hAnsi="TH SarabunIT๙" w:cs="TH SarabunIT๙"/>
          <w:sz w:val="32"/>
          <w:szCs w:val="32"/>
        </w:rPr>
      </w:pPr>
      <w:r w:rsidRPr="00B91097">
        <w:rPr>
          <w:rFonts w:ascii="TH SarabunIT๙" w:hAnsi="TH SarabunIT๙" w:cs="TH SarabunIT๙"/>
          <w:sz w:val="32"/>
          <w:szCs w:val="32"/>
          <w:cs/>
        </w:rPr>
        <w:t>อัตราส่วนก</w:t>
      </w:r>
      <w:r>
        <w:rPr>
          <w:rFonts w:ascii="TH SarabunIT๙" w:hAnsi="TH SarabunIT๙" w:cs="TH SarabunIT๙"/>
          <w:sz w:val="32"/>
          <w:szCs w:val="32"/>
          <w:cs/>
        </w:rPr>
        <w:t xml:space="preserve">ารประเมินผลระหว่างภาคเรียน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 xml:space="preserve">:  </w:t>
      </w:r>
      <w:r w:rsidRPr="00B91097">
        <w:rPr>
          <w:rFonts w:ascii="TH SarabunIT๙" w:hAnsi="TH SarabunIT๙" w:cs="TH SarabunIT๙"/>
          <w:sz w:val="32"/>
          <w:szCs w:val="32"/>
          <w:cs/>
        </w:rPr>
        <w:t>ปลายภาคเรียน</w:t>
      </w:r>
      <w:r w:rsidRPr="00B91097">
        <w:rPr>
          <w:rFonts w:ascii="TH SarabunIT๙" w:hAnsi="TH SarabunIT๙" w:cs="TH SarabunIT๙"/>
          <w:sz w:val="32"/>
          <w:szCs w:val="32"/>
          <w:cs/>
        </w:rPr>
        <w:tab/>
        <w:t xml:space="preserve"> </w:t>
      </w:r>
    </w:p>
    <w:p w14:paraId="16C6ACF9" w14:textId="77777777" w:rsidR="0000547D" w:rsidRPr="00B91097" w:rsidRDefault="0000547D" w:rsidP="0000547D">
      <w:pPr>
        <w:spacing w:after="0" w:line="240" w:lineRule="auto"/>
        <w:ind w:left="4320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</w:t>
      </w:r>
      <w:proofErr w:type="gramStart"/>
      <w:r>
        <w:rPr>
          <w:rFonts w:ascii="TH SarabunIT๙" w:hAnsi="TH SarabunIT๙" w:cs="TH SarabunIT๙"/>
          <w:sz w:val="32"/>
          <w:szCs w:val="32"/>
        </w:rPr>
        <w:t>80  :</w:t>
      </w:r>
      <w:proofErr w:type="gramEnd"/>
      <w:r>
        <w:rPr>
          <w:rFonts w:ascii="TH SarabunIT๙" w:hAnsi="TH SarabunIT๙" w:cs="TH SarabunIT๙"/>
          <w:sz w:val="32"/>
          <w:szCs w:val="32"/>
        </w:rPr>
        <w:t xml:space="preserve">  </w:t>
      </w:r>
      <w:r w:rsidRPr="00B91097">
        <w:rPr>
          <w:rFonts w:ascii="TH SarabunIT๙" w:hAnsi="TH SarabunIT๙" w:cs="TH SarabunIT๙"/>
          <w:sz w:val="32"/>
          <w:szCs w:val="32"/>
        </w:rPr>
        <w:t>20</w:t>
      </w:r>
    </w:p>
    <w:p w14:paraId="5EE679C9" w14:textId="77777777" w:rsidR="0000547D" w:rsidRPr="00B91097" w:rsidRDefault="0000547D" w:rsidP="0000547D">
      <w:pPr>
        <w:spacing w:after="0" w:line="240" w:lineRule="auto"/>
        <w:ind w:left="1440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>สัดส่วนน้ำหนักคะแนนระหว่าง</w:t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</w:rPr>
        <w:t xml:space="preserve"> K  :  P  :  </w:t>
      </w:r>
      <w:r w:rsidRPr="00B91097">
        <w:rPr>
          <w:rFonts w:ascii="TH SarabunIT๙" w:hAnsi="TH SarabunIT๙" w:cs="TH SarabunIT๙"/>
          <w:sz w:val="32"/>
          <w:szCs w:val="32"/>
        </w:rPr>
        <w:t>A</w:t>
      </w:r>
      <w:r w:rsidRPr="00B91097">
        <w:rPr>
          <w:rFonts w:ascii="TH SarabunIT๙" w:hAnsi="TH SarabunIT๙" w:cs="TH SarabunIT๙"/>
          <w:sz w:val="32"/>
          <w:szCs w:val="32"/>
        </w:rPr>
        <w:tab/>
      </w:r>
      <w:r w:rsidRPr="00B91097">
        <w:rPr>
          <w:rFonts w:ascii="TH SarabunIT๙" w:hAnsi="TH SarabunIT๙" w:cs="TH SarabunIT๙"/>
          <w:sz w:val="32"/>
          <w:szCs w:val="32"/>
        </w:rPr>
        <w:tab/>
      </w:r>
      <w:r w:rsidRPr="00B91097">
        <w:rPr>
          <w:rFonts w:ascii="TH SarabunIT๙" w:hAnsi="TH SarabunIT๙" w:cs="TH SarabunIT๙"/>
          <w:sz w:val="32"/>
          <w:szCs w:val="32"/>
        </w:rPr>
        <w:tab/>
      </w:r>
    </w:p>
    <w:p w14:paraId="4ADB101A" w14:textId="77777777" w:rsidR="0000547D" w:rsidRPr="00B91097" w:rsidRDefault="0000547D" w:rsidP="0000547D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                                                                  </w:t>
      </w:r>
      <w:proofErr w:type="gramStart"/>
      <w:r>
        <w:rPr>
          <w:rFonts w:ascii="TH SarabunIT๙" w:hAnsi="TH SarabunIT๙" w:cs="TH SarabunIT๙"/>
          <w:sz w:val="32"/>
          <w:szCs w:val="32"/>
        </w:rPr>
        <w:t>25 :</w:t>
      </w:r>
      <w:proofErr w:type="gramEnd"/>
      <w:r>
        <w:rPr>
          <w:rFonts w:ascii="TH SarabunIT๙" w:hAnsi="TH SarabunIT๙" w:cs="TH SarabunIT๙"/>
          <w:sz w:val="32"/>
          <w:szCs w:val="32"/>
        </w:rPr>
        <w:t xml:space="preserve"> 35 : 10</w:t>
      </w:r>
    </w:p>
    <w:p w14:paraId="0C16EAFB" w14:textId="77777777" w:rsidR="00DD2450" w:rsidRPr="00B91097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66415714" w14:textId="77777777" w:rsidR="00DD2450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73B6876F" w14:textId="77777777" w:rsidR="00DD2450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3C76A01D" w14:textId="77777777" w:rsidR="00DD2450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2DE95CDE" w14:textId="77777777" w:rsidR="00842BF3" w:rsidRDefault="00842BF3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6C9C6C70" w14:textId="77777777" w:rsidR="00DD2450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47F902F1" w14:textId="77777777" w:rsidR="00DD2450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36F2B3F0" w14:textId="77777777" w:rsidR="00DD2450" w:rsidRDefault="00DD245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17EDD69B" w14:textId="77777777" w:rsidR="00A237E0" w:rsidRDefault="00A237E0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1A4EB8AD" w14:textId="77777777" w:rsidR="006248A7" w:rsidRPr="00B91097" w:rsidRDefault="006248A7" w:rsidP="00DD2450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590F7972" w14:textId="77777777" w:rsidR="0096148C" w:rsidRDefault="0096148C" w:rsidP="00DD245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</w:p>
    <w:p w14:paraId="4D6AD168" w14:textId="77777777" w:rsidR="007526EB" w:rsidRDefault="007526EB" w:rsidP="00842BF3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  <w:cs/>
        </w:rPr>
        <w:sectPr w:rsidR="007526EB" w:rsidSect="007526EB">
          <w:pgSz w:w="11906" w:h="16838"/>
          <w:pgMar w:top="1440" w:right="1440" w:bottom="1440" w:left="1440" w:header="706" w:footer="706" w:gutter="0"/>
          <w:cols w:space="708"/>
          <w:docGrid w:linePitch="360"/>
        </w:sectPr>
      </w:pPr>
    </w:p>
    <w:p w14:paraId="6B5D2043" w14:textId="354FB1F5" w:rsidR="00C03888" w:rsidRDefault="00F049DB" w:rsidP="00842BF3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>
        <w:rPr>
          <w:rFonts w:ascii="TH SarabunIT๙" w:hAnsi="TH SarabunIT๙" w:cs="TH SarabunIT๙" w:hint="cs"/>
          <w:b/>
          <w:bCs/>
          <w:sz w:val="36"/>
          <w:szCs w:val="36"/>
          <w:cs/>
        </w:rPr>
        <w:lastRenderedPageBreak/>
        <w:t>แผนการวัดและประเมินผลการเรียนรู้</w:t>
      </w:r>
    </w:p>
    <w:p w14:paraId="6EAB8DFE" w14:textId="77777777" w:rsidR="00C03888" w:rsidRPr="00842BF3" w:rsidRDefault="00C03888" w:rsidP="00C03888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842BF3">
        <w:rPr>
          <w:rFonts w:ascii="TH SarabunIT๙" w:hAnsi="TH SarabunIT๙" w:cs="TH SarabunIT๙"/>
          <w:b/>
          <w:bCs/>
          <w:sz w:val="32"/>
          <w:szCs w:val="32"/>
        </w:rPr>
        <w:t xml:space="preserve">1. </w:t>
      </w:r>
      <w:r w:rsidRPr="00842BF3">
        <w:rPr>
          <w:rFonts w:ascii="TH SarabunIT๙" w:hAnsi="TH SarabunIT๙" w:cs="TH SarabunIT๙" w:hint="cs"/>
          <w:b/>
          <w:bCs/>
          <w:sz w:val="32"/>
          <w:szCs w:val="32"/>
          <w:cs/>
        </w:rPr>
        <w:t>รายละเอียดในการวัด</w:t>
      </w:r>
      <w:r w:rsidRPr="00842BF3">
        <w:rPr>
          <w:rFonts w:ascii="TH SarabunIT๙" w:hAnsi="TH SarabunIT๙" w:cs="TH SarabunIT๙"/>
          <w:b/>
          <w:bCs/>
          <w:sz w:val="32"/>
          <w:szCs w:val="32"/>
        </w:rPr>
        <w:t>-</w:t>
      </w:r>
      <w:r w:rsidRPr="00842BF3">
        <w:rPr>
          <w:rFonts w:ascii="TH SarabunIT๙" w:hAnsi="TH SarabunIT๙" w:cs="TH SarabunIT๙" w:hint="cs"/>
          <w:b/>
          <w:bCs/>
          <w:sz w:val="32"/>
          <w:szCs w:val="32"/>
          <w:cs/>
        </w:rPr>
        <w:t>ประเมินผล</w:t>
      </w:r>
    </w:p>
    <w:p w14:paraId="46733997" w14:textId="61C317A9" w:rsidR="00C03888" w:rsidRPr="0000547D" w:rsidRDefault="00C03888" w:rsidP="00C03888">
      <w:pPr>
        <w:spacing w:after="0" w:line="240" w:lineRule="auto"/>
        <w:rPr>
          <w:rFonts w:ascii="TH SarabunIT๙" w:hAnsi="TH SarabunIT๙" w:cs="TH SarabunIT๙"/>
          <w:color w:val="000000" w:themeColor="text1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6"/>
          <w:szCs w:val="36"/>
          <w:cs/>
        </w:rPr>
        <w:tab/>
      </w:r>
      <w:r w:rsidRPr="0000547D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>อัตราส่วน คะแนนระหว่างภาค</w:t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>:</w:t>
      </w:r>
      <w:r w:rsidRPr="0000547D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>คะแนนปลายภาค</w:t>
      </w:r>
      <w:r w:rsidRPr="0000547D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ab/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>= 80</w:t>
      </w:r>
      <w:r w:rsidR="00C20F59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 </w:t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>:</w:t>
      </w:r>
      <w:r w:rsidR="00C20F59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 </w:t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>20</w:t>
      </w:r>
    </w:p>
    <w:p w14:paraId="25517EB7" w14:textId="5C420782" w:rsidR="00C03888" w:rsidRPr="00C20F59" w:rsidRDefault="00C03888" w:rsidP="00C03888">
      <w:pPr>
        <w:spacing w:after="0" w:line="240" w:lineRule="auto"/>
        <w:rPr>
          <w:rFonts w:ascii="TH SarabunIT๙" w:hAnsi="TH SarabunIT๙" w:cs="TH SarabunIT๙"/>
          <w:color w:val="000000" w:themeColor="text1"/>
          <w:sz w:val="32"/>
          <w:szCs w:val="32"/>
        </w:rPr>
      </w:pP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ab/>
      </w:r>
      <w:r w:rsidRPr="0000547D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อัตราส่วน คะแนน </w:t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>K:P:A</w:t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ab/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ab/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ab/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ab/>
      </w:r>
      <w:r w:rsidR="0000547D">
        <w:rPr>
          <w:rFonts w:ascii="TH SarabunIT๙" w:hAnsi="TH SarabunIT๙" w:cs="TH SarabunIT๙"/>
          <w:color w:val="000000" w:themeColor="text1"/>
          <w:sz w:val="32"/>
          <w:szCs w:val="32"/>
        </w:rPr>
        <w:t xml:space="preserve">= </w:t>
      </w:r>
      <w:r w:rsidR="0093264A">
        <w:rPr>
          <w:rFonts w:ascii="TH SarabunIT๙" w:hAnsi="TH SarabunIT๙" w:cs="TH SarabunIT๙"/>
          <w:color w:val="000000" w:themeColor="text1"/>
          <w:sz w:val="32"/>
          <w:szCs w:val="32"/>
        </w:rPr>
        <w:t>2</w:t>
      </w:r>
      <w:r w:rsidR="0000547D">
        <w:rPr>
          <w:rFonts w:ascii="TH SarabunIT๙" w:hAnsi="TH SarabunIT๙" w:cs="TH SarabunIT๙"/>
          <w:color w:val="000000" w:themeColor="text1"/>
          <w:sz w:val="32"/>
          <w:szCs w:val="32"/>
        </w:rPr>
        <w:t>5</w:t>
      </w:r>
      <w:r w:rsidR="00C20F59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 </w:t>
      </w:r>
      <w:r w:rsidR="0000547D">
        <w:rPr>
          <w:rFonts w:ascii="TH SarabunIT๙" w:hAnsi="TH SarabunIT๙" w:cs="TH SarabunIT๙"/>
          <w:color w:val="000000" w:themeColor="text1"/>
          <w:sz w:val="32"/>
          <w:szCs w:val="32"/>
        </w:rPr>
        <w:t>:</w:t>
      </w:r>
      <w:r w:rsidR="00C20F59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 </w:t>
      </w:r>
      <w:r w:rsidR="0000547D">
        <w:rPr>
          <w:rFonts w:ascii="TH SarabunIT๙" w:hAnsi="TH SarabunIT๙" w:cs="TH SarabunIT๙"/>
          <w:color w:val="000000" w:themeColor="text1"/>
          <w:sz w:val="32"/>
          <w:szCs w:val="32"/>
        </w:rPr>
        <w:t>35</w:t>
      </w:r>
      <w:r w:rsidR="00C20F59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 </w:t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>:</w:t>
      </w:r>
      <w:r w:rsidR="00C20F59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 </w:t>
      </w:r>
      <w:r w:rsidRPr="0000547D">
        <w:rPr>
          <w:rFonts w:ascii="TH SarabunIT๙" w:hAnsi="TH SarabunIT๙" w:cs="TH SarabunIT๙"/>
          <w:color w:val="000000" w:themeColor="text1"/>
          <w:sz w:val="32"/>
          <w:szCs w:val="32"/>
        </w:rPr>
        <w:t>10</w:t>
      </w:r>
      <w:r w:rsidR="00C20F59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  </w:t>
      </w:r>
      <w:r>
        <w:rPr>
          <w:rFonts w:ascii="TH SarabunIT๙" w:hAnsi="TH SarabunIT๙" w:cs="TH SarabunIT๙" w:hint="cs"/>
          <w:sz w:val="32"/>
          <w:szCs w:val="32"/>
          <w:cs/>
        </w:rPr>
        <w:t>โดยมีรายละเอียด ดังนี้</w:t>
      </w:r>
    </w:p>
    <w:tbl>
      <w:tblPr>
        <w:tblStyle w:val="a4"/>
        <w:tblW w:w="5000" w:type="pct"/>
        <w:jc w:val="center"/>
        <w:tblLook w:val="04A0" w:firstRow="1" w:lastRow="0" w:firstColumn="1" w:lastColumn="0" w:noHBand="0" w:noVBand="1"/>
      </w:tblPr>
      <w:tblGrid>
        <w:gridCol w:w="743"/>
        <w:gridCol w:w="1387"/>
        <w:gridCol w:w="792"/>
        <w:gridCol w:w="675"/>
        <w:gridCol w:w="1213"/>
        <w:gridCol w:w="4647"/>
        <w:gridCol w:w="658"/>
        <w:gridCol w:w="884"/>
        <w:gridCol w:w="879"/>
        <w:gridCol w:w="1202"/>
        <w:gridCol w:w="868"/>
      </w:tblGrid>
      <w:tr w:rsidR="00195E1C" w:rsidRPr="00B91097" w14:paraId="34FF47EA" w14:textId="1265BAD0" w:rsidTr="00F2736A">
        <w:trPr>
          <w:jc w:val="center"/>
        </w:trPr>
        <w:tc>
          <w:tcPr>
            <w:tcW w:w="266" w:type="pct"/>
            <w:vMerge w:val="restart"/>
            <w:shd w:val="clear" w:color="auto" w:fill="D9D9D9" w:themeFill="background1" w:themeFillShade="D9"/>
          </w:tcPr>
          <w:p w14:paraId="06D27E92" w14:textId="77777777" w:rsidR="00195E1C" w:rsidRPr="00B91097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หน่วยที่</w:t>
            </w:r>
          </w:p>
        </w:tc>
        <w:tc>
          <w:tcPr>
            <w:tcW w:w="497" w:type="pct"/>
            <w:vMerge w:val="restart"/>
            <w:shd w:val="clear" w:color="auto" w:fill="D9D9D9" w:themeFill="background1" w:themeFillShade="D9"/>
          </w:tcPr>
          <w:p w14:paraId="544E6E4C" w14:textId="77777777" w:rsidR="00195E1C" w:rsidRPr="00B91097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ชื่อหน่วยการเรียนรู้</w:t>
            </w:r>
          </w:p>
        </w:tc>
        <w:tc>
          <w:tcPr>
            <w:tcW w:w="526" w:type="pct"/>
            <w:gridSpan w:val="2"/>
            <w:vMerge w:val="restart"/>
            <w:shd w:val="clear" w:color="auto" w:fill="D9D9D9" w:themeFill="background1" w:themeFillShade="D9"/>
          </w:tcPr>
          <w:p w14:paraId="5FEA297B" w14:textId="77777777" w:rsidR="00195E1C" w:rsidRPr="00B91097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มาตรฐานการเรียนรู้</w:t>
            </w: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r w:rsidRPr="00B91097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ตัวชี้วัด</w:t>
            </w:r>
          </w:p>
        </w:tc>
        <w:tc>
          <w:tcPr>
            <w:tcW w:w="435" w:type="pct"/>
            <w:vMerge w:val="restart"/>
            <w:shd w:val="clear" w:color="auto" w:fill="D9D9D9" w:themeFill="background1" w:themeFillShade="D9"/>
          </w:tcPr>
          <w:p w14:paraId="7B3A120D" w14:textId="3A040046" w:rsidR="00195E1C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แผนการจัดการเรียนรรู้</w:t>
            </w:r>
          </w:p>
        </w:tc>
        <w:tc>
          <w:tcPr>
            <w:tcW w:w="1666" w:type="pct"/>
            <w:vMerge w:val="restart"/>
            <w:shd w:val="clear" w:color="auto" w:fill="D9D9D9" w:themeFill="background1" w:themeFillShade="D9"/>
          </w:tcPr>
          <w:p w14:paraId="63EAD5B5" w14:textId="31E00C06" w:rsidR="00195E1C" w:rsidRPr="00B91097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ภาระงาน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ชิ้นงาน</w:t>
            </w:r>
          </w:p>
        </w:tc>
        <w:tc>
          <w:tcPr>
            <w:tcW w:w="553" w:type="pct"/>
            <w:gridSpan w:val="2"/>
            <w:shd w:val="clear" w:color="auto" w:fill="D9D9D9" w:themeFill="background1" w:themeFillShade="D9"/>
          </w:tcPr>
          <w:p w14:paraId="3EC794AA" w14:textId="37BDC61C" w:rsidR="00195E1C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ประเภทงาน</w:t>
            </w:r>
          </w:p>
        </w:tc>
        <w:tc>
          <w:tcPr>
            <w:tcW w:w="315" w:type="pct"/>
            <w:vMerge w:val="restart"/>
            <w:shd w:val="clear" w:color="auto" w:fill="D9D9D9" w:themeFill="background1" w:themeFillShade="D9"/>
          </w:tcPr>
          <w:p w14:paraId="431569E1" w14:textId="52F93DE0" w:rsidR="00195E1C" w:rsidRPr="00B91097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น้ำหนักคะแนน</w:t>
            </w:r>
          </w:p>
        </w:tc>
        <w:tc>
          <w:tcPr>
            <w:tcW w:w="431" w:type="pct"/>
            <w:shd w:val="clear" w:color="auto" w:fill="D9D9D9" w:themeFill="background1" w:themeFillShade="D9"/>
          </w:tcPr>
          <w:p w14:paraId="4E506229" w14:textId="77777777" w:rsidR="00195E1C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K</w:t>
            </w: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P:A</w:t>
            </w:r>
            <w:proofErr w:type="gramEnd"/>
          </w:p>
          <w:p w14:paraId="1F6ACD59" w14:textId="2E98A354" w:rsidR="00C20F59" w:rsidRDefault="0093264A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5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35:10</w:t>
            </w:r>
          </w:p>
        </w:tc>
        <w:tc>
          <w:tcPr>
            <w:tcW w:w="311" w:type="pct"/>
            <w:vMerge w:val="restart"/>
            <w:shd w:val="clear" w:color="auto" w:fill="D9D9D9" w:themeFill="background1" w:themeFillShade="D9"/>
          </w:tcPr>
          <w:p w14:paraId="278BB083" w14:textId="33F0293D" w:rsidR="00195E1C" w:rsidRPr="00B91097" w:rsidRDefault="00195E1C" w:rsidP="00CA0117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คะแนนรวม</w:t>
            </w:r>
          </w:p>
        </w:tc>
      </w:tr>
      <w:tr w:rsidR="00195E1C" w:rsidRPr="00B91097" w14:paraId="33934C14" w14:textId="4E88C6F8" w:rsidTr="00F2736A">
        <w:trPr>
          <w:jc w:val="center"/>
        </w:trPr>
        <w:tc>
          <w:tcPr>
            <w:tcW w:w="266" w:type="pct"/>
            <w:vMerge/>
          </w:tcPr>
          <w:p w14:paraId="0EA224EB" w14:textId="7AAAC07F" w:rsidR="00195E1C" w:rsidRPr="00B91097" w:rsidRDefault="00195E1C" w:rsidP="00B645DD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497" w:type="pct"/>
            <w:vMerge/>
          </w:tcPr>
          <w:p w14:paraId="7D6F0EE1" w14:textId="210AEC1E" w:rsidR="00195E1C" w:rsidRPr="00B91097" w:rsidRDefault="00195E1C" w:rsidP="00EB7B6A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526" w:type="pct"/>
            <w:gridSpan w:val="2"/>
            <w:vMerge/>
          </w:tcPr>
          <w:p w14:paraId="289AD7D5" w14:textId="6FF1C6BE" w:rsidR="00195E1C" w:rsidRPr="00B91097" w:rsidRDefault="00195E1C" w:rsidP="00126926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334A3A6B" w14:textId="77777777" w:rsidR="00195E1C" w:rsidRDefault="00195E1C" w:rsidP="00EB7B6A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666" w:type="pct"/>
            <w:vMerge/>
          </w:tcPr>
          <w:p w14:paraId="5756D73A" w14:textId="7DD36EAF" w:rsidR="00195E1C" w:rsidRDefault="00195E1C" w:rsidP="00EB7B6A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36" w:type="pct"/>
            <w:shd w:val="clear" w:color="auto" w:fill="D9D9D9" w:themeFill="background1" w:themeFillShade="D9"/>
          </w:tcPr>
          <w:p w14:paraId="398BA589" w14:textId="31D6865F" w:rsidR="00195E1C" w:rsidRDefault="00195E1C" w:rsidP="00B645DD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กลุ่ม</w:t>
            </w:r>
          </w:p>
        </w:tc>
        <w:tc>
          <w:tcPr>
            <w:tcW w:w="317" w:type="pct"/>
            <w:shd w:val="clear" w:color="auto" w:fill="D9D9D9" w:themeFill="background1" w:themeFillShade="D9"/>
          </w:tcPr>
          <w:p w14:paraId="3D5A4DF7" w14:textId="50A1E2CC" w:rsidR="00195E1C" w:rsidRDefault="00195E1C" w:rsidP="00B645DD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ดี่ยว</w:t>
            </w:r>
          </w:p>
        </w:tc>
        <w:tc>
          <w:tcPr>
            <w:tcW w:w="315" w:type="pct"/>
            <w:vMerge/>
          </w:tcPr>
          <w:p w14:paraId="4C6DC45D" w14:textId="77777777" w:rsidR="00195E1C" w:rsidRDefault="00195E1C" w:rsidP="00B645DD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431" w:type="pct"/>
          </w:tcPr>
          <w:p w14:paraId="49DA3D79" w14:textId="41A76753" w:rsidR="00195E1C" w:rsidRDefault="00C20F59" w:rsidP="00B645DD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8 </w:t>
            </w:r>
            <w:r w:rsidR="00195E1C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9 </w:t>
            </w:r>
            <w:r w:rsidR="00195E1C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3</w:t>
            </w:r>
          </w:p>
        </w:tc>
        <w:tc>
          <w:tcPr>
            <w:tcW w:w="311" w:type="pct"/>
            <w:vMerge/>
          </w:tcPr>
          <w:p w14:paraId="2A12F024" w14:textId="5F548E0C" w:rsidR="00195E1C" w:rsidRDefault="00195E1C" w:rsidP="00B645DD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</w:tr>
      <w:tr w:rsidR="00195E1C" w:rsidRPr="00B91097" w14:paraId="4AC50728" w14:textId="47704336" w:rsidTr="00F2736A">
        <w:trPr>
          <w:jc w:val="center"/>
        </w:trPr>
        <w:tc>
          <w:tcPr>
            <w:tcW w:w="266" w:type="pct"/>
            <w:vMerge w:val="restart"/>
          </w:tcPr>
          <w:p w14:paraId="4076A9EF" w14:textId="37D345C8" w:rsidR="00195E1C" w:rsidRPr="00B91097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497" w:type="pct"/>
            <w:vMerge w:val="restart"/>
          </w:tcPr>
          <w:p w14:paraId="0375C4A4" w14:textId="65D3697C" w:rsidR="00195E1C" w:rsidRPr="00911796" w:rsidRDefault="00195E1C" w:rsidP="00EB7B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ll about me</w:t>
            </w:r>
          </w:p>
        </w:tc>
        <w:tc>
          <w:tcPr>
            <w:tcW w:w="526" w:type="pct"/>
            <w:gridSpan w:val="2"/>
            <w:vMerge w:val="restart"/>
          </w:tcPr>
          <w:p w14:paraId="0BFCDEB3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7EF829CD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1168A732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76E2D73E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77685A8F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796715A9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66235030" w14:textId="53100D2D" w:rsidR="00195E1C" w:rsidRPr="00911796" w:rsidRDefault="00195E1C" w:rsidP="00C3703C">
            <w:pPr>
              <w:framePr w:hSpace="180" w:wrap="around" w:vAnchor="text" w:hAnchor="margin" w:y="301"/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</w:tc>
        <w:tc>
          <w:tcPr>
            <w:tcW w:w="435" w:type="pct"/>
            <w:vMerge w:val="restart"/>
          </w:tcPr>
          <w:p w14:paraId="13E49778" w14:textId="3F456D2E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color w:val="000000" w:themeColor="text1"/>
                <w:sz w:val="32"/>
                <w:szCs w:val="32"/>
                <w:cs/>
              </w:rPr>
              <w:t>แผนที่ 1-7</w:t>
            </w:r>
          </w:p>
        </w:tc>
        <w:tc>
          <w:tcPr>
            <w:tcW w:w="1666" w:type="pct"/>
          </w:tcPr>
          <w:p w14:paraId="0B4E98A0" w14:textId="41AFE4AD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 xml:space="preserve">1. </w:t>
            </w: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Alphabets</w:t>
            </w:r>
          </w:p>
        </w:tc>
        <w:tc>
          <w:tcPr>
            <w:tcW w:w="236" w:type="pct"/>
          </w:tcPr>
          <w:p w14:paraId="5242BA3A" w14:textId="032B8410" w:rsidR="00195E1C" w:rsidRPr="00911796" w:rsidRDefault="00195E1C" w:rsidP="00EB7B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7" w:type="pct"/>
          </w:tcPr>
          <w:p w14:paraId="36A40267" w14:textId="37760FE9" w:rsidR="00195E1C" w:rsidRPr="00911796" w:rsidRDefault="00195E1C" w:rsidP="00EB7B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6141D903" w14:textId="2D5A6C1A" w:rsidR="00195E1C" w:rsidRPr="00911796" w:rsidRDefault="00195E1C" w:rsidP="00EB7B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431" w:type="pct"/>
          </w:tcPr>
          <w:p w14:paraId="2C59800F" w14:textId="4CE047CB" w:rsidR="00195E1C" w:rsidRPr="00911796" w:rsidRDefault="0093264A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3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311" w:type="pct"/>
            <w:vMerge w:val="restart"/>
          </w:tcPr>
          <w:p w14:paraId="362F2C58" w14:textId="54752000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20</w:t>
            </w:r>
          </w:p>
        </w:tc>
      </w:tr>
      <w:tr w:rsidR="00195E1C" w:rsidRPr="00B91097" w14:paraId="1743C590" w14:textId="01DF5068" w:rsidTr="00F2736A">
        <w:trPr>
          <w:jc w:val="center"/>
        </w:trPr>
        <w:tc>
          <w:tcPr>
            <w:tcW w:w="266" w:type="pct"/>
            <w:vMerge/>
          </w:tcPr>
          <w:p w14:paraId="24C8AF08" w14:textId="77777777" w:rsidR="00195E1C" w:rsidRPr="00B91097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41EF9D7F" w14:textId="77777777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2079F7F1" w14:textId="5BEDC0D6" w:rsidR="00195E1C" w:rsidRPr="00911796" w:rsidRDefault="00195E1C" w:rsidP="001F4D59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0E0227C4" w14:textId="77777777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1666" w:type="pct"/>
          </w:tcPr>
          <w:p w14:paraId="10242C40" w14:textId="4393892C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 xml:space="preserve">2. </w:t>
            </w: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  <w:t>สอบ</w:t>
            </w:r>
            <w:r>
              <w:rPr>
                <w:rFonts w:ascii="TH SarabunIT๙" w:hAnsi="TH SarabunIT๙" w:cs="TH SarabunIT๙" w:hint="cs"/>
                <w:color w:val="000000" w:themeColor="text1"/>
                <w:sz w:val="32"/>
                <w:szCs w:val="32"/>
                <w:cs/>
              </w:rPr>
              <w:t>พูด</w:t>
            </w: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  <w:t>แนะนำตนเอง</w:t>
            </w:r>
          </w:p>
        </w:tc>
        <w:tc>
          <w:tcPr>
            <w:tcW w:w="236" w:type="pct"/>
          </w:tcPr>
          <w:p w14:paraId="46A78C20" w14:textId="10569104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7" w:type="pct"/>
          </w:tcPr>
          <w:p w14:paraId="200B7CD1" w14:textId="6406108E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56C25590" w14:textId="7DAD69B8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431" w:type="pct"/>
          </w:tcPr>
          <w:p w14:paraId="1246469C" w14:textId="4E294CD9" w:rsidR="00195E1C" w:rsidRPr="00911796" w:rsidRDefault="0093264A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78595CA3" w14:textId="0092940C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</w:tr>
      <w:tr w:rsidR="00195E1C" w:rsidRPr="00B91097" w14:paraId="6E33327C" w14:textId="2C799796" w:rsidTr="00F2736A">
        <w:trPr>
          <w:jc w:val="center"/>
        </w:trPr>
        <w:tc>
          <w:tcPr>
            <w:tcW w:w="266" w:type="pct"/>
            <w:vMerge/>
          </w:tcPr>
          <w:p w14:paraId="3B090206" w14:textId="77777777" w:rsidR="00195E1C" w:rsidRPr="00B91097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639F626A" w14:textId="77777777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748F6C39" w14:textId="3D5758B3" w:rsidR="00195E1C" w:rsidRPr="00911796" w:rsidRDefault="00195E1C" w:rsidP="001F4D59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692F3B84" w14:textId="77777777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1666" w:type="pct"/>
          </w:tcPr>
          <w:p w14:paraId="1ED6D5FB" w14:textId="03BC4853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 xml:space="preserve">3. </w:t>
            </w: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Daily Routines</w:t>
            </w:r>
          </w:p>
        </w:tc>
        <w:tc>
          <w:tcPr>
            <w:tcW w:w="236" w:type="pct"/>
          </w:tcPr>
          <w:p w14:paraId="2C76205B" w14:textId="77777777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7" w:type="pct"/>
          </w:tcPr>
          <w:p w14:paraId="2CCCB28B" w14:textId="6B6DB29F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32DBAE4A" w14:textId="105DFB44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431" w:type="pct"/>
          </w:tcPr>
          <w:p w14:paraId="49EC275A" w14:textId="453B545F" w:rsidR="00195E1C" w:rsidRPr="00911796" w:rsidRDefault="0093264A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30BA17E3" w14:textId="2D0F95A2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</w:tr>
      <w:tr w:rsidR="00195E1C" w:rsidRPr="00B91097" w14:paraId="27AC3600" w14:textId="0A828DC9" w:rsidTr="00F2736A">
        <w:trPr>
          <w:jc w:val="center"/>
        </w:trPr>
        <w:tc>
          <w:tcPr>
            <w:tcW w:w="266" w:type="pct"/>
            <w:vMerge/>
          </w:tcPr>
          <w:p w14:paraId="6B16C471" w14:textId="77777777" w:rsidR="00195E1C" w:rsidRPr="00B91097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637B044E" w14:textId="77777777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01611BDA" w14:textId="77777777" w:rsidR="00195E1C" w:rsidRPr="00911796" w:rsidRDefault="00195E1C" w:rsidP="001F4D59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4BC8DCCA" w14:textId="77777777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1666" w:type="pct"/>
          </w:tcPr>
          <w:p w14:paraId="057622CF" w14:textId="540B2CF7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 xml:space="preserve">4. </w:t>
            </w: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Plural Noun</w:t>
            </w:r>
          </w:p>
        </w:tc>
        <w:tc>
          <w:tcPr>
            <w:tcW w:w="236" w:type="pct"/>
          </w:tcPr>
          <w:p w14:paraId="202223E9" w14:textId="344E474E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7" w:type="pct"/>
          </w:tcPr>
          <w:p w14:paraId="58C87645" w14:textId="3A12400C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1D6E20B4" w14:textId="6B1E0109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431" w:type="pct"/>
          </w:tcPr>
          <w:p w14:paraId="5B346951" w14:textId="3104B0A2" w:rsidR="00195E1C" w:rsidRPr="00911796" w:rsidRDefault="0093264A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3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24E95D47" w14:textId="03AE926F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</w:tr>
      <w:tr w:rsidR="00195E1C" w:rsidRPr="00B91097" w14:paraId="6AB3B496" w14:textId="28E16AEA" w:rsidTr="00F2736A">
        <w:trPr>
          <w:jc w:val="center"/>
        </w:trPr>
        <w:tc>
          <w:tcPr>
            <w:tcW w:w="266" w:type="pct"/>
            <w:vMerge/>
          </w:tcPr>
          <w:p w14:paraId="73866674" w14:textId="77777777" w:rsidR="00195E1C" w:rsidRPr="00B91097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06156089" w14:textId="77777777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7D252CED" w14:textId="77777777" w:rsidR="00195E1C" w:rsidRPr="00911796" w:rsidRDefault="00195E1C" w:rsidP="001F4D59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52E9F3CE" w14:textId="77777777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1666" w:type="pct"/>
          </w:tcPr>
          <w:p w14:paraId="1639730A" w14:textId="73CB2226" w:rsidR="00195E1C" w:rsidRPr="00911796" w:rsidRDefault="00195E1C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236" w:type="pct"/>
          </w:tcPr>
          <w:p w14:paraId="34FF12B0" w14:textId="77777777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7" w:type="pct"/>
          </w:tcPr>
          <w:p w14:paraId="387CAB6D" w14:textId="77777777" w:rsidR="00195E1C" w:rsidRPr="00911796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5" w:type="pct"/>
          </w:tcPr>
          <w:p w14:paraId="21C944FF" w14:textId="77777777" w:rsidR="00195E1C" w:rsidRDefault="00195E1C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431" w:type="pct"/>
          </w:tcPr>
          <w:p w14:paraId="4C8FA5F2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1" w:type="pct"/>
            <w:vMerge/>
          </w:tcPr>
          <w:p w14:paraId="4168C0A8" w14:textId="04B91CB9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</w:tr>
      <w:tr w:rsidR="00C20F59" w:rsidRPr="00B91097" w14:paraId="53F62CC5" w14:textId="77777777" w:rsidTr="00F2736A">
        <w:trPr>
          <w:jc w:val="center"/>
        </w:trPr>
        <w:tc>
          <w:tcPr>
            <w:tcW w:w="266" w:type="pct"/>
          </w:tcPr>
          <w:p w14:paraId="3F2A13CA" w14:textId="77777777" w:rsidR="00C20F59" w:rsidRPr="00B91097" w:rsidRDefault="00C20F59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</w:tcPr>
          <w:p w14:paraId="4C460878" w14:textId="77777777" w:rsidR="00C20F59" w:rsidRPr="00911796" w:rsidRDefault="00C20F59" w:rsidP="00B645DD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</w:tcPr>
          <w:p w14:paraId="35BFC680" w14:textId="77777777" w:rsidR="00C20F59" w:rsidRPr="00911796" w:rsidRDefault="00C20F59" w:rsidP="001F4D59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</w:tcPr>
          <w:p w14:paraId="192EED5A" w14:textId="77777777" w:rsidR="00C20F59" w:rsidRPr="00911796" w:rsidRDefault="00C20F59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1666" w:type="pct"/>
          </w:tcPr>
          <w:p w14:paraId="385448CC" w14:textId="77777777" w:rsidR="00C20F59" w:rsidRPr="00911796" w:rsidRDefault="00C20F59" w:rsidP="00485788">
            <w:pP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236" w:type="pct"/>
          </w:tcPr>
          <w:p w14:paraId="14798F4E" w14:textId="77777777" w:rsidR="00C20F59" w:rsidRPr="00911796" w:rsidRDefault="00C20F59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7" w:type="pct"/>
          </w:tcPr>
          <w:p w14:paraId="167B6AF8" w14:textId="77777777" w:rsidR="00C20F59" w:rsidRPr="00911796" w:rsidRDefault="00C20F59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5" w:type="pct"/>
          </w:tcPr>
          <w:p w14:paraId="17C37873" w14:textId="77777777" w:rsidR="00C20F59" w:rsidRDefault="00C20F59" w:rsidP="00B645DD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431" w:type="pct"/>
          </w:tcPr>
          <w:p w14:paraId="40F08AC6" w14:textId="0AA1802B" w:rsidR="00C20F59" w:rsidRPr="00911796" w:rsidRDefault="008F7410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5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8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C20F59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C20F59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2</w:t>
            </w:r>
          </w:p>
        </w:tc>
        <w:tc>
          <w:tcPr>
            <w:tcW w:w="311" w:type="pct"/>
          </w:tcPr>
          <w:p w14:paraId="6708B434" w14:textId="77777777" w:rsidR="00C20F59" w:rsidRPr="00911796" w:rsidRDefault="00C20F59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</w:tr>
      <w:tr w:rsidR="00195E1C" w:rsidRPr="00B91097" w14:paraId="0F1703E5" w14:textId="32B7D0B2" w:rsidTr="00F2736A">
        <w:trPr>
          <w:jc w:val="center"/>
        </w:trPr>
        <w:tc>
          <w:tcPr>
            <w:tcW w:w="266" w:type="pct"/>
            <w:vMerge w:val="restart"/>
          </w:tcPr>
          <w:p w14:paraId="4EE44E27" w14:textId="3F28E13F" w:rsidR="00195E1C" w:rsidRPr="00B91097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97" w:type="pct"/>
            <w:vMerge w:val="restart"/>
          </w:tcPr>
          <w:p w14:paraId="2797156C" w14:textId="211E5B93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Happy Family</w:t>
            </w:r>
          </w:p>
        </w:tc>
        <w:tc>
          <w:tcPr>
            <w:tcW w:w="526" w:type="pct"/>
            <w:gridSpan w:val="2"/>
            <w:vMerge w:val="restart"/>
          </w:tcPr>
          <w:p w14:paraId="69A2F4AA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2B90FA98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73EA7514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49A74A2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347921C6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2611883E" w14:textId="77777777" w:rsidR="00195E1C" w:rsidRPr="0043476F" w:rsidRDefault="00195E1C" w:rsidP="0048578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9A467CD" w14:textId="77777777" w:rsidR="00195E1C" w:rsidRPr="00E67A6B" w:rsidRDefault="00195E1C" w:rsidP="00485788">
            <w:pPr>
              <w:framePr w:hSpace="180" w:wrap="around" w:vAnchor="text" w:hAnchor="margin" w:y="301"/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1A6407F0" w14:textId="78582C28" w:rsidR="00195E1C" w:rsidRPr="00911796" w:rsidRDefault="00195E1C" w:rsidP="000673D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35" w:type="pct"/>
            <w:vMerge w:val="restart"/>
          </w:tcPr>
          <w:p w14:paraId="171BD9C3" w14:textId="24DC384B" w:rsidR="00195E1C" w:rsidRPr="00911796" w:rsidRDefault="00195E1C" w:rsidP="001539DD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color w:val="000000" w:themeColor="text1"/>
                <w:sz w:val="32"/>
                <w:szCs w:val="32"/>
                <w:cs/>
              </w:rPr>
              <w:t>แผนที่ 8-13</w:t>
            </w:r>
          </w:p>
        </w:tc>
        <w:tc>
          <w:tcPr>
            <w:tcW w:w="1666" w:type="pct"/>
          </w:tcPr>
          <w:p w14:paraId="2D7F3403" w14:textId="743B042B" w:rsidR="00195E1C" w:rsidRPr="00911796" w:rsidRDefault="00195E1C" w:rsidP="001539DD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sz w:val="32"/>
                <w:szCs w:val="32"/>
              </w:rPr>
              <w:t xml:space="preserve">1. </w:t>
            </w: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 xml:space="preserve">Subject </w:t>
            </w: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t>Pronoun</w:t>
            </w:r>
          </w:p>
        </w:tc>
        <w:tc>
          <w:tcPr>
            <w:tcW w:w="236" w:type="pct"/>
          </w:tcPr>
          <w:p w14:paraId="68107B30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19D9CA28" w14:textId="1D094999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03FB247F" w14:textId="7A1F2351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31" w:type="pct"/>
          </w:tcPr>
          <w:p w14:paraId="0A8CD7ED" w14:textId="678A6E07" w:rsidR="00195E1C" w:rsidRDefault="008F7410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311" w:type="pct"/>
            <w:vMerge w:val="restart"/>
          </w:tcPr>
          <w:p w14:paraId="54B3C19A" w14:textId="3DDE0C5B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5</w:t>
            </w:r>
          </w:p>
        </w:tc>
      </w:tr>
      <w:tr w:rsidR="00195E1C" w:rsidRPr="00B91097" w14:paraId="30D75BCE" w14:textId="0A4B46AE" w:rsidTr="00F2736A">
        <w:trPr>
          <w:jc w:val="center"/>
        </w:trPr>
        <w:tc>
          <w:tcPr>
            <w:tcW w:w="266" w:type="pct"/>
            <w:vMerge/>
          </w:tcPr>
          <w:p w14:paraId="5E8BB0F8" w14:textId="77777777" w:rsidR="00195E1C" w:rsidRPr="00B91097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3010FC40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16A9FB25" w14:textId="77777777" w:rsidR="00195E1C" w:rsidRPr="00911796" w:rsidRDefault="00195E1C" w:rsidP="000673D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5092EDE3" w14:textId="77777777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35287DC7" w14:textId="227DD64C" w:rsidR="00195E1C" w:rsidRPr="00911796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2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V s/es</w:t>
            </w:r>
          </w:p>
        </w:tc>
        <w:tc>
          <w:tcPr>
            <w:tcW w:w="236" w:type="pct"/>
          </w:tcPr>
          <w:p w14:paraId="14DA0CC1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0645414B" w14:textId="7E977B4E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6D6DFFC6" w14:textId="1F844A44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431" w:type="pct"/>
          </w:tcPr>
          <w:p w14:paraId="529346E1" w14:textId="7E42D649" w:rsidR="00195E1C" w:rsidRPr="00911796" w:rsidRDefault="008F7410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2FFA4FE2" w14:textId="584462E8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195E1C" w:rsidRPr="00B91097" w14:paraId="3487B329" w14:textId="1D68BE97" w:rsidTr="00F2736A">
        <w:trPr>
          <w:jc w:val="center"/>
        </w:trPr>
        <w:tc>
          <w:tcPr>
            <w:tcW w:w="266" w:type="pct"/>
            <w:vMerge/>
          </w:tcPr>
          <w:p w14:paraId="0EB79DE5" w14:textId="77777777" w:rsidR="00195E1C" w:rsidRPr="00B91097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35312246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38FCA73B" w14:textId="77777777" w:rsidR="00195E1C" w:rsidRPr="00911796" w:rsidRDefault="00195E1C" w:rsidP="000673D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7EE402F4" w14:textId="77777777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4FA84711" w14:textId="2FBCF3DC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3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Verb to be</w:t>
            </w:r>
          </w:p>
        </w:tc>
        <w:tc>
          <w:tcPr>
            <w:tcW w:w="236" w:type="pct"/>
          </w:tcPr>
          <w:p w14:paraId="05BB3FB4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7B879EC6" w14:textId="5BBCFBB5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1CE30F96" w14:textId="77C6B3ED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431" w:type="pct"/>
          </w:tcPr>
          <w:p w14:paraId="322AFCAD" w14:textId="3D73E162" w:rsidR="00195E1C" w:rsidRPr="00911796" w:rsidRDefault="008F7410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4DD9B87F" w14:textId="77131574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195E1C" w:rsidRPr="00B91097" w14:paraId="35AEA222" w14:textId="67E68721" w:rsidTr="00F2736A">
        <w:trPr>
          <w:jc w:val="center"/>
        </w:trPr>
        <w:tc>
          <w:tcPr>
            <w:tcW w:w="266" w:type="pct"/>
            <w:vMerge/>
          </w:tcPr>
          <w:p w14:paraId="7BC27870" w14:textId="77777777" w:rsidR="00195E1C" w:rsidRPr="00B91097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6E935114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249A57CA" w14:textId="77777777" w:rsidR="00195E1C" w:rsidRPr="00911796" w:rsidRDefault="00195E1C" w:rsidP="000673D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4BA696DF" w14:textId="77777777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5026AD09" w14:textId="0C524826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4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ผนผังครอบครัว </w:t>
            </w:r>
          </w:p>
        </w:tc>
        <w:tc>
          <w:tcPr>
            <w:tcW w:w="236" w:type="pct"/>
          </w:tcPr>
          <w:p w14:paraId="76C90523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18D70BE0" w14:textId="113E3CBE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0CEF431B" w14:textId="0C1E5793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5B451470" w14:textId="08BB16D1" w:rsidR="00195E1C" w:rsidRPr="00911796" w:rsidRDefault="008F7410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51EE1529" w14:textId="362C444D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195E1C" w:rsidRPr="00B91097" w14:paraId="081356F2" w14:textId="151F814B" w:rsidTr="00F2736A">
        <w:trPr>
          <w:jc w:val="center"/>
        </w:trPr>
        <w:tc>
          <w:tcPr>
            <w:tcW w:w="266" w:type="pct"/>
            <w:vMerge/>
          </w:tcPr>
          <w:p w14:paraId="5768C115" w14:textId="77777777" w:rsidR="00195E1C" w:rsidRPr="00B91097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68C417E5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45D5A128" w14:textId="77777777" w:rsidR="00195E1C" w:rsidRPr="00911796" w:rsidRDefault="00195E1C" w:rsidP="000673D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25D49469" w14:textId="77777777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2F9443C3" w14:textId="50F6C446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5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เขียนอธิบายข้อมูลเกี่ยวกับสมาชิกในครอบครัว</w:t>
            </w:r>
          </w:p>
        </w:tc>
        <w:tc>
          <w:tcPr>
            <w:tcW w:w="236" w:type="pct"/>
          </w:tcPr>
          <w:p w14:paraId="65F86D93" w14:textId="7777777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06908329" w14:textId="4F528B78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71047ECE" w14:textId="33F27BA7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31" w:type="pct"/>
          </w:tcPr>
          <w:p w14:paraId="7378321B" w14:textId="2D1999DF" w:rsidR="00195E1C" w:rsidRPr="00911796" w:rsidRDefault="008F7410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5481868B" w14:textId="042DFE0F" w:rsidR="00195E1C" w:rsidRPr="00911796" w:rsidRDefault="00195E1C" w:rsidP="000673D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195E1C" w:rsidRPr="00B91097" w14:paraId="2708C14E" w14:textId="16BC0C29" w:rsidTr="00F2736A">
        <w:trPr>
          <w:jc w:val="center"/>
        </w:trPr>
        <w:tc>
          <w:tcPr>
            <w:tcW w:w="266" w:type="pct"/>
            <w:vMerge/>
          </w:tcPr>
          <w:p w14:paraId="56A5C38B" w14:textId="77777777" w:rsidR="00195E1C" w:rsidRPr="00B91097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304B7DB2" w14:textId="77777777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5B21D31B" w14:textId="77777777" w:rsidR="00195E1C" w:rsidRPr="00911796" w:rsidRDefault="00195E1C" w:rsidP="00911796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43914DB6" w14:textId="77777777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3BAC8A8D" w14:textId="674E57F5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6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Verb to have</w:t>
            </w:r>
          </w:p>
        </w:tc>
        <w:tc>
          <w:tcPr>
            <w:tcW w:w="236" w:type="pct"/>
          </w:tcPr>
          <w:p w14:paraId="654C1198" w14:textId="77777777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324BF446" w14:textId="50CF2217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26E6E52B" w14:textId="18BD9802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431" w:type="pct"/>
          </w:tcPr>
          <w:p w14:paraId="280B93FB" w14:textId="4D81E77E" w:rsidR="00195E1C" w:rsidRPr="00911796" w:rsidRDefault="008F7410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02F25DE5" w14:textId="65271989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195E1C" w:rsidRPr="00B91097" w14:paraId="6AA228FB" w14:textId="5EC17AFA" w:rsidTr="00F2736A">
        <w:trPr>
          <w:jc w:val="center"/>
        </w:trPr>
        <w:tc>
          <w:tcPr>
            <w:tcW w:w="266" w:type="pct"/>
            <w:vMerge/>
          </w:tcPr>
          <w:p w14:paraId="6D5E98D7" w14:textId="77777777" w:rsidR="00195E1C" w:rsidRPr="00B91097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611A7267" w14:textId="77777777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4EA3D4D3" w14:textId="77777777" w:rsidR="00195E1C" w:rsidRPr="00911796" w:rsidRDefault="00195E1C" w:rsidP="00911796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32A9680C" w14:textId="77777777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7E2882B5" w14:textId="385F14B0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7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ขียนอธิบายรูปร่าง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/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ลักษณะเกี่ยวกับสมาชิกในครอบครัว</w:t>
            </w:r>
          </w:p>
        </w:tc>
        <w:tc>
          <w:tcPr>
            <w:tcW w:w="236" w:type="pct"/>
          </w:tcPr>
          <w:p w14:paraId="732B54B5" w14:textId="77777777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605DA6CD" w14:textId="2F660789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03D4FAD7" w14:textId="472F6AD3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239BFE80" w14:textId="6964F1A9" w:rsidR="00195E1C" w:rsidRPr="00911796" w:rsidRDefault="008F7410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1CA7C0F5" w14:textId="5F38DDA5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195E1C" w:rsidRPr="00B91097" w14:paraId="0763FC84" w14:textId="38F72BAB" w:rsidTr="00F2736A">
        <w:trPr>
          <w:jc w:val="center"/>
        </w:trPr>
        <w:tc>
          <w:tcPr>
            <w:tcW w:w="266" w:type="pct"/>
            <w:vMerge/>
          </w:tcPr>
          <w:p w14:paraId="46FC4DAE" w14:textId="77777777" w:rsidR="00195E1C" w:rsidRPr="00B91097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583CDCC2" w14:textId="77777777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31EDE26F" w14:textId="77777777" w:rsidR="00195E1C" w:rsidRPr="00911796" w:rsidRDefault="00195E1C" w:rsidP="00911796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0D7944D5" w14:textId="77777777" w:rsidR="00195E1C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42D808B6" w14:textId="28097279" w:rsidR="00195E1C" w:rsidRPr="00911796" w:rsidRDefault="00195E1C" w:rsidP="00597DB4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8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สอบสนทนา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What is your hobby?</w:t>
            </w:r>
          </w:p>
        </w:tc>
        <w:tc>
          <w:tcPr>
            <w:tcW w:w="236" w:type="pct"/>
          </w:tcPr>
          <w:p w14:paraId="762D930A" w14:textId="4D529CAA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7" w:type="pct"/>
          </w:tcPr>
          <w:p w14:paraId="0FA6638D" w14:textId="77777777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5" w:type="pct"/>
          </w:tcPr>
          <w:p w14:paraId="74D3088E" w14:textId="625E856D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5632B0B4" w14:textId="684BE349" w:rsidR="00195E1C" w:rsidRPr="00911796" w:rsidRDefault="008F7410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2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 w:rsidR="002E4AC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 w:rsidR="002E4ACE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5EFC12A4" w14:textId="327F3C22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195E1C" w:rsidRPr="00B91097" w14:paraId="701FF90F" w14:textId="77396F50" w:rsidTr="00F2736A">
        <w:trPr>
          <w:jc w:val="center"/>
        </w:trPr>
        <w:tc>
          <w:tcPr>
            <w:tcW w:w="1047" w:type="pct"/>
            <w:gridSpan w:val="3"/>
            <w:shd w:val="clear" w:color="auto" w:fill="D9D9D9" w:themeFill="background1" w:themeFillShade="D9"/>
          </w:tcPr>
          <w:p w14:paraId="707B1627" w14:textId="77777777" w:rsidR="00195E1C" w:rsidRPr="007B0B1B" w:rsidRDefault="00195E1C" w:rsidP="00911796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895" w:type="pct"/>
            <w:gridSpan w:val="5"/>
            <w:shd w:val="clear" w:color="auto" w:fill="D9D9D9" w:themeFill="background1" w:themeFillShade="D9"/>
          </w:tcPr>
          <w:p w14:paraId="21543061" w14:textId="00524DB0" w:rsidR="00195E1C" w:rsidRPr="007B0B1B" w:rsidRDefault="00195E1C" w:rsidP="00911796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7B0B1B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สอบกลางภาค</w:t>
            </w:r>
          </w:p>
        </w:tc>
        <w:tc>
          <w:tcPr>
            <w:tcW w:w="315" w:type="pct"/>
          </w:tcPr>
          <w:p w14:paraId="35D0B3E8" w14:textId="184C3EAF" w:rsidR="00195E1C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0</w:t>
            </w:r>
          </w:p>
        </w:tc>
        <w:tc>
          <w:tcPr>
            <w:tcW w:w="431" w:type="pct"/>
          </w:tcPr>
          <w:p w14:paraId="4C229A07" w14:textId="77777777" w:rsidR="00195E1C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1" w:type="pct"/>
          </w:tcPr>
          <w:p w14:paraId="2292ADBD" w14:textId="71B1C6C0" w:rsidR="00195E1C" w:rsidRPr="00911796" w:rsidRDefault="00195E1C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0</w:t>
            </w:r>
          </w:p>
        </w:tc>
      </w:tr>
      <w:tr w:rsidR="00F2736A" w:rsidRPr="00B91097" w14:paraId="48B824E1" w14:textId="77777777" w:rsidTr="00F2736A">
        <w:trPr>
          <w:jc w:val="center"/>
        </w:trPr>
        <w:tc>
          <w:tcPr>
            <w:tcW w:w="1047" w:type="pct"/>
            <w:gridSpan w:val="3"/>
            <w:shd w:val="clear" w:color="auto" w:fill="D9D9D9" w:themeFill="background1" w:themeFillShade="D9"/>
          </w:tcPr>
          <w:p w14:paraId="288DD068" w14:textId="77777777" w:rsidR="00F2736A" w:rsidRPr="007B0B1B" w:rsidRDefault="00F2736A" w:rsidP="00911796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895" w:type="pct"/>
            <w:gridSpan w:val="5"/>
            <w:shd w:val="clear" w:color="auto" w:fill="D9D9D9" w:themeFill="background1" w:themeFillShade="D9"/>
          </w:tcPr>
          <w:p w14:paraId="6380F966" w14:textId="77777777" w:rsidR="00F2736A" w:rsidRPr="007B0B1B" w:rsidRDefault="00F2736A" w:rsidP="00911796">
            <w:pPr>
              <w:jc w:val="center"/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15" w:type="pct"/>
          </w:tcPr>
          <w:p w14:paraId="65ECB32A" w14:textId="77777777" w:rsidR="00F2736A" w:rsidRDefault="00F2736A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31" w:type="pct"/>
          </w:tcPr>
          <w:p w14:paraId="44A24ECA" w14:textId="5FDA3A11" w:rsidR="00F2736A" w:rsidRPr="00AB44A4" w:rsidRDefault="00F2736A" w:rsidP="00911796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AB44A4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7 :</w:t>
            </w:r>
            <w:proofErr w:type="gramStart"/>
            <w:r w:rsidRPr="00AB44A4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10 :</w:t>
            </w:r>
            <w:proofErr w:type="gramEnd"/>
            <w:r w:rsidRPr="00AB44A4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3</w:t>
            </w:r>
          </w:p>
        </w:tc>
        <w:tc>
          <w:tcPr>
            <w:tcW w:w="311" w:type="pct"/>
          </w:tcPr>
          <w:p w14:paraId="21B570E1" w14:textId="77777777" w:rsidR="00F2736A" w:rsidRDefault="00F2736A" w:rsidP="00911796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11FE6245" w14:textId="7C009B3E" w:rsidTr="00F2736A">
        <w:trPr>
          <w:jc w:val="center"/>
        </w:trPr>
        <w:tc>
          <w:tcPr>
            <w:tcW w:w="266" w:type="pct"/>
            <w:vMerge w:val="restart"/>
          </w:tcPr>
          <w:p w14:paraId="020CC32F" w14:textId="1E5614B1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97" w:type="pct"/>
            <w:vMerge w:val="restart"/>
          </w:tcPr>
          <w:p w14:paraId="3EA88C2F" w14:textId="0DFFDA70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School Days</w:t>
            </w:r>
          </w:p>
        </w:tc>
        <w:tc>
          <w:tcPr>
            <w:tcW w:w="526" w:type="pct"/>
            <w:gridSpan w:val="2"/>
            <w:vMerge w:val="restart"/>
          </w:tcPr>
          <w:p w14:paraId="6616BBED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11346A3D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22DC524C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5</w:t>
            </w:r>
          </w:p>
          <w:p w14:paraId="794DE08F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3BACBB92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6316C410" w14:textId="6CA49FFC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</w:tc>
        <w:tc>
          <w:tcPr>
            <w:tcW w:w="435" w:type="pct"/>
            <w:vMerge w:val="restart"/>
          </w:tcPr>
          <w:p w14:paraId="53736246" w14:textId="3E2C9BCE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color w:val="000000" w:themeColor="text1"/>
                <w:sz w:val="32"/>
                <w:szCs w:val="32"/>
                <w:cs/>
              </w:rPr>
              <w:t>แผนที่ 14-18</w:t>
            </w:r>
          </w:p>
        </w:tc>
        <w:tc>
          <w:tcPr>
            <w:tcW w:w="1666" w:type="pct"/>
          </w:tcPr>
          <w:p w14:paraId="7B6C743F" w14:textId="3D0DBF5F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Day</w:t>
            </w:r>
          </w:p>
        </w:tc>
        <w:tc>
          <w:tcPr>
            <w:tcW w:w="236" w:type="pct"/>
          </w:tcPr>
          <w:p w14:paraId="0AB49E4F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4E29F545" w14:textId="362C3788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3AB3373A" w14:textId="52648EA5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37D2BD27" w14:textId="1AEA2E08" w:rsidR="00F2736A" w:rsidRPr="00AB44A4" w:rsidRDefault="00E44EA7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</w:p>
        </w:tc>
        <w:tc>
          <w:tcPr>
            <w:tcW w:w="311" w:type="pct"/>
            <w:vMerge w:val="restart"/>
          </w:tcPr>
          <w:p w14:paraId="085A79C6" w14:textId="667BD622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0</w:t>
            </w:r>
          </w:p>
        </w:tc>
      </w:tr>
      <w:tr w:rsidR="00F2736A" w:rsidRPr="00B91097" w14:paraId="56227AD5" w14:textId="3223E8FA" w:rsidTr="00F2736A">
        <w:trPr>
          <w:jc w:val="center"/>
        </w:trPr>
        <w:tc>
          <w:tcPr>
            <w:tcW w:w="266" w:type="pct"/>
            <w:vMerge/>
          </w:tcPr>
          <w:p w14:paraId="422E4F5D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05A7719D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03BE4AD0" w14:textId="77777777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3B84E037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3648B892" w14:textId="2326AC38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สอบสนทนาเรื่อง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What </w:t>
            </w:r>
            <w:proofErr w:type="spellStart"/>
            <w:r>
              <w:rPr>
                <w:rFonts w:ascii="TH SarabunIT๙" w:hAnsi="TH SarabunIT๙" w:cs="TH SarabunIT๙"/>
                <w:sz w:val="32"/>
                <w:szCs w:val="32"/>
              </w:rPr>
              <w:t>isyourfavorite</w:t>
            </w:r>
            <w:proofErr w:type="spellEnd"/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subject?</w:t>
            </w:r>
          </w:p>
        </w:tc>
        <w:tc>
          <w:tcPr>
            <w:tcW w:w="236" w:type="pct"/>
          </w:tcPr>
          <w:p w14:paraId="1EDD9CEC" w14:textId="48FB3413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7" w:type="pct"/>
          </w:tcPr>
          <w:p w14:paraId="36D9C215" w14:textId="2310723C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5" w:type="pct"/>
          </w:tcPr>
          <w:p w14:paraId="5AF769E2" w14:textId="6B0533FB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31" w:type="pct"/>
          </w:tcPr>
          <w:p w14:paraId="25799F6F" w14:textId="7D7F2C67" w:rsidR="00F2736A" w:rsidRPr="00AB44A4" w:rsidRDefault="00E44EA7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60A5DD2A" w14:textId="2AAF631A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13A56FA3" w14:textId="6C89FFC8" w:rsidTr="00F2736A">
        <w:trPr>
          <w:jc w:val="center"/>
        </w:trPr>
        <w:tc>
          <w:tcPr>
            <w:tcW w:w="266" w:type="pct"/>
            <w:vMerge/>
          </w:tcPr>
          <w:p w14:paraId="036DD532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27989D95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24E21C5F" w14:textId="77777777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062A7987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116727AE" w14:textId="739A6BE7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ทำชิ้นงาน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What time is it?</w:t>
            </w:r>
          </w:p>
        </w:tc>
        <w:tc>
          <w:tcPr>
            <w:tcW w:w="236" w:type="pct"/>
          </w:tcPr>
          <w:p w14:paraId="3D69F668" w14:textId="3DACDC64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7" w:type="pct"/>
          </w:tcPr>
          <w:p w14:paraId="251ED677" w14:textId="372FBE86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5" w:type="pct"/>
          </w:tcPr>
          <w:p w14:paraId="2B164F2D" w14:textId="7608F646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5</w:t>
            </w:r>
          </w:p>
        </w:tc>
        <w:tc>
          <w:tcPr>
            <w:tcW w:w="431" w:type="pct"/>
          </w:tcPr>
          <w:p w14:paraId="298B688A" w14:textId="657B3298" w:rsidR="00F2736A" w:rsidRPr="00AB44A4" w:rsidRDefault="00E44EA7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3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11E830D1" w14:textId="45E627A3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5818AB29" w14:textId="30DDAAA5" w:rsidTr="00F2736A">
        <w:trPr>
          <w:jc w:val="center"/>
        </w:trPr>
        <w:tc>
          <w:tcPr>
            <w:tcW w:w="266" w:type="pct"/>
            <w:vMerge/>
          </w:tcPr>
          <w:p w14:paraId="42205264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6D0593A7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09FE58E5" w14:textId="77777777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5380B255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7DA4F9F7" w14:textId="2684E638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4.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Things in the classroom</w:t>
            </w:r>
          </w:p>
        </w:tc>
        <w:tc>
          <w:tcPr>
            <w:tcW w:w="236" w:type="pct"/>
          </w:tcPr>
          <w:p w14:paraId="3D168273" w14:textId="6480D4ED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23974A39" w14:textId="3D75876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7E073B61" w14:textId="0A86387D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1108E7C1" w14:textId="20C74DCB" w:rsidR="00F2736A" w:rsidRPr="00AB44A4" w:rsidRDefault="00E44EA7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767DEDCC" w14:textId="6436452E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4FFAB000" w14:textId="63A8E86D" w:rsidTr="00F2736A">
        <w:trPr>
          <w:jc w:val="center"/>
        </w:trPr>
        <w:tc>
          <w:tcPr>
            <w:tcW w:w="266" w:type="pct"/>
            <w:vMerge/>
          </w:tcPr>
          <w:p w14:paraId="29479D1A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3B62B926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5565C450" w14:textId="77777777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21DFDC80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3C292547" w14:textId="0B46455E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5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Places at school</w:t>
            </w:r>
          </w:p>
        </w:tc>
        <w:tc>
          <w:tcPr>
            <w:tcW w:w="236" w:type="pct"/>
          </w:tcPr>
          <w:p w14:paraId="1187E412" w14:textId="3A34E126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254540C3" w14:textId="19AE499F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6CD2317C" w14:textId="43D83CF1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431" w:type="pct"/>
          </w:tcPr>
          <w:p w14:paraId="75053643" w14:textId="346D6360" w:rsidR="00F2736A" w:rsidRPr="00AB44A4" w:rsidRDefault="00E44EA7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56C1482C" w14:textId="1DAF9C20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27335449" w14:textId="5580AAE2" w:rsidTr="00F2736A">
        <w:trPr>
          <w:jc w:val="center"/>
        </w:trPr>
        <w:tc>
          <w:tcPr>
            <w:tcW w:w="266" w:type="pct"/>
            <w:vMerge/>
          </w:tcPr>
          <w:p w14:paraId="7246256C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08169534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65668DD5" w14:textId="77777777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353FABC4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2A5C0916" w14:textId="241ADA91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6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Color</w:t>
            </w:r>
          </w:p>
        </w:tc>
        <w:tc>
          <w:tcPr>
            <w:tcW w:w="236" w:type="pct"/>
          </w:tcPr>
          <w:p w14:paraId="27D54944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3C6878FD" w14:textId="0A60B94E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0EF66019" w14:textId="6AB186E2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61173812" w14:textId="71F8B5E2" w:rsidR="00F2736A" w:rsidRPr="00AB44A4" w:rsidRDefault="00E44EA7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1CD15EEC" w14:textId="63FFA2D9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3B797355" w14:textId="61817136" w:rsidTr="00F2736A">
        <w:trPr>
          <w:jc w:val="center"/>
        </w:trPr>
        <w:tc>
          <w:tcPr>
            <w:tcW w:w="266" w:type="pct"/>
            <w:vMerge/>
          </w:tcPr>
          <w:p w14:paraId="390C10DC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1EEF8824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66467F34" w14:textId="77777777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22C1338D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398ADB96" w14:textId="66AD55CB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7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Main verb/Helping Verb</w:t>
            </w:r>
          </w:p>
        </w:tc>
        <w:tc>
          <w:tcPr>
            <w:tcW w:w="236" w:type="pct"/>
          </w:tcPr>
          <w:p w14:paraId="1F16E056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4BA90AB9" w14:textId="3BB1ACBE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2F0D3FFD" w14:textId="5CD93DEF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5</w:t>
            </w:r>
          </w:p>
        </w:tc>
        <w:tc>
          <w:tcPr>
            <w:tcW w:w="431" w:type="pct"/>
          </w:tcPr>
          <w:p w14:paraId="6807B8CB" w14:textId="44AF6385" w:rsidR="00F2736A" w:rsidRPr="00AB44A4" w:rsidRDefault="00E44EA7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3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="00F2736A"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="00F2736A"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2A5C8C27" w14:textId="52CEF131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EA79C9" w:rsidRPr="00B91097" w14:paraId="553D57BF" w14:textId="77777777" w:rsidTr="00F2736A">
        <w:trPr>
          <w:jc w:val="center"/>
        </w:trPr>
        <w:tc>
          <w:tcPr>
            <w:tcW w:w="266" w:type="pct"/>
          </w:tcPr>
          <w:p w14:paraId="425CD533" w14:textId="77777777" w:rsidR="00EA79C9" w:rsidRPr="00B91097" w:rsidRDefault="00EA79C9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</w:tcPr>
          <w:p w14:paraId="7E6BDCBE" w14:textId="77777777" w:rsidR="00EA79C9" w:rsidRPr="00911796" w:rsidRDefault="00EA79C9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</w:tcPr>
          <w:p w14:paraId="0B004F5A" w14:textId="77777777" w:rsidR="00EA79C9" w:rsidRPr="00911796" w:rsidRDefault="00EA79C9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</w:tcPr>
          <w:p w14:paraId="25F0D995" w14:textId="77777777" w:rsidR="00EA79C9" w:rsidRDefault="00EA79C9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23D7F136" w14:textId="77777777" w:rsidR="00EA79C9" w:rsidRDefault="00EA79C9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36" w:type="pct"/>
          </w:tcPr>
          <w:p w14:paraId="2E4D746B" w14:textId="77777777" w:rsidR="00EA79C9" w:rsidRPr="00911796" w:rsidRDefault="00EA79C9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6C77F181" w14:textId="77777777" w:rsidR="00EA79C9" w:rsidRPr="00911796" w:rsidRDefault="00EA79C9" w:rsidP="00F273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5" w:type="pct"/>
          </w:tcPr>
          <w:p w14:paraId="5078CA63" w14:textId="77777777" w:rsidR="00EA79C9" w:rsidRDefault="00EA79C9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31" w:type="pct"/>
          </w:tcPr>
          <w:p w14:paraId="44F920CA" w14:textId="18ECFE02" w:rsidR="00EA79C9" w:rsidRDefault="00EA79C9" w:rsidP="00F2736A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proofErr w:type="gramStart"/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5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proofErr w:type="gramEnd"/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8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: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2</w:t>
            </w:r>
          </w:p>
        </w:tc>
        <w:tc>
          <w:tcPr>
            <w:tcW w:w="311" w:type="pct"/>
          </w:tcPr>
          <w:p w14:paraId="246BC3A5" w14:textId="77777777" w:rsidR="00EA79C9" w:rsidRPr="00911796" w:rsidRDefault="00EA79C9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557CFD3B" w14:textId="7CB0F31C" w:rsidTr="00F2736A">
        <w:trPr>
          <w:jc w:val="center"/>
        </w:trPr>
        <w:tc>
          <w:tcPr>
            <w:tcW w:w="266" w:type="pct"/>
            <w:vMerge w:val="restart"/>
          </w:tcPr>
          <w:p w14:paraId="3769E868" w14:textId="490BE47C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4</w:t>
            </w:r>
          </w:p>
        </w:tc>
        <w:tc>
          <w:tcPr>
            <w:tcW w:w="497" w:type="pct"/>
            <w:vMerge w:val="restart"/>
          </w:tcPr>
          <w:p w14:paraId="7505AE8D" w14:textId="2F83C78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My house</w:t>
            </w:r>
          </w:p>
        </w:tc>
        <w:tc>
          <w:tcPr>
            <w:tcW w:w="526" w:type="pct"/>
            <w:gridSpan w:val="2"/>
            <w:vMerge w:val="restart"/>
          </w:tcPr>
          <w:p w14:paraId="15207B6A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2</w:t>
            </w:r>
          </w:p>
          <w:p w14:paraId="1A2B55FF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3</w:t>
            </w:r>
          </w:p>
          <w:p w14:paraId="0B8ECBDE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02FA7EB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1.3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3F49928D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0487FD33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2.2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70094472" w14:textId="77777777" w:rsidR="00F2736A" w:rsidRPr="0043476F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3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2E93CF16" w14:textId="77777777" w:rsidR="00F2736A" w:rsidRPr="00E67A6B" w:rsidRDefault="00F2736A" w:rsidP="00F2736A">
            <w:pPr>
              <w:framePr w:hSpace="180" w:wrap="around" w:vAnchor="text" w:hAnchor="margin" w:y="301"/>
              <w:rPr>
                <w:rFonts w:ascii="TH SarabunIT๙" w:hAnsi="TH SarabunIT๙" w:cs="TH SarabunIT๙"/>
                <w:sz w:val="32"/>
                <w:szCs w:val="32"/>
              </w:rPr>
            </w:pP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 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 xml:space="preserve">4.1 </w:t>
            </w:r>
            <w:r w:rsidRPr="0043476F">
              <w:rPr>
                <w:rFonts w:ascii="TH SarabunIT๙" w:hAnsi="TH SarabunIT๙" w:cs="TH SarabunIT๙"/>
                <w:sz w:val="32"/>
                <w:szCs w:val="32"/>
                <w:cs/>
              </w:rPr>
              <w:t>ม.</w:t>
            </w:r>
            <w:r w:rsidRPr="0043476F">
              <w:rPr>
                <w:rFonts w:ascii="TH SarabunIT๙" w:hAnsi="TH SarabunIT๙" w:cs="TH SarabunIT๙"/>
                <w:sz w:val="32"/>
                <w:szCs w:val="32"/>
              </w:rPr>
              <w:t>1/1</w:t>
            </w:r>
          </w:p>
          <w:p w14:paraId="76065014" w14:textId="45A2E463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 w:val="restart"/>
          </w:tcPr>
          <w:p w14:paraId="767825BB" w14:textId="59357F21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color w:val="000000" w:themeColor="text1"/>
                <w:sz w:val="32"/>
                <w:szCs w:val="32"/>
                <w:cs/>
              </w:rPr>
              <w:t>แผนที่ 19-24</w:t>
            </w:r>
          </w:p>
        </w:tc>
        <w:tc>
          <w:tcPr>
            <w:tcW w:w="1666" w:type="pct"/>
          </w:tcPr>
          <w:p w14:paraId="6B3B0F04" w14:textId="68E363CA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Verb to do</w:t>
            </w:r>
          </w:p>
        </w:tc>
        <w:tc>
          <w:tcPr>
            <w:tcW w:w="236" w:type="pct"/>
          </w:tcPr>
          <w:p w14:paraId="53BC011E" w14:textId="36BC3620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6E83AEB1" w14:textId="6D752783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4CD1B17D" w14:textId="513B84BF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12900C2C" w14:textId="292D3763" w:rsidR="00F2736A" w:rsidRPr="00AB44A4" w:rsidRDefault="00AB44A4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</w:p>
        </w:tc>
        <w:tc>
          <w:tcPr>
            <w:tcW w:w="311" w:type="pct"/>
            <w:vMerge w:val="restart"/>
          </w:tcPr>
          <w:p w14:paraId="2392E58C" w14:textId="0B49355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5</w:t>
            </w:r>
          </w:p>
        </w:tc>
      </w:tr>
      <w:tr w:rsidR="00F2736A" w:rsidRPr="00B91097" w14:paraId="7D169146" w14:textId="55E84083" w:rsidTr="00F2736A">
        <w:trPr>
          <w:jc w:val="center"/>
        </w:trPr>
        <w:tc>
          <w:tcPr>
            <w:tcW w:w="266" w:type="pct"/>
            <w:vMerge/>
          </w:tcPr>
          <w:p w14:paraId="3378235C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22F14090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1C469A5F" w14:textId="40B6E2D2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5EFCB412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5B9D01FB" w14:textId="7A4C5F9B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2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Present Simple Tense</w:t>
            </w:r>
          </w:p>
        </w:tc>
        <w:tc>
          <w:tcPr>
            <w:tcW w:w="236" w:type="pct"/>
          </w:tcPr>
          <w:p w14:paraId="3161E15C" w14:textId="7C0FD47D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130F64D6" w14:textId="0657BD72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509C141F" w14:textId="7570EE5D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31" w:type="pct"/>
          </w:tcPr>
          <w:p w14:paraId="2DD94FCF" w14:textId="46A55077" w:rsidR="00F2736A" w:rsidRPr="00AB44A4" w:rsidRDefault="00AB44A4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0EBCD3D0" w14:textId="3B2FA4FD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6184C4EF" w14:textId="76F0ACA6" w:rsidTr="00F2736A">
        <w:trPr>
          <w:jc w:val="center"/>
        </w:trPr>
        <w:tc>
          <w:tcPr>
            <w:tcW w:w="266" w:type="pct"/>
            <w:vMerge/>
          </w:tcPr>
          <w:p w14:paraId="0578A664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0093F7AA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4790E41D" w14:textId="7A5FA6FF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2F46D161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1C8BFE96" w14:textId="28F84740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3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สอบสนทนาเรื่อง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What</w:t>
            </w:r>
            <w:r w:rsidR="00AB44A4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do you do in your … room?</w:t>
            </w:r>
          </w:p>
        </w:tc>
        <w:tc>
          <w:tcPr>
            <w:tcW w:w="236" w:type="pct"/>
          </w:tcPr>
          <w:p w14:paraId="41B27B76" w14:textId="4DECBF29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7" w:type="pct"/>
          </w:tcPr>
          <w:p w14:paraId="773735D4" w14:textId="3F7A3269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5" w:type="pct"/>
          </w:tcPr>
          <w:p w14:paraId="1C190FA9" w14:textId="3A71C8F0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31" w:type="pct"/>
          </w:tcPr>
          <w:p w14:paraId="5A5B5A36" w14:textId="36EDB4D0" w:rsidR="00F2736A" w:rsidRPr="00AB44A4" w:rsidRDefault="00AB44A4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</w:tc>
        <w:tc>
          <w:tcPr>
            <w:tcW w:w="311" w:type="pct"/>
            <w:vMerge/>
          </w:tcPr>
          <w:p w14:paraId="087A93CD" w14:textId="04D78022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42AED2AD" w14:textId="7DDC0FF9" w:rsidTr="00F2736A">
        <w:trPr>
          <w:jc w:val="center"/>
        </w:trPr>
        <w:tc>
          <w:tcPr>
            <w:tcW w:w="266" w:type="pct"/>
            <w:vMerge/>
          </w:tcPr>
          <w:p w14:paraId="5CAE505E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264E2082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1E41E675" w14:textId="3A2D482D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56ED0B5B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6132D811" w14:textId="4ADB3780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4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Things in the room</w:t>
            </w:r>
          </w:p>
        </w:tc>
        <w:tc>
          <w:tcPr>
            <w:tcW w:w="236" w:type="pct"/>
          </w:tcPr>
          <w:p w14:paraId="7697DB8A" w14:textId="35A996CB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3ACE3565" w14:textId="460AACBB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13E32BB3" w14:textId="3FB3B2FF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1A7A0556" w14:textId="0BE763DB" w:rsidR="00F2736A" w:rsidRPr="00AB44A4" w:rsidRDefault="00AB44A4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0D103ADC" w14:textId="7DA0BCDA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1510EF4D" w14:textId="6BB83847" w:rsidTr="00F2736A">
        <w:trPr>
          <w:jc w:val="center"/>
        </w:trPr>
        <w:tc>
          <w:tcPr>
            <w:tcW w:w="266" w:type="pct"/>
            <w:vMerge/>
          </w:tcPr>
          <w:p w14:paraId="2B9E3680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6F9D896A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09AD9B33" w14:textId="3B48CF43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59BAA97B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6427B862" w14:textId="5ED98470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5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สอบสนทนา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Where is …?</w:t>
            </w:r>
          </w:p>
        </w:tc>
        <w:tc>
          <w:tcPr>
            <w:tcW w:w="236" w:type="pct"/>
          </w:tcPr>
          <w:p w14:paraId="62D98508" w14:textId="11D9BE43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7" w:type="pct"/>
          </w:tcPr>
          <w:p w14:paraId="4DD1604B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</w:p>
        </w:tc>
        <w:tc>
          <w:tcPr>
            <w:tcW w:w="315" w:type="pct"/>
          </w:tcPr>
          <w:p w14:paraId="7467F5A9" w14:textId="338F4F97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</w:p>
        </w:tc>
        <w:tc>
          <w:tcPr>
            <w:tcW w:w="431" w:type="pct"/>
          </w:tcPr>
          <w:p w14:paraId="5D83E97E" w14:textId="483E3E3D" w:rsidR="00F2736A" w:rsidRPr="00AB44A4" w:rsidRDefault="00AB44A4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53483B1F" w14:textId="562B7DBF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3AD325B3" w14:textId="5008CDA0" w:rsidTr="00F2736A">
        <w:trPr>
          <w:jc w:val="center"/>
        </w:trPr>
        <w:tc>
          <w:tcPr>
            <w:tcW w:w="266" w:type="pct"/>
            <w:vMerge/>
          </w:tcPr>
          <w:p w14:paraId="0FF3F66A" w14:textId="77777777" w:rsidR="00F2736A" w:rsidRPr="00B91097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497" w:type="pct"/>
            <w:vMerge/>
          </w:tcPr>
          <w:p w14:paraId="1D40FE1A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526" w:type="pct"/>
            <w:gridSpan w:val="2"/>
            <w:vMerge/>
          </w:tcPr>
          <w:p w14:paraId="6160EAC2" w14:textId="6DAFA6E1" w:rsidR="00F2736A" w:rsidRPr="00911796" w:rsidRDefault="00F2736A" w:rsidP="00F2736A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35" w:type="pct"/>
            <w:vMerge/>
          </w:tcPr>
          <w:p w14:paraId="77C60E34" w14:textId="77777777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1666" w:type="pct"/>
          </w:tcPr>
          <w:p w14:paraId="5E1B00F9" w14:textId="6904C9FE" w:rsidR="00F2736A" w:rsidRDefault="00F2736A" w:rsidP="00F2736A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6.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ทำแบบฝึกหัด เรื่อง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Present Continuous Tense</w:t>
            </w:r>
          </w:p>
        </w:tc>
        <w:tc>
          <w:tcPr>
            <w:tcW w:w="236" w:type="pct"/>
          </w:tcPr>
          <w:p w14:paraId="4D012AE5" w14:textId="6832EAC9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7" w:type="pct"/>
          </w:tcPr>
          <w:p w14:paraId="40D7763F" w14:textId="04661636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color w:val="000000" w:themeColor="text1"/>
                <w:sz w:val="32"/>
                <w:szCs w:val="32"/>
              </w:rPr>
              <w:sym w:font="Wingdings 2" w:char="F050"/>
            </w:r>
          </w:p>
        </w:tc>
        <w:tc>
          <w:tcPr>
            <w:tcW w:w="315" w:type="pct"/>
          </w:tcPr>
          <w:p w14:paraId="24E02DAC" w14:textId="70C88605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3</w:t>
            </w:r>
          </w:p>
        </w:tc>
        <w:tc>
          <w:tcPr>
            <w:tcW w:w="431" w:type="pct"/>
          </w:tcPr>
          <w:p w14:paraId="545A1DCE" w14:textId="6D27C88B" w:rsidR="00F2736A" w:rsidRPr="00AB44A4" w:rsidRDefault="00AB44A4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proofErr w:type="gramStart"/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proofErr w:type="gramEnd"/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2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:</w:t>
            </w:r>
            <w:r w:rsidRPr="00AB44A4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 w:rsidRPr="00AB44A4">
              <w:rPr>
                <w:rFonts w:ascii="TH SarabunIT๙" w:hAnsi="TH SarabunIT๙" w:cs="TH SarabunIT๙"/>
                <w:sz w:val="32"/>
                <w:szCs w:val="32"/>
              </w:rPr>
              <w:t>0</w:t>
            </w:r>
          </w:p>
        </w:tc>
        <w:tc>
          <w:tcPr>
            <w:tcW w:w="311" w:type="pct"/>
            <w:vMerge/>
          </w:tcPr>
          <w:p w14:paraId="4744F0B5" w14:textId="28A17033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F2736A" w:rsidRPr="00B91097" w14:paraId="7B03FC2D" w14:textId="3BDDE699" w:rsidTr="00F2736A">
        <w:trPr>
          <w:jc w:val="center"/>
        </w:trPr>
        <w:tc>
          <w:tcPr>
            <w:tcW w:w="1047" w:type="pct"/>
            <w:gridSpan w:val="3"/>
            <w:shd w:val="clear" w:color="auto" w:fill="D9D9D9" w:themeFill="background1" w:themeFillShade="D9"/>
          </w:tcPr>
          <w:p w14:paraId="3D8E5C58" w14:textId="77777777" w:rsidR="00F2736A" w:rsidRPr="007B0B1B" w:rsidRDefault="00F2736A" w:rsidP="00F2736A">
            <w:pPr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895" w:type="pct"/>
            <w:gridSpan w:val="5"/>
            <w:shd w:val="clear" w:color="auto" w:fill="D9D9D9" w:themeFill="background1" w:themeFillShade="D9"/>
          </w:tcPr>
          <w:p w14:paraId="593FA27E" w14:textId="041BE78A" w:rsidR="00F2736A" w:rsidRPr="007B0B1B" w:rsidRDefault="00F2736A" w:rsidP="00F2736A">
            <w:pPr>
              <w:jc w:val="center"/>
              <w:rPr>
                <w:rFonts w:ascii="TH SarabunIT๙" w:hAnsi="TH SarabunIT๙" w:cs="TH SarabunIT๙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B0B1B">
              <w:rPr>
                <w:rFonts w:ascii="TH SarabunIT๙" w:hAnsi="TH SarabunIT๙" w:cs="TH SarabunIT๙" w:hint="cs"/>
                <w:b/>
                <w:bCs/>
                <w:color w:val="000000" w:themeColor="text1"/>
                <w:sz w:val="32"/>
                <w:szCs w:val="32"/>
                <w:cs/>
              </w:rPr>
              <w:t>สอบปลายภาค</w:t>
            </w:r>
          </w:p>
        </w:tc>
        <w:tc>
          <w:tcPr>
            <w:tcW w:w="315" w:type="pct"/>
          </w:tcPr>
          <w:p w14:paraId="7949ACFD" w14:textId="348B6D67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0</w:t>
            </w:r>
          </w:p>
        </w:tc>
        <w:tc>
          <w:tcPr>
            <w:tcW w:w="431" w:type="pct"/>
          </w:tcPr>
          <w:p w14:paraId="6036F0D7" w14:textId="77777777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1" w:type="pct"/>
          </w:tcPr>
          <w:p w14:paraId="1A7E515C" w14:textId="20365A6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20</w:t>
            </w:r>
          </w:p>
        </w:tc>
      </w:tr>
      <w:tr w:rsidR="00F2736A" w:rsidRPr="00B91097" w14:paraId="51EB3F51" w14:textId="316C4769" w:rsidTr="00F2736A">
        <w:trPr>
          <w:jc w:val="center"/>
        </w:trPr>
        <w:tc>
          <w:tcPr>
            <w:tcW w:w="1047" w:type="pct"/>
            <w:gridSpan w:val="3"/>
            <w:shd w:val="clear" w:color="auto" w:fill="D9D9D9" w:themeFill="background1" w:themeFillShade="D9"/>
          </w:tcPr>
          <w:p w14:paraId="6344BC65" w14:textId="77777777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210" w:type="pct"/>
            <w:gridSpan w:val="6"/>
            <w:shd w:val="clear" w:color="auto" w:fill="D9D9D9" w:themeFill="background1" w:themeFillShade="D9"/>
          </w:tcPr>
          <w:p w14:paraId="4FFA6A63" w14:textId="19797330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911796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รวมคะแนน</w:t>
            </w:r>
          </w:p>
        </w:tc>
        <w:tc>
          <w:tcPr>
            <w:tcW w:w="431" w:type="pct"/>
            <w:shd w:val="clear" w:color="auto" w:fill="D9D9D9" w:themeFill="background1" w:themeFillShade="D9"/>
          </w:tcPr>
          <w:p w14:paraId="58820EE4" w14:textId="77777777" w:rsidR="00F2736A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1" w:type="pct"/>
            <w:shd w:val="clear" w:color="auto" w:fill="D9D9D9" w:themeFill="background1" w:themeFillShade="D9"/>
          </w:tcPr>
          <w:p w14:paraId="54D030C1" w14:textId="36C256A0" w:rsidR="00F2736A" w:rsidRPr="00911796" w:rsidRDefault="00F2736A" w:rsidP="00F2736A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100</w:t>
            </w:r>
          </w:p>
        </w:tc>
      </w:tr>
    </w:tbl>
    <w:p w14:paraId="04F62AC3" w14:textId="77777777" w:rsidR="007B0B1B" w:rsidRDefault="007B0B1B" w:rsidP="00C03888">
      <w:pPr>
        <w:autoSpaceDE w:val="0"/>
        <w:autoSpaceDN w:val="0"/>
        <w:adjustRightInd w:val="0"/>
        <w:spacing w:after="0" w:line="240" w:lineRule="auto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</w:p>
    <w:p w14:paraId="27222D62" w14:textId="77777777" w:rsidR="00282DCE" w:rsidRDefault="00282DCE" w:rsidP="00C03888">
      <w:pPr>
        <w:autoSpaceDE w:val="0"/>
        <w:autoSpaceDN w:val="0"/>
        <w:adjustRightInd w:val="0"/>
        <w:spacing w:after="0" w:line="240" w:lineRule="auto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</w:p>
    <w:p w14:paraId="1038751C" w14:textId="77777777" w:rsidR="00282DCE" w:rsidRDefault="00282DCE" w:rsidP="00C03888">
      <w:pPr>
        <w:autoSpaceDE w:val="0"/>
        <w:autoSpaceDN w:val="0"/>
        <w:adjustRightInd w:val="0"/>
        <w:spacing w:after="0" w:line="240" w:lineRule="auto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</w:p>
    <w:p w14:paraId="649CE754" w14:textId="6533D327" w:rsidR="0002511C" w:rsidRPr="00842BF3" w:rsidRDefault="00A7108F" w:rsidP="00C03888">
      <w:pPr>
        <w:autoSpaceDE w:val="0"/>
        <w:autoSpaceDN w:val="0"/>
        <w:adjustRightInd w:val="0"/>
        <w:spacing w:after="0" w:line="240" w:lineRule="auto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color w:val="000000"/>
          <w:sz w:val="32"/>
          <w:szCs w:val="32"/>
          <w:cs/>
        </w:rPr>
        <w:lastRenderedPageBreak/>
        <w:t>เงื่อนไขของรายวิชา</w:t>
      </w:r>
    </w:p>
    <w:p w14:paraId="7263634B" w14:textId="77777777" w:rsidR="0002511C" w:rsidRPr="0002511C" w:rsidRDefault="0002511C" w:rsidP="00C03888">
      <w:pPr>
        <w:autoSpaceDE w:val="0"/>
        <w:autoSpaceDN w:val="0"/>
        <w:adjustRightInd w:val="0"/>
        <w:spacing w:after="0" w:line="240" w:lineRule="auto"/>
        <w:ind w:firstLine="720"/>
        <w:jc w:val="thaiDistribute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  <w:r w:rsidRPr="0002511C">
        <w:rPr>
          <w:rFonts w:ascii="TH SarabunIT๙" w:hAnsi="TH SarabunIT๙" w:cs="TH SarabunIT๙" w:hint="cs"/>
          <w:b/>
          <w:bCs/>
          <w:color w:val="000000"/>
          <w:sz w:val="32"/>
          <w:szCs w:val="32"/>
          <w:cs/>
        </w:rPr>
        <w:t xml:space="preserve">เกณฑ์การให้ </w:t>
      </w:r>
      <w:r w:rsidRPr="0002511C">
        <w:rPr>
          <w:rFonts w:ascii="TH SarabunIT๙" w:hAnsi="TH SarabunIT๙" w:cs="TH SarabunIT๙"/>
          <w:b/>
          <w:bCs/>
          <w:color w:val="000000"/>
          <w:sz w:val="32"/>
          <w:szCs w:val="32"/>
        </w:rPr>
        <w:t>“</w:t>
      </w:r>
      <w:r w:rsidRPr="0002511C">
        <w:rPr>
          <w:rFonts w:ascii="TH SarabunIT๙" w:hAnsi="TH SarabunIT๙" w:cs="TH SarabunIT๙" w:hint="cs"/>
          <w:b/>
          <w:bCs/>
          <w:color w:val="000000"/>
          <w:sz w:val="32"/>
          <w:szCs w:val="32"/>
          <w:cs/>
        </w:rPr>
        <w:t>ร</w:t>
      </w:r>
      <w:r w:rsidRPr="0002511C">
        <w:rPr>
          <w:rFonts w:ascii="TH SarabunIT๙" w:hAnsi="TH SarabunIT๙" w:cs="TH SarabunIT๙"/>
          <w:b/>
          <w:bCs/>
          <w:color w:val="000000"/>
          <w:sz w:val="32"/>
          <w:szCs w:val="32"/>
        </w:rPr>
        <w:t xml:space="preserve">” </w:t>
      </w:r>
    </w:p>
    <w:p w14:paraId="69E53605" w14:textId="40EAC9AC" w:rsidR="0002511C" w:rsidRPr="0093680A" w:rsidRDefault="0002511C" w:rsidP="0093680A">
      <w:pPr>
        <w:autoSpaceDE w:val="0"/>
        <w:autoSpaceDN w:val="0"/>
        <w:adjustRightInd w:val="0"/>
        <w:spacing w:after="0" w:line="240" w:lineRule="auto"/>
        <w:ind w:firstLine="720"/>
        <w:jc w:val="thaiDistribute"/>
        <w:rPr>
          <w:rFonts w:ascii="TH SarabunIT๙" w:hAnsi="TH SarabunIT๙" w:cs="TH SarabunIT๙"/>
          <w:color w:val="FF0000"/>
          <w:sz w:val="32"/>
          <w:szCs w:val="32"/>
        </w:rPr>
      </w:pPr>
      <w:r>
        <w:rPr>
          <w:rFonts w:ascii="TH SarabunIT๙" w:hAnsi="TH SarabunIT๙" w:cs="TH SarabunIT๙"/>
          <w:color w:val="000000"/>
          <w:sz w:val="32"/>
          <w:szCs w:val="32"/>
        </w:rPr>
        <w:t xml:space="preserve">- </w:t>
      </w:r>
      <w:r w:rsidR="0043196A">
        <w:rPr>
          <w:rFonts w:ascii="TH SarabunIT๙" w:hAnsi="TH SarabunIT๙" w:cs="TH SarabunIT๙"/>
          <w:color w:val="000000"/>
          <w:sz w:val="32"/>
          <w:szCs w:val="32"/>
          <w:cs/>
        </w:rPr>
        <w:t>นักเรียนขาด</w:t>
      </w:r>
      <w:r w:rsidR="00787BA2" w:rsidRPr="00787BA2">
        <w:rPr>
          <w:rFonts w:ascii="TH SarabunIT๙" w:hAnsi="TH SarabunIT๙" w:cs="TH SarabunIT๙"/>
          <w:color w:val="000000"/>
          <w:sz w:val="32"/>
          <w:szCs w:val="32"/>
          <w:cs/>
        </w:rPr>
        <w:t>สอบ</w:t>
      </w:r>
      <w:r w:rsidR="0043196A">
        <w:rPr>
          <w:rFonts w:ascii="TH SarabunIT๙" w:hAnsi="TH SarabunIT๙" w:cs="TH SarabunIT๙" w:hint="cs"/>
          <w:color w:val="000000"/>
          <w:sz w:val="32"/>
          <w:szCs w:val="32"/>
          <w:cs/>
        </w:rPr>
        <w:t>พูด</w:t>
      </w:r>
      <w:r w:rsidR="00787BA2" w:rsidRPr="00787BA2">
        <w:rPr>
          <w:rFonts w:ascii="TH SarabunIT๙" w:hAnsi="TH SarabunIT๙" w:cs="TH SarabunIT๙"/>
          <w:color w:val="000000"/>
          <w:sz w:val="32"/>
          <w:szCs w:val="32"/>
          <w:cs/>
        </w:rPr>
        <w:t>แนะนำตนเอง</w:t>
      </w:r>
      <w:r w:rsidR="00787BA2">
        <w:rPr>
          <w:rFonts w:ascii="TH SarabunIT๙" w:hAnsi="TH SarabunIT๙" w:cs="TH SarabunIT๙" w:hint="cs"/>
          <w:color w:val="000000"/>
          <w:sz w:val="32"/>
          <w:szCs w:val="32"/>
          <w:cs/>
        </w:rPr>
        <w:t>และขาดส่ง</w:t>
      </w:r>
      <w:r w:rsidR="00787BA2">
        <w:rPr>
          <w:rFonts w:ascii="TH SarabunIT๙" w:hAnsi="TH SarabunIT๙" w:cs="TH SarabunIT๙" w:hint="cs"/>
          <w:sz w:val="32"/>
          <w:szCs w:val="32"/>
          <w:cs/>
        </w:rPr>
        <w:t xml:space="preserve">ชิ้นงาน เรื่อง </w:t>
      </w:r>
      <w:r w:rsidR="00787BA2">
        <w:rPr>
          <w:rFonts w:ascii="TH SarabunIT๙" w:hAnsi="TH SarabunIT๙" w:cs="TH SarabunIT๙"/>
          <w:sz w:val="32"/>
          <w:szCs w:val="32"/>
        </w:rPr>
        <w:t>What time is it?</w:t>
      </w:r>
    </w:p>
    <w:p w14:paraId="109CBD9F" w14:textId="5CCFBBAD" w:rsidR="00126926" w:rsidRPr="00126926" w:rsidRDefault="00126926" w:rsidP="00126926">
      <w:pPr>
        <w:autoSpaceDE w:val="0"/>
        <w:autoSpaceDN w:val="0"/>
        <w:adjustRightInd w:val="0"/>
        <w:spacing w:after="0" w:line="240" w:lineRule="auto"/>
        <w:ind w:firstLine="720"/>
        <w:jc w:val="thaiDistribute"/>
        <w:rPr>
          <w:rFonts w:ascii="TH SarabunIT๙" w:hAnsi="TH SarabunIT๙" w:cs="TH SarabunIT๙"/>
          <w:b/>
          <w:bCs/>
          <w:color w:val="000000"/>
          <w:sz w:val="32"/>
          <w:szCs w:val="32"/>
          <w:cs/>
        </w:rPr>
      </w:pPr>
      <w:r>
        <w:rPr>
          <w:rFonts w:ascii="TH SarabunIT๙" w:hAnsi="TH SarabunIT๙" w:cs="TH SarabunIT๙" w:hint="cs"/>
          <w:b/>
          <w:bCs/>
          <w:color w:val="000000"/>
          <w:sz w:val="32"/>
          <w:szCs w:val="32"/>
          <w:cs/>
        </w:rPr>
        <w:t>เกณฑ์การผ่าน</w:t>
      </w:r>
    </w:p>
    <w:p w14:paraId="46CB64E6" w14:textId="190CC73B" w:rsidR="00C03888" w:rsidRDefault="00126926" w:rsidP="006E77DD">
      <w:pPr>
        <w:autoSpaceDE w:val="0"/>
        <w:autoSpaceDN w:val="0"/>
        <w:adjustRightInd w:val="0"/>
        <w:spacing w:after="0" w:line="240" w:lineRule="auto"/>
        <w:ind w:firstLine="720"/>
        <w:jc w:val="thaiDistribute"/>
        <w:rPr>
          <w:rFonts w:ascii="TH SarabunIT๙" w:hAnsi="TH SarabunIT๙" w:cs="TH SarabunIT๙"/>
          <w:b/>
          <w:bCs/>
          <w:sz w:val="36"/>
          <w:szCs w:val="36"/>
        </w:rPr>
      </w:pPr>
      <w:r>
        <w:rPr>
          <w:rFonts w:ascii="TH SarabunIT๙" w:hAnsi="TH SarabunIT๙" w:cs="TH SarabunIT๙"/>
          <w:color w:val="000000"/>
          <w:sz w:val="32"/>
          <w:szCs w:val="32"/>
        </w:rPr>
        <w:t xml:space="preserve">- </w:t>
      </w:r>
      <w:r>
        <w:rPr>
          <w:rFonts w:ascii="TH SarabunIT๙" w:hAnsi="TH SarabunIT๙" w:cs="TH SarabunIT๙" w:hint="cs"/>
          <w:color w:val="000000"/>
          <w:sz w:val="32"/>
          <w:szCs w:val="32"/>
          <w:cs/>
        </w:rPr>
        <w:t>การวัดและประเมินผล นักเรียนต้องได้คะแน</w:t>
      </w:r>
      <w:bookmarkStart w:id="0" w:name="_GoBack"/>
      <w:bookmarkEnd w:id="0"/>
      <w:r>
        <w:rPr>
          <w:rFonts w:ascii="TH SarabunIT๙" w:hAnsi="TH SarabunIT๙" w:cs="TH SarabunIT๙" w:hint="cs"/>
          <w:color w:val="000000"/>
          <w:sz w:val="32"/>
          <w:szCs w:val="32"/>
          <w:cs/>
        </w:rPr>
        <w:t xml:space="preserve">น ไม่ต่ำกว่า ร้อยละ </w:t>
      </w:r>
      <w:r>
        <w:rPr>
          <w:rFonts w:ascii="TH SarabunIT๙" w:hAnsi="TH SarabunIT๙" w:cs="TH SarabunIT๙"/>
          <w:color w:val="000000"/>
          <w:sz w:val="32"/>
          <w:szCs w:val="32"/>
        </w:rPr>
        <w:t xml:space="preserve">60 </w:t>
      </w:r>
      <w:r w:rsidR="001F74BF">
        <w:rPr>
          <w:rFonts w:ascii="TH SarabunIT๙" w:hAnsi="TH SarabunIT๙" w:cs="TH SarabunIT๙" w:hint="cs"/>
          <w:color w:val="000000"/>
          <w:sz w:val="32"/>
          <w:szCs w:val="32"/>
          <w:cs/>
        </w:rPr>
        <w:t>ของทุกหน่วยการเรียนรู้</w:t>
      </w:r>
    </w:p>
    <w:sectPr w:rsidR="00C03888" w:rsidSect="006E77DD"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C814ED" w14:textId="77777777" w:rsidR="000B2B1A" w:rsidRDefault="000B2B1A" w:rsidP="00FF36F5">
      <w:pPr>
        <w:spacing w:after="0" w:line="240" w:lineRule="auto"/>
      </w:pPr>
      <w:r>
        <w:separator/>
      </w:r>
    </w:p>
  </w:endnote>
  <w:endnote w:type="continuationSeparator" w:id="0">
    <w:p w14:paraId="053BBF15" w14:textId="77777777" w:rsidR="000B2B1A" w:rsidRDefault="000B2B1A" w:rsidP="00FF36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8A3A84" w14:textId="77777777" w:rsidR="000B2B1A" w:rsidRDefault="000B2B1A" w:rsidP="00FF36F5">
      <w:pPr>
        <w:spacing w:after="0" w:line="240" w:lineRule="auto"/>
      </w:pPr>
      <w:r>
        <w:separator/>
      </w:r>
    </w:p>
  </w:footnote>
  <w:footnote w:type="continuationSeparator" w:id="0">
    <w:p w14:paraId="294B2FAC" w14:textId="77777777" w:rsidR="000B2B1A" w:rsidRDefault="000B2B1A" w:rsidP="00FF36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5E78D" w14:textId="46DCFB4B" w:rsidR="009D232E" w:rsidRPr="00FF36F5" w:rsidRDefault="009D232E">
    <w:pPr>
      <w:pStyle w:val="a5"/>
      <w:jc w:val="right"/>
      <w:rPr>
        <w:rFonts w:ascii="TH SarabunIT๙" w:hAnsi="TH SarabunIT๙" w:cs="TH SarabunIT๙"/>
        <w:sz w:val="32"/>
        <w:szCs w:val="40"/>
      </w:rPr>
    </w:pPr>
  </w:p>
  <w:p w14:paraId="5C40C0E5" w14:textId="77777777" w:rsidR="009D232E" w:rsidRDefault="009D232E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15697101"/>
      <w:docPartObj>
        <w:docPartGallery w:val="Page Numbers (Top of Page)"/>
        <w:docPartUnique/>
      </w:docPartObj>
    </w:sdtPr>
    <w:sdtEndPr/>
    <w:sdtContent>
      <w:p w14:paraId="3FB9BEDF" w14:textId="4694CED5" w:rsidR="009D232E" w:rsidRDefault="009D232E">
        <w:pPr>
          <w:pStyle w:val="a5"/>
          <w:jc w:val="right"/>
        </w:pPr>
        <w:r w:rsidRPr="0093680A">
          <w:rPr>
            <w:rFonts w:ascii="TH SarabunIT๙" w:hAnsi="TH SarabunIT๙" w:cs="TH SarabunIT๙"/>
            <w:color w:val="000000" w:themeColor="text1"/>
            <w:sz w:val="32"/>
            <w:szCs w:val="32"/>
          </w:rPr>
          <w:fldChar w:fldCharType="begin"/>
        </w:r>
        <w:r w:rsidRPr="0093680A">
          <w:rPr>
            <w:rFonts w:ascii="TH SarabunIT๙" w:hAnsi="TH SarabunIT๙" w:cs="TH SarabunIT๙"/>
            <w:color w:val="000000" w:themeColor="text1"/>
            <w:sz w:val="32"/>
            <w:szCs w:val="32"/>
          </w:rPr>
          <w:instrText xml:space="preserve"> PAGE   \* MERGEFORMAT </w:instrText>
        </w:r>
        <w:r w:rsidRPr="0093680A">
          <w:rPr>
            <w:rFonts w:ascii="TH SarabunIT๙" w:hAnsi="TH SarabunIT๙" w:cs="TH SarabunIT๙"/>
            <w:color w:val="000000" w:themeColor="text1"/>
            <w:sz w:val="32"/>
            <w:szCs w:val="32"/>
          </w:rPr>
          <w:fldChar w:fldCharType="separate"/>
        </w:r>
        <w:r>
          <w:rPr>
            <w:rFonts w:ascii="TH SarabunIT๙" w:hAnsi="TH SarabunIT๙" w:cs="TH SarabunIT๙"/>
            <w:noProof/>
            <w:color w:val="000000" w:themeColor="text1"/>
            <w:sz w:val="32"/>
            <w:szCs w:val="32"/>
            <w:cs/>
          </w:rPr>
          <w:t>ข</w:t>
        </w:r>
        <w:r w:rsidRPr="0093680A">
          <w:rPr>
            <w:rFonts w:ascii="TH SarabunIT๙" w:hAnsi="TH SarabunIT๙" w:cs="TH SarabunIT๙"/>
            <w:noProof/>
            <w:color w:val="000000" w:themeColor="text1"/>
            <w:sz w:val="32"/>
            <w:szCs w:val="32"/>
          </w:rPr>
          <w:fldChar w:fldCharType="end"/>
        </w:r>
      </w:p>
    </w:sdtContent>
  </w:sdt>
  <w:p w14:paraId="7A25D542" w14:textId="77777777" w:rsidR="009D232E" w:rsidRDefault="009D232E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H SarabunIT๙" w:hAnsi="TH SarabunIT๙" w:cs="TH SarabunIT๙"/>
        <w:color w:val="000000" w:themeColor="text1"/>
        <w:sz w:val="32"/>
        <w:szCs w:val="32"/>
      </w:rPr>
      <w:id w:val="1595125984"/>
      <w:docPartObj>
        <w:docPartGallery w:val="Page Numbers (Top of Page)"/>
        <w:docPartUnique/>
      </w:docPartObj>
    </w:sdtPr>
    <w:sdtEndPr/>
    <w:sdtContent>
      <w:p w14:paraId="38F16F59" w14:textId="1B232D34" w:rsidR="009D232E" w:rsidRPr="0093680A" w:rsidRDefault="009D232E">
        <w:pPr>
          <w:pStyle w:val="a5"/>
          <w:jc w:val="right"/>
          <w:rPr>
            <w:rFonts w:ascii="TH SarabunIT๙" w:hAnsi="TH SarabunIT๙" w:cs="TH SarabunIT๙"/>
            <w:color w:val="000000" w:themeColor="text1"/>
            <w:sz w:val="32"/>
            <w:szCs w:val="32"/>
          </w:rPr>
        </w:pPr>
        <w:r w:rsidRPr="0093680A">
          <w:rPr>
            <w:rFonts w:ascii="TH SarabunIT๙" w:hAnsi="TH SarabunIT๙" w:cs="TH SarabunIT๙"/>
            <w:color w:val="000000" w:themeColor="text1"/>
            <w:sz w:val="32"/>
            <w:szCs w:val="32"/>
          </w:rPr>
          <w:fldChar w:fldCharType="begin"/>
        </w:r>
        <w:r w:rsidRPr="0093680A">
          <w:rPr>
            <w:rFonts w:ascii="TH SarabunIT๙" w:hAnsi="TH SarabunIT๙" w:cs="TH SarabunIT๙"/>
            <w:color w:val="000000" w:themeColor="text1"/>
            <w:sz w:val="32"/>
            <w:szCs w:val="32"/>
          </w:rPr>
          <w:instrText xml:space="preserve"> PAGE   \* MERGEFORMAT </w:instrText>
        </w:r>
        <w:r w:rsidRPr="0093680A">
          <w:rPr>
            <w:rFonts w:ascii="TH SarabunIT๙" w:hAnsi="TH SarabunIT๙" w:cs="TH SarabunIT๙"/>
            <w:color w:val="000000" w:themeColor="text1"/>
            <w:sz w:val="32"/>
            <w:szCs w:val="32"/>
          </w:rPr>
          <w:fldChar w:fldCharType="separate"/>
        </w:r>
        <w:r>
          <w:rPr>
            <w:rFonts w:ascii="TH SarabunIT๙" w:hAnsi="TH SarabunIT๙" w:cs="TH SarabunIT๙"/>
            <w:noProof/>
            <w:color w:val="000000" w:themeColor="text1"/>
            <w:sz w:val="32"/>
            <w:szCs w:val="32"/>
          </w:rPr>
          <w:t>15</w:t>
        </w:r>
        <w:r w:rsidRPr="0093680A">
          <w:rPr>
            <w:rFonts w:ascii="TH SarabunIT๙" w:hAnsi="TH SarabunIT๙" w:cs="TH SarabunIT๙"/>
            <w:noProof/>
            <w:color w:val="000000" w:themeColor="text1"/>
            <w:sz w:val="32"/>
            <w:szCs w:val="32"/>
          </w:rPr>
          <w:fldChar w:fldCharType="end"/>
        </w:r>
      </w:p>
    </w:sdtContent>
  </w:sdt>
  <w:p w14:paraId="30C04DEC" w14:textId="77777777" w:rsidR="009D232E" w:rsidRPr="0093680A" w:rsidRDefault="009D232E">
    <w:pPr>
      <w:pStyle w:val="a5"/>
      <w:rPr>
        <w:rFonts w:ascii="TH SarabunIT๙" w:hAnsi="TH SarabunIT๙" w:cs="TH SarabunIT๙"/>
        <w:color w:val="000000" w:themeColor="text1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7FC9E8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7077F3C"/>
    <w:multiLevelType w:val="hybridMultilevel"/>
    <w:tmpl w:val="ED682CD6"/>
    <w:lvl w:ilvl="0" w:tplc="75F25B8E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DE3NzM3sTAyMrJU0lEKTi0uzszPAykwrgUANbXN4ywAAAA="/>
  </w:docVars>
  <w:rsids>
    <w:rsidRoot w:val="00DD2450"/>
    <w:rsid w:val="0000547D"/>
    <w:rsid w:val="00005A81"/>
    <w:rsid w:val="0001758A"/>
    <w:rsid w:val="00023895"/>
    <w:rsid w:val="0002511C"/>
    <w:rsid w:val="00036CA9"/>
    <w:rsid w:val="000410B4"/>
    <w:rsid w:val="00046831"/>
    <w:rsid w:val="000673DA"/>
    <w:rsid w:val="00070130"/>
    <w:rsid w:val="00071816"/>
    <w:rsid w:val="00076FCE"/>
    <w:rsid w:val="00090DB6"/>
    <w:rsid w:val="0009486B"/>
    <w:rsid w:val="000A30E7"/>
    <w:rsid w:val="000B2B1A"/>
    <w:rsid w:val="000E2D33"/>
    <w:rsid w:val="000E5352"/>
    <w:rsid w:val="000F4BA4"/>
    <w:rsid w:val="0010207D"/>
    <w:rsid w:val="001052F9"/>
    <w:rsid w:val="00126926"/>
    <w:rsid w:val="00135236"/>
    <w:rsid w:val="00141DC0"/>
    <w:rsid w:val="00152253"/>
    <w:rsid w:val="001539DD"/>
    <w:rsid w:val="00157241"/>
    <w:rsid w:val="0016161B"/>
    <w:rsid w:val="00195E1C"/>
    <w:rsid w:val="001C4C50"/>
    <w:rsid w:val="001F4D59"/>
    <w:rsid w:val="001F74BF"/>
    <w:rsid w:val="00216702"/>
    <w:rsid w:val="00221908"/>
    <w:rsid w:val="00232711"/>
    <w:rsid w:val="00255C2B"/>
    <w:rsid w:val="00282DCE"/>
    <w:rsid w:val="002B1D47"/>
    <w:rsid w:val="002E3409"/>
    <w:rsid w:val="002E4ACE"/>
    <w:rsid w:val="002F0411"/>
    <w:rsid w:val="002F7CE0"/>
    <w:rsid w:val="00303B43"/>
    <w:rsid w:val="00314623"/>
    <w:rsid w:val="00314F0E"/>
    <w:rsid w:val="003179CA"/>
    <w:rsid w:val="00326430"/>
    <w:rsid w:val="00343180"/>
    <w:rsid w:val="00366C9B"/>
    <w:rsid w:val="003A591E"/>
    <w:rsid w:val="003A6497"/>
    <w:rsid w:val="003D660F"/>
    <w:rsid w:val="003F145E"/>
    <w:rsid w:val="0043196A"/>
    <w:rsid w:val="00440D73"/>
    <w:rsid w:val="004418B0"/>
    <w:rsid w:val="00450D48"/>
    <w:rsid w:val="00456CA7"/>
    <w:rsid w:val="00485788"/>
    <w:rsid w:val="004B7A58"/>
    <w:rsid w:val="004E1D99"/>
    <w:rsid w:val="004F7D41"/>
    <w:rsid w:val="00506C36"/>
    <w:rsid w:val="00564C9F"/>
    <w:rsid w:val="005977C2"/>
    <w:rsid w:val="00597DB4"/>
    <w:rsid w:val="005A11FC"/>
    <w:rsid w:val="005B4F13"/>
    <w:rsid w:val="005B64F0"/>
    <w:rsid w:val="005C0DEC"/>
    <w:rsid w:val="005D402F"/>
    <w:rsid w:val="005E2C63"/>
    <w:rsid w:val="005E423B"/>
    <w:rsid w:val="00621A36"/>
    <w:rsid w:val="006248A7"/>
    <w:rsid w:val="00664E0F"/>
    <w:rsid w:val="006A597A"/>
    <w:rsid w:val="006A7CF8"/>
    <w:rsid w:val="006B3E34"/>
    <w:rsid w:val="006C0F27"/>
    <w:rsid w:val="006E77DD"/>
    <w:rsid w:val="007526EB"/>
    <w:rsid w:val="00772F13"/>
    <w:rsid w:val="00787BA2"/>
    <w:rsid w:val="007B011A"/>
    <w:rsid w:val="007B0B1B"/>
    <w:rsid w:val="007B457F"/>
    <w:rsid w:val="007F540F"/>
    <w:rsid w:val="00842BF3"/>
    <w:rsid w:val="0087469D"/>
    <w:rsid w:val="00876FD9"/>
    <w:rsid w:val="008D28F5"/>
    <w:rsid w:val="008F7410"/>
    <w:rsid w:val="00911796"/>
    <w:rsid w:val="00912756"/>
    <w:rsid w:val="0093264A"/>
    <w:rsid w:val="00934ACF"/>
    <w:rsid w:val="0093680A"/>
    <w:rsid w:val="0096148C"/>
    <w:rsid w:val="00972EB7"/>
    <w:rsid w:val="009803F4"/>
    <w:rsid w:val="009A4B30"/>
    <w:rsid w:val="009D232E"/>
    <w:rsid w:val="009E6408"/>
    <w:rsid w:val="00A1154A"/>
    <w:rsid w:val="00A237E0"/>
    <w:rsid w:val="00A32BD1"/>
    <w:rsid w:val="00A52906"/>
    <w:rsid w:val="00A7108F"/>
    <w:rsid w:val="00AB44A4"/>
    <w:rsid w:val="00B04ADE"/>
    <w:rsid w:val="00B20011"/>
    <w:rsid w:val="00B3182D"/>
    <w:rsid w:val="00B31C96"/>
    <w:rsid w:val="00B3559D"/>
    <w:rsid w:val="00B645DD"/>
    <w:rsid w:val="00B76436"/>
    <w:rsid w:val="00BD096E"/>
    <w:rsid w:val="00C030D8"/>
    <w:rsid w:val="00C03888"/>
    <w:rsid w:val="00C03F07"/>
    <w:rsid w:val="00C203A6"/>
    <w:rsid w:val="00C20F59"/>
    <w:rsid w:val="00C30CE3"/>
    <w:rsid w:val="00C3703C"/>
    <w:rsid w:val="00C77A39"/>
    <w:rsid w:val="00C92EBD"/>
    <w:rsid w:val="00C95B02"/>
    <w:rsid w:val="00CA0117"/>
    <w:rsid w:val="00CA23CC"/>
    <w:rsid w:val="00CC5A9D"/>
    <w:rsid w:val="00CD48C5"/>
    <w:rsid w:val="00D134E2"/>
    <w:rsid w:val="00D35A48"/>
    <w:rsid w:val="00D508BD"/>
    <w:rsid w:val="00D84EB3"/>
    <w:rsid w:val="00DA3D51"/>
    <w:rsid w:val="00DA7F4D"/>
    <w:rsid w:val="00DD2450"/>
    <w:rsid w:val="00DE5895"/>
    <w:rsid w:val="00DF5DDF"/>
    <w:rsid w:val="00E11271"/>
    <w:rsid w:val="00E22B93"/>
    <w:rsid w:val="00E44EA7"/>
    <w:rsid w:val="00E7082C"/>
    <w:rsid w:val="00E77119"/>
    <w:rsid w:val="00E80026"/>
    <w:rsid w:val="00EA79C9"/>
    <w:rsid w:val="00EB7B6A"/>
    <w:rsid w:val="00F049DB"/>
    <w:rsid w:val="00F23B27"/>
    <w:rsid w:val="00F24A2C"/>
    <w:rsid w:val="00F2736A"/>
    <w:rsid w:val="00F35E58"/>
    <w:rsid w:val="00F45FEA"/>
    <w:rsid w:val="00F71FA8"/>
    <w:rsid w:val="00F86824"/>
    <w:rsid w:val="00FA7E05"/>
    <w:rsid w:val="00FD3AA9"/>
    <w:rsid w:val="00FF3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F4ABE"/>
  <w15:chartTrackingRefBased/>
  <w15:docId w15:val="{4E1F7470-E821-4AC5-AF0F-A417320F6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D2450"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rsid w:val="00DD2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D2450"/>
    <w:pPr>
      <w:autoSpaceDE w:val="0"/>
      <w:autoSpaceDN w:val="0"/>
      <w:adjustRightInd w:val="0"/>
      <w:spacing w:after="0" w:line="240" w:lineRule="auto"/>
    </w:pPr>
    <w:rPr>
      <w:rFonts w:ascii="TH SarabunPSK" w:cs="TH SarabunPSK"/>
      <w:color w:val="000000"/>
      <w:sz w:val="24"/>
      <w:szCs w:val="24"/>
    </w:rPr>
  </w:style>
  <w:style w:type="paragraph" w:styleId="a5">
    <w:name w:val="header"/>
    <w:basedOn w:val="a0"/>
    <w:link w:val="a6"/>
    <w:uiPriority w:val="99"/>
    <w:unhideWhenUsed/>
    <w:rsid w:val="00FF36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1"/>
    <w:link w:val="a5"/>
    <w:uiPriority w:val="99"/>
    <w:rsid w:val="00FF36F5"/>
  </w:style>
  <w:style w:type="paragraph" w:styleId="a7">
    <w:name w:val="footer"/>
    <w:basedOn w:val="a0"/>
    <w:link w:val="a8"/>
    <w:uiPriority w:val="99"/>
    <w:unhideWhenUsed/>
    <w:rsid w:val="00FF36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1"/>
    <w:link w:val="a7"/>
    <w:uiPriority w:val="99"/>
    <w:rsid w:val="00FF36F5"/>
  </w:style>
  <w:style w:type="paragraph" w:styleId="a9">
    <w:name w:val="Balloon Text"/>
    <w:basedOn w:val="a0"/>
    <w:link w:val="aa"/>
    <w:uiPriority w:val="99"/>
    <w:semiHidden/>
    <w:unhideWhenUsed/>
    <w:rsid w:val="0001758A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a">
    <w:name w:val="ข้อความบอลลูน อักขระ"/>
    <w:basedOn w:val="a1"/>
    <w:link w:val="a9"/>
    <w:uiPriority w:val="99"/>
    <w:semiHidden/>
    <w:rsid w:val="0001758A"/>
    <w:rPr>
      <w:rFonts w:ascii="Segoe UI" w:hAnsi="Segoe UI" w:cs="Angsana New"/>
      <w:sz w:val="18"/>
      <w:szCs w:val="22"/>
    </w:rPr>
  </w:style>
  <w:style w:type="table" w:customStyle="1" w:styleId="TableGrid1">
    <w:name w:val="Table Grid1"/>
    <w:basedOn w:val="a2"/>
    <w:next w:val="a4"/>
    <w:uiPriority w:val="59"/>
    <w:rsid w:val="00C03888"/>
    <w:pPr>
      <w:spacing w:after="0" w:line="240" w:lineRule="auto"/>
    </w:pPr>
    <w:rPr>
      <w:rFonts w:ascii="Calibri" w:eastAsia="Calibri" w:hAnsi="Calibri" w:cs="Cordia New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0"/>
    <w:uiPriority w:val="34"/>
    <w:qFormat/>
    <w:rsid w:val="00126926"/>
    <w:pPr>
      <w:ind w:left="720"/>
      <w:contextualSpacing/>
    </w:pPr>
  </w:style>
  <w:style w:type="paragraph" w:styleId="ac">
    <w:name w:val="No Spacing"/>
    <w:link w:val="ad"/>
    <w:qFormat/>
    <w:rsid w:val="004F7D41"/>
    <w:pPr>
      <w:spacing w:after="0" w:line="240" w:lineRule="auto"/>
    </w:pPr>
    <w:rPr>
      <w:rFonts w:ascii="Calibri" w:eastAsia="Calibri" w:hAnsi="Calibri" w:cs="Angsana New"/>
    </w:rPr>
  </w:style>
  <w:style w:type="character" w:customStyle="1" w:styleId="ad">
    <w:name w:val="ไม่มีการเว้นระยะห่าง อักขระ"/>
    <w:link w:val="ac"/>
    <w:rsid w:val="004F7D41"/>
    <w:rPr>
      <w:rFonts w:ascii="Calibri" w:eastAsia="Calibri" w:hAnsi="Calibri" w:cs="Angsana New"/>
    </w:rPr>
  </w:style>
  <w:style w:type="paragraph" w:styleId="a">
    <w:name w:val="Title"/>
    <w:basedOn w:val="a0"/>
    <w:link w:val="ae"/>
    <w:qFormat/>
    <w:rsid w:val="009A4B30"/>
    <w:pPr>
      <w:numPr>
        <w:numId w:val="2"/>
      </w:numPr>
      <w:tabs>
        <w:tab w:val="clear" w:pos="360"/>
      </w:tabs>
      <w:spacing w:after="0" w:line="240" w:lineRule="auto"/>
      <w:ind w:left="0" w:firstLine="0"/>
      <w:jc w:val="center"/>
    </w:pPr>
    <w:rPr>
      <w:rFonts w:ascii="Angsana New" w:eastAsia="SimSun" w:hAnsi="Angsana New" w:cs="Angsana New"/>
      <w:b/>
      <w:bCs/>
      <w:sz w:val="32"/>
      <w:szCs w:val="32"/>
      <w:lang w:eastAsia="zh-CN"/>
    </w:rPr>
  </w:style>
  <w:style w:type="character" w:customStyle="1" w:styleId="ae">
    <w:name w:val="ชื่อเรื่อง อักขระ"/>
    <w:basedOn w:val="a1"/>
    <w:link w:val="a"/>
    <w:rsid w:val="009A4B30"/>
    <w:rPr>
      <w:rFonts w:ascii="Angsana New" w:eastAsia="SimSun" w:hAnsi="Angsana New" w:cs="Angsana New"/>
      <w:b/>
      <w:bCs/>
      <w:sz w:val="32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9</Pages>
  <Words>2167</Words>
  <Characters>12353</Characters>
  <Application>Microsoft Office Word</Application>
  <DocSecurity>0</DocSecurity>
  <Lines>102</Lines>
  <Paragraphs>2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ser</cp:lastModifiedBy>
  <cp:revision>17</cp:revision>
  <cp:lastPrinted>2020-08-10T03:14:00Z</cp:lastPrinted>
  <dcterms:created xsi:type="dcterms:W3CDTF">2023-03-21T07:49:00Z</dcterms:created>
  <dcterms:modified xsi:type="dcterms:W3CDTF">2023-03-21T14:47:00Z</dcterms:modified>
</cp:coreProperties>
</file>